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0364B8" w14:textId="3C2944FC" w:rsidR="00B45EC1" w:rsidRPr="002A680E" w:rsidRDefault="00F53BF2" w:rsidP="00DD0719">
      <w:pPr>
        <w:spacing w:before="120" w:after="120"/>
        <w:ind w:left="-1080" w:right="-720"/>
        <w:jc w:val="both"/>
        <w:rPr>
          <w:rFonts w:ascii="Arial" w:hAnsi="Arial" w:cs="Arial"/>
          <w:sz w:val="16"/>
          <w:szCs w:val="16"/>
          <w:lang w:val="es-AR"/>
        </w:rPr>
      </w:pPr>
      <w:r w:rsidRPr="002A680E">
        <w:rPr>
          <w:rFonts w:ascii="Arial" w:hAnsi="Arial"/>
          <w:noProof/>
          <w:sz w:val="10"/>
          <w:szCs w:val="10"/>
          <w:lang w:val="es"/>
        </w:rPr>
        <mc:AlternateContent>
          <mc:Choice Requires="wps">
            <w:drawing>
              <wp:anchor distT="0" distB="0" distL="114300" distR="114300" simplePos="0" relativeHeight="251660295" behindDoc="0" locked="0" layoutInCell="1" allowOverlap="1" wp14:anchorId="341E31AA" wp14:editId="16B16A7F">
                <wp:simplePos x="0" y="0"/>
                <wp:positionH relativeFrom="page">
                  <wp:posOffset>95251</wp:posOffset>
                </wp:positionH>
                <wp:positionV relativeFrom="paragraph">
                  <wp:posOffset>-499110</wp:posOffset>
                </wp:positionV>
                <wp:extent cx="670560" cy="516255"/>
                <wp:effectExtent l="19050" t="19050" r="15240" b="17145"/>
                <wp:wrapNone/>
                <wp:docPr id="12" name="Rectangle: Rounded Corners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0560" cy="516255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oundrect w14:anchorId="1A34A5FD" id="Rectangle: Rounded Corners 12" o:spid="_x0000_s1026" style="position:absolute;margin-left:7.5pt;margin-top:-39.3pt;width:52.8pt;height:40.65pt;z-index:25166029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" filled="f" strokecolor="white [3212]" strokeweight="2.25pt">
                <v:stroke joinstyle="miter"/>
                <w10:wrap anchorx="page"/>
              </v:roundrect>
            </w:pict>
          </mc:Fallback>
        </mc:AlternateContent>
      </w:r>
      <w:r w:rsidR="002A680E" w:rsidRPr="002A680E">
        <w:rPr>
          <w:rFonts w:ascii="Arial" w:hAnsi="Arial"/>
          <w:noProof/>
          <w:sz w:val="16"/>
          <w:szCs w:val="16"/>
          <w:lang w:val="es"/>
        </w:rPr>
        <w:drawing>
          <wp:anchor distT="0" distB="0" distL="114300" distR="114300" simplePos="0" relativeHeight="251658246" behindDoc="0" locked="0" layoutInCell="1" allowOverlap="1" wp14:anchorId="7EDF36CB" wp14:editId="1A6AAC4F">
            <wp:simplePos x="0" y="0"/>
            <wp:positionH relativeFrom="rightMargin">
              <wp:posOffset>123825</wp:posOffset>
            </wp:positionH>
            <wp:positionV relativeFrom="paragraph">
              <wp:posOffset>-411480</wp:posOffset>
            </wp:positionV>
            <wp:extent cx="688340" cy="342900"/>
            <wp:effectExtent l="0" t="0" r="0" b="0"/>
            <wp:wrapNone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8340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A680E" w:rsidRPr="002A680E">
        <w:rPr>
          <w:rFonts w:ascii="Arial" w:hAnsi="Arial"/>
          <w:noProof/>
          <w:sz w:val="16"/>
          <w:szCs w:val="16"/>
          <w:lang w:val="es"/>
        </w:rPr>
        <w:drawing>
          <wp:anchor distT="0" distB="0" distL="114300" distR="114300" simplePos="0" relativeHeight="251658241" behindDoc="0" locked="0" layoutInCell="1" allowOverlap="1" wp14:anchorId="559FCD2A" wp14:editId="0CE16D1E">
            <wp:simplePos x="0" y="0"/>
            <wp:positionH relativeFrom="margin">
              <wp:posOffset>-723900</wp:posOffset>
            </wp:positionH>
            <wp:positionV relativeFrom="paragraph">
              <wp:posOffset>-534670</wp:posOffset>
            </wp:positionV>
            <wp:extent cx="542925" cy="609600"/>
            <wp:effectExtent l="0" t="0" r="9525" b="0"/>
            <wp:wrapNone/>
            <wp:docPr id="2" name="Graphic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ic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542925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A680E" w:rsidRPr="002A680E">
        <w:rPr>
          <w:rFonts w:ascii="Arial" w:hAnsi="Arial"/>
          <w:noProof/>
          <w:sz w:val="16"/>
          <w:szCs w:val="16"/>
          <w:lang w:val="es"/>
        </w:rPr>
        <mc:AlternateContent>
          <mc:Choice Requires="wps">
            <w:drawing>
              <wp:anchor distT="0" distB="0" distL="114300" distR="114300" simplePos="0" relativeHeight="251658242" behindDoc="1" locked="0" layoutInCell="1" allowOverlap="1" wp14:anchorId="476C4006" wp14:editId="192F45EF">
                <wp:simplePos x="0" y="0"/>
                <wp:positionH relativeFrom="leftMargin">
                  <wp:posOffset>95250</wp:posOffset>
                </wp:positionH>
                <wp:positionV relativeFrom="paragraph">
                  <wp:posOffset>-468629</wp:posOffset>
                </wp:positionV>
                <wp:extent cx="666750" cy="495300"/>
                <wp:effectExtent l="0" t="0" r="0" b="0"/>
                <wp:wrapNone/>
                <wp:docPr id="8" name="Rectangle: Rounded Corners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6750" cy="49530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329D9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oundrect w14:anchorId="6447D469" id="Rectangle: Rounded Corners 8" o:spid="_x0000_s1026" alt="&quot;&quot;" style="position:absolute;margin-left:7.5pt;margin-top:-36.9pt;width:52.5pt;height:39pt;z-index:-251658238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" fillcolor="#329d96" stroked="f" strokeweight="1pt">
                <v:stroke joinstyle="miter"/>
                <w10:wrap anchorx="margin"/>
              </v:roundrect>
            </w:pict>
          </mc:Fallback>
        </mc:AlternateContent>
      </w:r>
      <w:r w:rsidR="00F279AC" w:rsidRPr="002A680E">
        <w:rPr>
          <w:rFonts w:ascii="Arial" w:hAnsi="Arial"/>
          <w:noProof/>
          <w:sz w:val="16"/>
          <w:szCs w:val="16"/>
          <w:lang w:val="e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9F7D498" wp14:editId="001EFDD9">
                <wp:simplePos x="0" y="0"/>
                <wp:positionH relativeFrom="column">
                  <wp:posOffset>-907575</wp:posOffset>
                </wp:positionH>
                <wp:positionV relativeFrom="paragraph">
                  <wp:posOffset>-387596</wp:posOffset>
                </wp:positionV>
                <wp:extent cx="7766552" cy="356235"/>
                <wp:effectExtent l="0" t="0" r="25400" b="24765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66552" cy="356235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73AB924" w14:textId="72AA8986" w:rsidR="007360AA" w:rsidRPr="002A680E" w:rsidRDefault="007360AA" w:rsidP="00646C80">
                            <w:pPr>
                              <w:pStyle w:val="Title"/>
                              <w:rPr>
                                <w:sz w:val="22"/>
                                <w:szCs w:val="22"/>
                                <w:lang w:val="es-AR"/>
                              </w:rPr>
                            </w:pPr>
                            <w:r w:rsidRPr="002A680E">
                              <w:rPr>
                                <w:sz w:val="22"/>
                                <w:szCs w:val="22"/>
                                <w:lang w:val="es"/>
                              </w:rPr>
                              <w:t xml:space="preserve">Herramientas </w:t>
                            </w:r>
                            <w:r w:rsidR="00A94110">
                              <w:rPr>
                                <w:sz w:val="22"/>
                                <w:szCs w:val="22"/>
                                <w:lang w:val="es"/>
                              </w:rPr>
                              <w:t>P</w:t>
                            </w:r>
                            <w:r w:rsidRPr="002A680E">
                              <w:rPr>
                                <w:sz w:val="22"/>
                                <w:szCs w:val="22"/>
                                <w:lang w:val="es"/>
                              </w:rPr>
                              <w:t xml:space="preserve">ara el </w:t>
                            </w:r>
                            <w:r w:rsidR="00A94110">
                              <w:rPr>
                                <w:sz w:val="22"/>
                                <w:szCs w:val="22"/>
                                <w:lang w:val="es"/>
                              </w:rPr>
                              <w:t>P</w:t>
                            </w:r>
                            <w:r w:rsidRPr="002A680E">
                              <w:rPr>
                                <w:sz w:val="22"/>
                                <w:szCs w:val="22"/>
                                <w:lang w:val="es"/>
                              </w:rPr>
                              <w:t xml:space="preserve">ersonal: Presencia de </w:t>
                            </w:r>
                            <w:r w:rsidR="00A94110">
                              <w:rPr>
                                <w:sz w:val="22"/>
                                <w:szCs w:val="22"/>
                                <w:lang w:val="es"/>
                              </w:rPr>
                              <w:t>P</w:t>
                            </w:r>
                            <w:r w:rsidRPr="002A680E">
                              <w:rPr>
                                <w:sz w:val="22"/>
                                <w:szCs w:val="22"/>
                                <w:lang w:val="es"/>
                              </w:rPr>
                              <w:t xml:space="preserve">erros que son </w:t>
                            </w:r>
                            <w:r w:rsidR="00A94110">
                              <w:rPr>
                                <w:sz w:val="22"/>
                                <w:szCs w:val="22"/>
                                <w:lang w:val="es"/>
                              </w:rPr>
                              <w:t>M</w:t>
                            </w:r>
                            <w:r w:rsidRPr="002A680E">
                              <w:rPr>
                                <w:sz w:val="22"/>
                                <w:szCs w:val="22"/>
                                <w:lang w:val="es"/>
                              </w:rPr>
                              <w:t xml:space="preserve">ascotas en las </w:t>
                            </w:r>
                            <w:r w:rsidR="00A94110">
                              <w:rPr>
                                <w:sz w:val="22"/>
                                <w:szCs w:val="22"/>
                                <w:lang w:val="es"/>
                              </w:rPr>
                              <w:t>I</w:t>
                            </w:r>
                            <w:r w:rsidRPr="002A680E">
                              <w:rPr>
                                <w:sz w:val="22"/>
                                <w:szCs w:val="22"/>
                                <w:lang w:val="es"/>
                              </w:rPr>
                              <w:t>nstalaciones</w:t>
                            </w:r>
                          </w:p>
                          <w:p w14:paraId="42DD5A11" w14:textId="77777777" w:rsidR="00271558" w:rsidRPr="002A680E" w:rsidRDefault="00271558" w:rsidP="00A9094A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s-A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7D498" id="Rectangle 1" o:spid="_x0000_s1026" alt="&quot;&quot;" style="position:absolute;left:0;text-align:left;margin-left:-71.45pt;margin-top:-30.5pt;width:611.55pt;height:28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" fillcolor="#095865" strokecolor="#1f4d78 [1604]" strokeweight="1pt">
                <v:textbox>
                  <w:txbxContent>
                    <w:p w14:paraId="173AB924" w14:textId="72AA8986" w:rsidR="007360AA" w:rsidRPr="002A680E" w:rsidRDefault="007360AA" w:rsidP="00646C80">
                      <w:pPr>
                        <w:pStyle w:val="Title"/>
                        <w:rPr>
                          <w:sz w:val="22"/>
                          <w:szCs w:val="22"/>
                          <w:lang w:val="es-AR"/>
                        </w:rPr>
                      </w:pPr>
                      <w:r w:rsidRPr="002A680E">
                        <w:rPr>
                          <w:sz w:val="22"/>
                          <w:szCs w:val="22"/>
                          <w:lang w:val="es"/>
                        </w:rPr>
                        <w:t xml:space="preserve">Herramientas </w:t>
                      </w:r>
                      <w:r w:rsidR="00A94110">
                        <w:rPr>
                          <w:sz w:val="22"/>
                          <w:szCs w:val="22"/>
                          <w:lang w:val="es"/>
                        </w:rPr>
                        <w:t>P</w:t>
                      </w:r>
                      <w:r w:rsidRPr="002A680E">
                        <w:rPr>
                          <w:sz w:val="22"/>
                          <w:szCs w:val="22"/>
                          <w:lang w:val="es"/>
                        </w:rPr>
                        <w:t xml:space="preserve">ara el </w:t>
                      </w:r>
                      <w:r w:rsidR="00A94110">
                        <w:rPr>
                          <w:sz w:val="22"/>
                          <w:szCs w:val="22"/>
                          <w:lang w:val="es"/>
                        </w:rPr>
                        <w:t>P</w:t>
                      </w:r>
                      <w:r w:rsidRPr="002A680E">
                        <w:rPr>
                          <w:sz w:val="22"/>
                          <w:szCs w:val="22"/>
                          <w:lang w:val="es"/>
                        </w:rPr>
                        <w:t xml:space="preserve">ersonal: Presencia de </w:t>
                      </w:r>
                      <w:r w:rsidR="00A94110">
                        <w:rPr>
                          <w:sz w:val="22"/>
                          <w:szCs w:val="22"/>
                          <w:lang w:val="es"/>
                        </w:rPr>
                        <w:t>P</w:t>
                      </w:r>
                      <w:r w:rsidRPr="002A680E">
                        <w:rPr>
                          <w:sz w:val="22"/>
                          <w:szCs w:val="22"/>
                          <w:lang w:val="es"/>
                        </w:rPr>
                        <w:t xml:space="preserve">erros que son </w:t>
                      </w:r>
                      <w:r w:rsidR="00A94110">
                        <w:rPr>
                          <w:sz w:val="22"/>
                          <w:szCs w:val="22"/>
                          <w:lang w:val="es"/>
                        </w:rPr>
                        <w:t>M</w:t>
                      </w:r>
                      <w:r w:rsidRPr="002A680E">
                        <w:rPr>
                          <w:sz w:val="22"/>
                          <w:szCs w:val="22"/>
                          <w:lang w:val="es"/>
                        </w:rPr>
                        <w:t xml:space="preserve">ascotas en las </w:t>
                      </w:r>
                      <w:r w:rsidR="00A94110">
                        <w:rPr>
                          <w:sz w:val="22"/>
                          <w:szCs w:val="22"/>
                          <w:lang w:val="es"/>
                        </w:rPr>
                        <w:t>I</w:t>
                      </w:r>
                      <w:r w:rsidRPr="002A680E">
                        <w:rPr>
                          <w:sz w:val="22"/>
                          <w:szCs w:val="22"/>
                          <w:lang w:val="es"/>
                        </w:rPr>
                        <w:t>nstalaciones</w:t>
                      </w:r>
                    </w:p>
                    <w:p w14:paraId="42DD5A11" w14:textId="77777777" w:rsidR="00271558" w:rsidRPr="002A680E" w:rsidRDefault="00271558" w:rsidP="00A9094A">
                      <w:pPr>
                        <w:jc w:val="center"/>
                        <w:rPr>
                          <w:rFonts w:ascii="Arial" w:hAnsi="Arial" w:cs="Arial"/>
                          <w:sz w:val="22"/>
                          <w:szCs w:val="22"/>
                          <w:lang w:val="es-AR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F279AC" w:rsidRPr="002A680E">
        <w:rPr>
          <w:rFonts w:ascii="Arial" w:hAnsi="Arial"/>
          <w:sz w:val="16"/>
          <w:szCs w:val="16"/>
          <w:lang w:val="es"/>
        </w:rPr>
        <w:t>Es posible permitir la presencia de perros que son mascotas, bajo la supervisión del propietario, dentro del establecimiento de comida o en un área al aire libre dentro de las instalaciones del establecimiento de comida si se cumplen</w:t>
      </w:r>
      <w:r w:rsidR="00611A6A">
        <w:rPr>
          <w:rFonts w:ascii="Arial" w:hAnsi="Arial"/>
          <w:sz w:val="16"/>
          <w:szCs w:val="16"/>
          <w:lang w:val="es"/>
        </w:rPr>
        <w:t xml:space="preserve"> y mantiene</w:t>
      </w:r>
      <w:r w:rsidR="00F279AC" w:rsidRPr="002A680E">
        <w:rPr>
          <w:rFonts w:ascii="Arial" w:hAnsi="Arial"/>
          <w:sz w:val="16"/>
          <w:szCs w:val="16"/>
          <w:lang w:val="es"/>
        </w:rPr>
        <w:t xml:space="preserve"> todas las condiciones que se explican a continuación (Sección 246-215-06570(4)(5) del WAC [por su sigla en inglés, Código Administrativo de Washington]).</w:t>
      </w:r>
    </w:p>
    <w:p w14:paraId="35876E5E" w14:textId="37EF3921" w:rsidR="00C461B3" w:rsidRPr="002A680E" w:rsidRDefault="00C461B3" w:rsidP="00C461B3">
      <w:pPr>
        <w:spacing w:before="120" w:after="40"/>
        <w:ind w:left="-1094" w:right="-1080"/>
        <w:jc w:val="both"/>
        <w:rPr>
          <w:rFonts w:ascii="Arial" w:hAnsi="Arial" w:cs="Arial"/>
          <w:noProof/>
          <w:sz w:val="16"/>
          <w:szCs w:val="16"/>
          <w:lang w:val="es-AR"/>
        </w:rPr>
      </w:pPr>
      <w:r w:rsidRPr="002A680E">
        <w:rPr>
          <w:rFonts w:ascii="Arial" w:hAnsi="Arial" w:cs="Arial"/>
          <w:b/>
          <w:bCs/>
          <w:noProof/>
          <w:sz w:val="16"/>
          <w:szCs w:val="16"/>
          <w:lang w:val="es"/>
        </w:rPr>
        <w:t>Nota</w:t>
      </w:r>
      <w:r w:rsidRPr="002A680E">
        <w:rPr>
          <w:rFonts w:ascii="Arial" w:hAnsi="Arial" w:cs="Arial"/>
          <w:noProof/>
          <w:sz w:val="16"/>
          <w:szCs w:val="16"/>
          <w:lang w:val="es"/>
        </w:rPr>
        <w:t>: Use este documento para</w:t>
      </w:r>
      <w:r w:rsidRPr="002A680E">
        <w:rPr>
          <w:rFonts w:ascii="Arial" w:hAnsi="Arial" w:cs="Arial"/>
          <w:sz w:val="16"/>
          <w:szCs w:val="16"/>
          <w:lang w:val="es"/>
        </w:rPr>
        <w:t xml:space="preserve"> ayudar a que su establecimiento mantenga </w:t>
      </w:r>
      <w:r w:rsidR="00611A6A">
        <w:rPr>
          <w:rFonts w:ascii="Arial" w:hAnsi="Arial" w:cs="Arial"/>
          <w:sz w:val="16"/>
          <w:szCs w:val="16"/>
          <w:lang w:val="es"/>
        </w:rPr>
        <w:t xml:space="preserve">el </w:t>
      </w:r>
      <w:r w:rsidR="00611A6A" w:rsidRPr="00611A6A">
        <w:rPr>
          <w:rFonts w:ascii="Arial" w:hAnsi="Arial" w:cs="Arial"/>
          <w:sz w:val="16"/>
          <w:szCs w:val="16"/>
          <w:lang w:val="es"/>
        </w:rPr>
        <w:t>control gerencial activo</w:t>
      </w:r>
      <w:r w:rsidR="00611A6A" w:rsidRPr="00611A6A">
        <w:rPr>
          <w:rFonts w:ascii="Arial" w:hAnsi="Arial" w:cs="Arial"/>
          <w:sz w:val="16"/>
          <w:szCs w:val="16"/>
          <w:lang w:val="es"/>
        </w:rPr>
        <w:t xml:space="preserve"> </w:t>
      </w:r>
      <w:r w:rsidRPr="002A680E">
        <w:rPr>
          <w:rFonts w:ascii="Arial" w:hAnsi="Arial" w:cs="Arial"/>
          <w:sz w:val="16"/>
          <w:szCs w:val="16"/>
          <w:lang w:val="es"/>
        </w:rPr>
        <w:t>(por su sigla en inglés,</w:t>
      </w:r>
      <w:r w:rsidR="00611A6A">
        <w:rPr>
          <w:rFonts w:ascii="Arial" w:hAnsi="Arial" w:cs="Arial"/>
          <w:sz w:val="16"/>
          <w:szCs w:val="16"/>
          <w:lang w:val="es"/>
        </w:rPr>
        <w:t xml:space="preserve"> </w:t>
      </w:r>
      <w:r w:rsidR="00611A6A" w:rsidRPr="00611A6A">
        <w:rPr>
          <w:rFonts w:ascii="Arial" w:hAnsi="Arial" w:cs="Arial"/>
          <w:sz w:val="16"/>
          <w:szCs w:val="16"/>
          <w:lang w:val="es"/>
        </w:rPr>
        <w:t>AMC</w:t>
      </w:r>
      <w:r w:rsidRPr="002A680E">
        <w:rPr>
          <w:rFonts w:ascii="Arial" w:hAnsi="Arial" w:cs="Arial"/>
          <w:sz w:val="16"/>
          <w:szCs w:val="16"/>
          <w:lang w:val="es"/>
        </w:rPr>
        <w:t xml:space="preserve">). Asegúrese de trabajar con su </w:t>
      </w:r>
      <w:hyperlink r:id="rId15" w:tgtFrame="_blank" w:tooltip="https://doh.wa.gov/community-and-environment/food/local-food-safety-contacts" w:history="1">
        <w:r w:rsidRPr="002A680E">
          <w:rPr>
            <w:rStyle w:val="Hyperlink"/>
            <w:rFonts w:ascii="Arial" w:hAnsi="Arial" w:cs="Arial"/>
            <w:color w:val="4472C4" w:themeColor="accent5"/>
            <w:sz w:val="16"/>
            <w:szCs w:val="16"/>
            <w:lang w:val="es"/>
          </w:rPr>
          <w:t>jurisdicción de sistemas locales de salud</w:t>
        </w:r>
      </w:hyperlink>
      <w:r w:rsidRPr="002A680E">
        <w:rPr>
          <w:rFonts w:ascii="Arial" w:hAnsi="Arial" w:cs="Arial"/>
          <w:sz w:val="16"/>
          <w:szCs w:val="16"/>
          <w:lang w:val="es"/>
        </w:rPr>
        <w:t xml:space="preserve"> para obtener cualquier información adicional o autorizaciones según sea necesario.</w:t>
      </w:r>
    </w:p>
    <w:tbl>
      <w:tblPr>
        <w:tblW w:w="115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23"/>
        <w:gridCol w:w="5118"/>
        <w:gridCol w:w="1940"/>
        <w:gridCol w:w="1300"/>
        <w:gridCol w:w="2539"/>
      </w:tblGrid>
      <w:tr w:rsidR="0081708E" w:rsidRPr="00F53BF2" w14:paraId="5DDF8C01" w14:textId="77777777" w:rsidTr="005F42B8">
        <w:trPr>
          <w:trHeight w:val="288"/>
          <w:jc w:val="center"/>
        </w:trPr>
        <w:tc>
          <w:tcPr>
            <w:tcW w:w="11520" w:type="dxa"/>
            <w:gridSpan w:val="5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DDF8C00" w14:textId="55775D59" w:rsidR="0081708E" w:rsidRPr="002A680E" w:rsidRDefault="004053C5" w:rsidP="009D5280">
            <w:pPr>
              <w:jc w:val="center"/>
              <w:rPr>
                <w:rFonts w:ascii="Arial" w:hAnsi="Arial" w:cs="Arial"/>
                <w:bCs/>
                <w:i/>
                <w:color w:val="FFFFFF"/>
                <w:sz w:val="18"/>
                <w:szCs w:val="18"/>
                <w:lang w:val="es-AR"/>
              </w:rPr>
            </w:pPr>
            <w:r w:rsidRPr="002A680E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 xml:space="preserve">Sección 1: Información del </w:t>
            </w:r>
            <w:r w:rsidR="00611A6A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E</w:t>
            </w:r>
            <w:r w:rsidRPr="002A680E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 xml:space="preserve">stablecimiento de </w:t>
            </w:r>
            <w:r w:rsidR="00611A6A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C</w:t>
            </w:r>
            <w:r w:rsidRPr="002A680E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omida</w:t>
            </w:r>
          </w:p>
        </w:tc>
      </w:tr>
      <w:tr w:rsidR="00EE25DB" w:rsidRPr="002A680E" w14:paraId="5DDF8C07" w14:textId="77777777" w:rsidTr="00606275">
        <w:trPr>
          <w:trHeight w:val="576"/>
          <w:jc w:val="center"/>
        </w:trPr>
        <w:tc>
          <w:tcPr>
            <w:tcW w:w="7681" w:type="dxa"/>
            <w:gridSpan w:val="3"/>
            <w:tcBorders>
              <w:top w:val="single" w:sz="8" w:space="0" w:color="auto"/>
              <w:left w:val="single" w:sz="12" w:space="0" w:color="auto"/>
            </w:tcBorders>
            <w:shd w:val="clear" w:color="auto" w:fill="auto"/>
          </w:tcPr>
          <w:p w14:paraId="1F4C32D0" w14:textId="03280B04" w:rsidR="00EE25DB" w:rsidRPr="002A680E" w:rsidRDefault="00E1319A" w:rsidP="00214F0B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A680E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Nombre del establecimiento</w:t>
            </w:r>
          </w:p>
          <w:p w14:paraId="5DDF8C05" w14:textId="69BF4C92" w:rsidR="001F2D47" w:rsidRPr="002A680E" w:rsidRDefault="001F2D47" w:rsidP="00214F0B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3839" w:type="dxa"/>
            <w:gridSpan w:val="2"/>
            <w:tcBorders>
              <w:top w:val="single" w:sz="8" w:space="0" w:color="auto"/>
              <w:right w:val="single" w:sz="12" w:space="0" w:color="auto"/>
            </w:tcBorders>
            <w:shd w:val="clear" w:color="auto" w:fill="auto"/>
          </w:tcPr>
          <w:p w14:paraId="4C7B34FA" w14:textId="2D0588CB" w:rsidR="00EE25DB" w:rsidRPr="002A680E" w:rsidRDefault="00E1319A" w:rsidP="005227FF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A680E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Teléfono</w:t>
            </w:r>
          </w:p>
          <w:p w14:paraId="5DDF8C06" w14:textId="11E0A33B" w:rsidR="001F2D47" w:rsidRPr="002A680E" w:rsidRDefault="00C461B3" w:rsidP="005227FF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5E72C7" w:rsidRPr="002A680E" w14:paraId="5DDF8C0C" w14:textId="77777777" w:rsidTr="00606275">
        <w:trPr>
          <w:trHeight w:val="576"/>
          <w:jc w:val="center"/>
        </w:trPr>
        <w:tc>
          <w:tcPr>
            <w:tcW w:w="5741" w:type="dxa"/>
            <w:gridSpan w:val="2"/>
            <w:tcBorders>
              <w:left w:val="single" w:sz="12" w:space="0" w:color="auto"/>
              <w:bottom w:val="single" w:sz="2" w:space="0" w:color="auto"/>
            </w:tcBorders>
            <w:shd w:val="clear" w:color="auto" w:fill="auto"/>
          </w:tcPr>
          <w:p w14:paraId="7A2DB5DA" w14:textId="05FBE625" w:rsidR="005E72C7" w:rsidRPr="002A680E" w:rsidRDefault="00E1319A" w:rsidP="00214F0B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A680E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Calle (Dirección física)</w:t>
            </w:r>
          </w:p>
          <w:p w14:paraId="5DDF8C08" w14:textId="61A1215A" w:rsidR="001F2D47" w:rsidRPr="002A680E" w:rsidRDefault="001F2D47" w:rsidP="00214F0B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940" w:type="dxa"/>
            <w:tcBorders>
              <w:bottom w:val="single" w:sz="2" w:space="0" w:color="auto"/>
            </w:tcBorders>
            <w:shd w:val="clear" w:color="auto" w:fill="auto"/>
          </w:tcPr>
          <w:p w14:paraId="23B2CB54" w14:textId="51550363" w:rsidR="005E72C7" w:rsidRPr="002A680E" w:rsidRDefault="00E1319A" w:rsidP="0081708E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A680E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Ciudad</w:t>
            </w:r>
          </w:p>
          <w:p w14:paraId="5DDF8C09" w14:textId="1D2F1FB2" w:rsidR="001F2D47" w:rsidRPr="002A680E" w:rsidRDefault="001F2D47" w:rsidP="0081708E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300" w:type="dxa"/>
            <w:tcBorders>
              <w:bottom w:val="single" w:sz="2" w:space="0" w:color="auto"/>
            </w:tcBorders>
            <w:shd w:val="clear" w:color="auto" w:fill="auto"/>
          </w:tcPr>
          <w:p w14:paraId="5DDF8C0A" w14:textId="3FA71386" w:rsidR="001957B8" w:rsidRPr="001957B8" w:rsidRDefault="001957B8" w:rsidP="001957B8">
            <w:pPr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</w:pPr>
            <w:r w:rsidRPr="001957B8">
              <w:rPr>
                <w:rFonts w:ascii="Arial" w:hAnsi="Arial" w:cs="Arial"/>
                <w:b/>
                <w:bCs/>
                <w:sz w:val="16"/>
                <w:szCs w:val="16"/>
              </w:rPr>
              <w:t>Código Postal</w:t>
            </w:r>
          </w:p>
        </w:tc>
        <w:tc>
          <w:tcPr>
            <w:tcW w:w="2539" w:type="dxa"/>
            <w:tcBorders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7C006C9E" w14:textId="0393DC6F" w:rsidR="005E72C7" w:rsidRPr="002A680E" w:rsidRDefault="00E1319A" w:rsidP="005227FF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A680E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Correo electrónico</w:t>
            </w:r>
          </w:p>
          <w:p w14:paraId="5DDF8C0B" w14:textId="04313B53" w:rsidR="001F2D47" w:rsidRPr="002A680E" w:rsidRDefault="00652622" w:rsidP="005227FF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>     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A316BF" w:rsidRPr="002A680E" w14:paraId="5DDF8C10" w14:textId="77777777" w:rsidTr="00606275">
        <w:trPr>
          <w:trHeight w:val="576"/>
          <w:jc w:val="center"/>
        </w:trPr>
        <w:tc>
          <w:tcPr>
            <w:tcW w:w="5741" w:type="dxa"/>
            <w:gridSpan w:val="2"/>
            <w:tcBorders>
              <w:top w:val="single" w:sz="2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6EBF055A" w14:textId="30818B4F" w:rsidR="00A316BF" w:rsidRPr="002A680E" w:rsidRDefault="00E1319A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A680E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Nombre del contacto</w:t>
            </w:r>
          </w:p>
          <w:p w14:paraId="0043F1B7" w14:textId="04B6857D" w:rsidR="001F2D47" w:rsidRPr="002A680E" w:rsidRDefault="001F2D47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5779" w:type="dxa"/>
            <w:gridSpan w:val="3"/>
            <w:tcBorders>
              <w:top w:val="single" w:sz="2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14:paraId="28B45490" w14:textId="6F600BA0" w:rsidR="00A316BF" w:rsidRPr="002A680E" w:rsidRDefault="00E1319A" w:rsidP="00A316BF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A680E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Título/Puesto</w:t>
            </w:r>
          </w:p>
          <w:p w14:paraId="5DDF8C0F" w14:textId="291CE112" w:rsidR="001F2D47" w:rsidRPr="002A680E" w:rsidRDefault="001F2D47" w:rsidP="00A316BF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BD095E" w:rsidRPr="002A680E" w14:paraId="37E780D2" w14:textId="77777777" w:rsidTr="00DD0719">
        <w:trPr>
          <w:trHeight w:val="288"/>
          <w:jc w:val="center"/>
        </w:trPr>
        <w:tc>
          <w:tcPr>
            <w:tcW w:w="11520" w:type="dxa"/>
            <w:gridSpan w:val="5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6C98AB10" w14:textId="76E0BE95" w:rsidR="00BD095E" w:rsidRPr="002A680E" w:rsidRDefault="004053C5" w:rsidP="009D528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2A680E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  <w:lang w:val="es"/>
              </w:rPr>
              <w:t xml:space="preserve">Sección 2: Selección del </w:t>
            </w:r>
            <w:r w:rsidR="00611A6A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  <w:lang w:val="es"/>
              </w:rPr>
              <w:t>P</w:t>
            </w:r>
            <w:r w:rsidRPr="002A680E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  <w:lang w:val="es"/>
              </w:rPr>
              <w:t>lan</w:t>
            </w:r>
          </w:p>
        </w:tc>
      </w:tr>
      <w:tr w:rsidR="00650094" w:rsidRPr="00F53BF2" w14:paraId="415B3E51" w14:textId="77777777" w:rsidTr="00C461B3">
        <w:trPr>
          <w:trHeight w:val="3168"/>
          <w:jc w:val="center"/>
        </w:trPr>
        <w:tc>
          <w:tcPr>
            <w:tcW w:w="5741" w:type="dxa"/>
            <w:gridSpan w:val="2"/>
            <w:tcBorders>
              <w:top w:val="single" w:sz="8" w:space="0" w:color="auto"/>
              <w:left w:val="single" w:sz="12" w:space="0" w:color="auto"/>
            </w:tcBorders>
            <w:shd w:val="clear" w:color="auto" w:fill="auto"/>
          </w:tcPr>
          <w:p w14:paraId="4355F9E7" w14:textId="540F23F6" w:rsidR="00650094" w:rsidRPr="002A680E" w:rsidRDefault="00650094" w:rsidP="00C461B3">
            <w:pPr>
              <w:tabs>
                <w:tab w:val="left" w:pos="292"/>
              </w:tabs>
              <w:spacing w:before="80" w:after="120"/>
              <w:ind w:left="274" w:hanging="274"/>
              <w:rPr>
                <w:rFonts w:ascii="Arial" w:hAnsi="Arial" w:cs="Arial"/>
                <w:b/>
                <w:bCs/>
                <w:smallCaps/>
                <w:sz w:val="16"/>
                <w:szCs w:val="16"/>
                <w:lang w:val="es-AR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7B408F">
              <w:rPr>
                <w:rFonts w:ascii="Arial" w:hAnsi="Arial" w:cs="Arial"/>
                <w:sz w:val="16"/>
                <w:szCs w:val="16"/>
                <w:lang w:val="es"/>
              </w:rPr>
            </w:r>
            <w:r w:rsidR="007B408F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 xml:space="preserve"> Perros que son </w:t>
            </w:r>
            <w:r w:rsidR="00611A6A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M</w:t>
            </w:r>
            <w:r w:rsidRPr="002A680E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 xml:space="preserve">ascotas en las </w:t>
            </w:r>
            <w:r w:rsidR="00611A6A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Á</w:t>
            </w:r>
            <w:r w:rsidRPr="002A680E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 xml:space="preserve">reas al </w:t>
            </w:r>
            <w:r w:rsidR="00611A6A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A</w:t>
            </w:r>
            <w:r w:rsidRPr="002A680E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 xml:space="preserve">ire </w:t>
            </w:r>
            <w:r w:rsidR="00611A6A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L</w:t>
            </w:r>
            <w:r w:rsidRPr="002A680E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ibre</w:t>
            </w:r>
          </w:p>
          <w:p w14:paraId="5460FAB1" w14:textId="63E37313" w:rsidR="00650094" w:rsidRPr="002A680E" w:rsidRDefault="00650094" w:rsidP="00572E4F">
            <w:pPr>
              <w:tabs>
                <w:tab w:val="left" w:pos="285"/>
              </w:tabs>
              <w:spacing w:after="40" w:line="269" w:lineRule="auto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Envíe el plan a su departamento de salud local </w:t>
            </w:r>
            <w:r w:rsidRPr="00A826FA">
              <w:rPr>
                <w:rFonts w:ascii="Arial" w:hAnsi="Arial"/>
                <w:sz w:val="16"/>
                <w:szCs w:val="16"/>
                <w:lang w:val="es"/>
              </w:rPr>
              <w:t>y podrá tener la aprobación del plan</w:t>
            </w:r>
            <w:r w:rsidR="001957B8">
              <w:rPr>
                <w:rFonts w:ascii="Arial" w:hAnsi="Arial"/>
                <w:sz w:val="16"/>
                <w:szCs w:val="16"/>
                <w:lang w:val="es"/>
              </w:rPr>
              <w:t xml:space="preserve"> </w:t>
            </w:r>
            <w:r w:rsidR="00611A6A">
              <w:rPr>
                <w:rFonts w:ascii="Arial" w:hAnsi="Arial"/>
                <w:sz w:val="16"/>
                <w:szCs w:val="16"/>
                <w:lang w:val="es"/>
              </w:rPr>
              <w:t xml:space="preserve">con </w:t>
            </w:r>
            <w:r w:rsidR="001957B8" w:rsidRPr="001957B8">
              <w:rPr>
                <w:rFonts w:ascii="Arial" w:hAnsi="Arial"/>
                <w:sz w:val="16"/>
                <w:szCs w:val="16"/>
              </w:rPr>
              <w:t>anticipación.</w:t>
            </w:r>
          </w:p>
          <w:p w14:paraId="277E4818" w14:textId="47AF9A2A" w:rsidR="00650094" w:rsidRPr="002A680E" w:rsidRDefault="00650094" w:rsidP="00572E4F">
            <w:pPr>
              <w:tabs>
                <w:tab w:val="left" w:pos="285"/>
              </w:tabs>
              <w:spacing w:before="120" w:after="40" w:line="269" w:lineRule="auto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Se deben cumplir las siguientes condiciones:</w:t>
            </w:r>
          </w:p>
          <w:p w14:paraId="32A09ADC" w14:textId="0370183B" w:rsidR="00650094" w:rsidRPr="002A680E" w:rsidRDefault="00650094" w:rsidP="00572E4F">
            <w:pPr>
              <w:pStyle w:val="ListParagraph"/>
              <w:numPr>
                <w:ilvl w:val="0"/>
                <w:numId w:val="34"/>
              </w:numPr>
              <w:spacing w:after="4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Los perros que son mascotas no deben cruzar por el interior del establecimiento de comida para ir hacia las áreas al aire libre.</w:t>
            </w:r>
          </w:p>
          <w:p w14:paraId="5661B11A" w14:textId="0DC931FD" w:rsidR="00650094" w:rsidRPr="002A680E" w:rsidRDefault="00650094" w:rsidP="00572E4F">
            <w:pPr>
              <w:pStyle w:val="ListParagraph"/>
              <w:numPr>
                <w:ilvl w:val="0"/>
                <w:numId w:val="34"/>
              </w:numPr>
              <w:spacing w:after="4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No se debe preparar comida ni bebida en las 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br/>
              <w:t>áreas al aire libre.</w:t>
            </w:r>
          </w:p>
          <w:p w14:paraId="557ED337" w14:textId="7784707C" w:rsidR="00650094" w:rsidRPr="002A680E" w:rsidRDefault="00650094" w:rsidP="00572E4F">
            <w:pPr>
              <w:pStyle w:val="ListParagraph"/>
              <w:numPr>
                <w:ilvl w:val="0"/>
                <w:numId w:val="34"/>
              </w:numPr>
              <w:spacing w:after="40" w:line="269" w:lineRule="auto"/>
              <w:ind w:left="374" w:hanging="288"/>
              <w:rPr>
                <w:rFonts w:ascii="Arial" w:hAnsi="Arial" w:cs="Arial"/>
                <w:b/>
                <w:bCs/>
                <w:smallCaps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No se deben almacenar utensilios en las áreas al aire libre.</w:t>
            </w:r>
          </w:p>
        </w:tc>
        <w:tc>
          <w:tcPr>
            <w:tcW w:w="5779" w:type="dxa"/>
            <w:gridSpan w:val="3"/>
            <w:tcBorders>
              <w:top w:val="single" w:sz="8" w:space="0" w:color="auto"/>
              <w:right w:val="single" w:sz="12" w:space="0" w:color="auto"/>
            </w:tcBorders>
            <w:shd w:val="clear" w:color="auto" w:fill="auto"/>
          </w:tcPr>
          <w:p w14:paraId="66345F0E" w14:textId="14C34303" w:rsidR="00650094" w:rsidRPr="002A680E" w:rsidRDefault="00650094" w:rsidP="00C461B3">
            <w:pPr>
              <w:tabs>
                <w:tab w:val="left" w:pos="297"/>
              </w:tabs>
              <w:spacing w:before="80" w:after="120"/>
              <w:ind w:left="274" w:hanging="274"/>
              <w:rPr>
                <w:rFonts w:ascii="Arial" w:hAnsi="Arial" w:cs="Arial"/>
                <w:b/>
                <w:bCs/>
                <w:smallCaps/>
                <w:sz w:val="16"/>
                <w:szCs w:val="16"/>
                <w:lang w:val="es-AR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7B408F">
              <w:rPr>
                <w:rFonts w:ascii="Arial" w:hAnsi="Arial" w:cs="Arial"/>
                <w:sz w:val="16"/>
                <w:szCs w:val="16"/>
                <w:lang w:val="es"/>
              </w:rPr>
            </w:r>
            <w:r w:rsidR="007B408F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 xml:space="preserve"> </w:t>
            </w:r>
            <w:r w:rsidRPr="002A680E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 xml:space="preserve">Perros que son </w:t>
            </w:r>
            <w:r w:rsidR="00611A6A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M</w:t>
            </w:r>
            <w:r w:rsidRPr="002A680E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 xml:space="preserve">ascotas en el </w:t>
            </w:r>
            <w:r w:rsidR="00611A6A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I</w:t>
            </w:r>
            <w:r w:rsidRPr="002A680E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 xml:space="preserve">nterior del </w:t>
            </w:r>
            <w:r w:rsidR="00611A6A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E</w:t>
            </w:r>
            <w:r w:rsidRPr="002A680E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stablecimiento</w:t>
            </w:r>
          </w:p>
          <w:p w14:paraId="022F9BEB" w14:textId="6FDC094C" w:rsidR="00650094" w:rsidRPr="002A680E" w:rsidRDefault="00650094" w:rsidP="00572E4F">
            <w:pPr>
              <w:tabs>
                <w:tab w:val="left" w:pos="300"/>
              </w:tabs>
              <w:spacing w:after="40" w:line="269" w:lineRule="auto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Notifique a su departamento de salud local antes de permitir perros </w:t>
            </w:r>
            <w:r w:rsidR="00611A6A">
              <w:rPr>
                <w:rFonts w:ascii="Arial" w:hAnsi="Arial"/>
                <w:sz w:val="16"/>
                <w:szCs w:val="16"/>
                <w:lang w:val="es"/>
              </w:rPr>
              <w:t xml:space="preserve">que son 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>mascotas dentro del establecimiento.</w:t>
            </w:r>
          </w:p>
          <w:p w14:paraId="777D3533" w14:textId="77777777" w:rsidR="00650094" w:rsidRPr="002A680E" w:rsidRDefault="00650094" w:rsidP="00572E4F">
            <w:pPr>
              <w:tabs>
                <w:tab w:val="left" w:pos="300"/>
              </w:tabs>
              <w:spacing w:before="120" w:after="40" w:line="269" w:lineRule="auto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Se deben cumplir las siguientes condiciones:</w:t>
            </w:r>
          </w:p>
          <w:p w14:paraId="196ED387" w14:textId="4F2D061E" w:rsidR="00650094" w:rsidRPr="002A680E" w:rsidRDefault="00650094" w:rsidP="00572E4F">
            <w:pPr>
              <w:pStyle w:val="ListParagraph"/>
              <w:numPr>
                <w:ilvl w:val="0"/>
                <w:numId w:val="34"/>
              </w:numPr>
              <w:spacing w:after="40" w:line="269" w:lineRule="auto"/>
              <w:ind w:left="373" w:hanging="288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Se deben colgar</w:t>
            </w:r>
            <w:r w:rsidR="001957B8">
              <w:rPr>
                <w:rFonts w:ascii="Arial" w:hAnsi="Arial"/>
                <w:sz w:val="16"/>
                <w:szCs w:val="16"/>
                <w:lang w:val="es"/>
              </w:rPr>
              <w:t xml:space="preserve"> carteles/letreros 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>que notifiquen a los clientes que se permite el ingreso de perros que son mascotas al establecimiento de comida.</w:t>
            </w:r>
          </w:p>
          <w:p w14:paraId="7D79B680" w14:textId="4BB59F1C" w:rsidR="00650094" w:rsidRPr="002A680E" w:rsidRDefault="00650094" w:rsidP="00572E4F">
            <w:pPr>
              <w:pStyle w:val="ListParagraph"/>
              <w:numPr>
                <w:ilvl w:val="0"/>
                <w:numId w:val="34"/>
              </w:numPr>
              <w:spacing w:after="40" w:line="269" w:lineRule="auto"/>
              <w:ind w:left="373" w:hanging="288"/>
              <w:rPr>
                <w:rFonts w:ascii="Arial" w:hAnsi="Arial" w:cs="Arial"/>
                <w:b/>
                <w:bCs/>
                <w:smallCaps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El menú debe reducirse a bebidas elaboradas por una planta de procesamiento de alimentos y a alimentos sin TCS como los alimentos listos para comer (gaseosa, </w:t>
            </w:r>
            <w:r w:rsidRPr="002A680E">
              <w:rPr>
                <w:rFonts w:ascii="Arial" w:hAnsi="Arial"/>
                <w:i/>
                <w:iCs/>
                <w:sz w:val="16"/>
                <w:szCs w:val="16"/>
                <w:lang w:val="es"/>
              </w:rPr>
              <w:t>pretzels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>, galletas, rosquillas, pastel o carne seca) servidos del paquete original sin entrar en contacto directo con las manos.</w:t>
            </w:r>
          </w:p>
        </w:tc>
      </w:tr>
      <w:tr w:rsidR="005D2F50" w:rsidRPr="00F53BF2" w14:paraId="5DDF8C94" w14:textId="77777777" w:rsidTr="00DD283B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288"/>
          <w:jc w:val="center"/>
        </w:trPr>
        <w:tc>
          <w:tcPr>
            <w:tcW w:w="11520" w:type="dxa"/>
            <w:gridSpan w:val="5"/>
            <w:tcBorders>
              <w:top w:val="single" w:sz="8" w:space="0" w:color="auto"/>
              <w:bottom w:val="single" w:sz="8" w:space="0" w:color="auto"/>
            </w:tcBorders>
            <w:shd w:val="clear" w:color="auto" w:fill="095865"/>
            <w:vAlign w:val="center"/>
          </w:tcPr>
          <w:p w14:paraId="5DDF8C93" w14:textId="50A70F9A" w:rsidR="005D2F50" w:rsidRPr="002A680E" w:rsidRDefault="004053C5" w:rsidP="005D2F50">
            <w:pPr>
              <w:jc w:val="center"/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-AR"/>
              </w:rPr>
            </w:pPr>
            <w:r w:rsidRPr="002A680E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Sección 3: Plan para la</w:t>
            </w:r>
            <w:r w:rsidR="000627EE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P</w:t>
            </w:r>
            <w:r w:rsidRPr="002A680E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 xml:space="preserve">presencia de </w:t>
            </w:r>
            <w:r w:rsidR="000627EE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P</w:t>
            </w:r>
            <w:r w:rsidRPr="002A680E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 xml:space="preserve">erros que son </w:t>
            </w:r>
            <w:r w:rsidR="000627EE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M</w:t>
            </w:r>
            <w:r w:rsidRPr="002A680E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 xml:space="preserve">ascotas en las </w:t>
            </w:r>
            <w:r w:rsidR="000627EE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I</w:t>
            </w:r>
            <w:r w:rsidRPr="002A680E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nstalaciones</w:t>
            </w:r>
          </w:p>
        </w:tc>
      </w:tr>
      <w:tr w:rsidR="005D2F50" w:rsidRPr="00F53BF2" w14:paraId="5DDF8C98" w14:textId="77777777" w:rsidTr="00606275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C5CED5"/>
            <w:vAlign w:val="bottom"/>
            <w:hideMark/>
          </w:tcPr>
          <w:p w14:paraId="5DDF8C96" w14:textId="77777777" w:rsidR="005D2F50" w:rsidRPr="002A680E" w:rsidRDefault="005D2F50" w:rsidP="005D2F50">
            <w:pPr>
              <w:jc w:val="center"/>
              <w:rPr>
                <w:rFonts w:ascii="Arial" w:hAnsi="Arial"/>
                <w:b/>
                <w:sz w:val="18"/>
                <w:szCs w:val="16"/>
              </w:rPr>
            </w:pPr>
            <w:r w:rsidRPr="002A680E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sym w:font="Wingdings" w:char="F0FC"/>
            </w:r>
          </w:p>
        </w:tc>
        <w:tc>
          <w:tcPr>
            <w:tcW w:w="10897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  <w:hideMark/>
          </w:tcPr>
          <w:p w14:paraId="5DDF8C97" w14:textId="29ECC6B8" w:rsidR="005D2F50" w:rsidRPr="002A680E" w:rsidRDefault="005D2F50" w:rsidP="005D2F50">
            <w:pPr>
              <w:pStyle w:val="Heading1"/>
              <w:jc w:val="left"/>
              <w:rPr>
                <w:i w:val="0"/>
                <w:sz w:val="16"/>
                <w:szCs w:val="16"/>
                <w:lang w:val="es-AR"/>
              </w:rPr>
            </w:pPr>
            <w:r w:rsidRPr="002A680E">
              <w:rPr>
                <w:bCs/>
                <w:i w:val="0"/>
                <w:sz w:val="16"/>
                <w:szCs w:val="16"/>
                <w:lang w:val="es"/>
              </w:rPr>
              <w:t>Incluir los siguientes puntos adicionales en su plan:</w:t>
            </w:r>
          </w:p>
        </w:tc>
      </w:tr>
      <w:tr w:rsidR="005D2F50" w:rsidRPr="00F53BF2" w14:paraId="7BD5B648" w14:textId="77777777" w:rsidTr="00C461B3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20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56AA5756" w14:textId="11F8BEFB" w:rsidR="005D2F50" w:rsidRPr="002A680E" w:rsidRDefault="005D2F50" w:rsidP="00C70F99">
            <w:pPr>
              <w:spacing w:before="120"/>
              <w:jc w:val="center"/>
              <w:rPr>
                <w:rFonts w:ascii="Arial" w:hAnsi="Arial"/>
                <w:sz w:val="16"/>
                <w:szCs w:val="16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7B408F">
              <w:rPr>
                <w:rFonts w:ascii="Arial" w:hAnsi="Arial"/>
                <w:sz w:val="16"/>
                <w:szCs w:val="16"/>
                <w:lang w:val="es"/>
              </w:rPr>
            </w:r>
            <w:r w:rsidR="007B408F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0897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5CF4A089" w14:textId="3C7C340A" w:rsidR="005D2F50" w:rsidRPr="002A680E" w:rsidRDefault="00805656" w:rsidP="00C461B3">
            <w:pPr>
              <w:spacing w:before="80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2A680E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 xml:space="preserve">Requisitos </w:t>
            </w:r>
            <w:r w:rsidR="000627EE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G</w:t>
            </w:r>
            <w:r w:rsidRPr="002A680E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enerales</w:t>
            </w:r>
          </w:p>
          <w:p w14:paraId="5FE55409" w14:textId="408E39BA" w:rsidR="005D2F50" w:rsidRPr="002A680E" w:rsidRDefault="005D2F50" w:rsidP="00606275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9"/>
              <w:rPr>
                <w:rFonts w:ascii="Arial" w:hAnsi="Arial"/>
                <w:b/>
                <w:bCs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Cumplir con las ordenanzas locales relacionadas con las aceras, las </w:t>
            </w:r>
            <w:r w:rsidR="000627EE" w:rsidRPr="000627EE">
              <w:rPr>
                <w:rFonts w:ascii="Arial" w:hAnsi="Arial"/>
                <w:sz w:val="16"/>
                <w:szCs w:val="16"/>
              </w:rPr>
              <w:t>alteración del orden público</w:t>
            </w:r>
            <w:r w:rsidR="000627EE" w:rsidRPr="000627EE">
              <w:rPr>
                <w:rFonts w:ascii="Arial" w:hAnsi="Arial"/>
                <w:sz w:val="16"/>
                <w:szCs w:val="16"/>
                <w:lang w:val="es"/>
              </w:rPr>
              <w:t xml:space="preserve"> 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>el saneamiento</w:t>
            </w:r>
            <w:r w:rsidRPr="002A680E">
              <w:rPr>
                <w:sz w:val="16"/>
                <w:szCs w:val="16"/>
                <w:lang w:val="es"/>
              </w:rPr>
              <w:t>.</w:t>
            </w:r>
          </w:p>
        </w:tc>
      </w:tr>
      <w:tr w:rsidR="005D2F50" w:rsidRPr="002A680E" w14:paraId="766D598A" w14:textId="77777777" w:rsidTr="00C461B3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20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1A35FB13" w14:textId="1334BC36" w:rsidR="005D2F50" w:rsidRPr="002A680E" w:rsidRDefault="005D2F50" w:rsidP="00C70F99">
            <w:pPr>
              <w:spacing w:before="120"/>
              <w:jc w:val="center"/>
              <w:rPr>
                <w:rFonts w:ascii="Arial" w:hAnsi="Arial"/>
                <w:sz w:val="16"/>
                <w:szCs w:val="16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7B408F">
              <w:rPr>
                <w:rFonts w:ascii="Arial" w:hAnsi="Arial"/>
                <w:sz w:val="16"/>
                <w:szCs w:val="16"/>
                <w:lang w:val="es"/>
              </w:rPr>
            </w:r>
            <w:r w:rsidR="007B408F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0897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2C800FF2" w14:textId="79FC444E" w:rsidR="005D2F50" w:rsidRPr="002A680E" w:rsidRDefault="00805656" w:rsidP="00C461B3">
            <w:pPr>
              <w:spacing w:before="80"/>
              <w:rPr>
                <w:rFonts w:ascii="Arial" w:hAnsi="Arial"/>
                <w:b/>
                <w:bCs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 xml:space="preserve">Los </w:t>
            </w:r>
            <w:r w:rsidR="000627EE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P</w:t>
            </w:r>
            <w:r w:rsidRPr="002A680E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 xml:space="preserve">erros </w:t>
            </w:r>
            <w:r w:rsidR="000627EE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D</w:t>
            </w:r>
            <w:r w:rsidRPr="002A680E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 xml:space="preserve">eben estar </w:t>
            </w:r>
            <w:r w:rsidR="000627EE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B</w:t>
            </w:r>
            <w:r w:rsidRPr="002A680E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 xml:space="preserve">ajo la </w:t>
            </w:r>
            <w:r w:rsidR="000627EE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S</w:t>
            </w:r>
            <w:r w:rsidRPr="002A680E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 xml:space="preserve">upervisión de su </w:t>
            </w:r>
            <w:r w:rsidR="000627EE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P</w:t>
            </w:r>
            <w:r w:rsidRPr="002A680E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ropietario</w:t>
            </w:r>
          </w:p>
          <w:p w14:paraId="47F072DB" w14:textId="77777777" w:rsidR="005D2F50" w:rsidRPr="002A680E" w:rsidRDefault="005D2F50" w:rsidP="00606275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9"/>
              <w:rPr>
                <w:rFonts w:ascii="Arial" w:hAnsi="Arial"/>
                <w:sz w:val="16"/>
                <w:szCs w:val="16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Con una correa</w:t>
            </w:r>
          </w:p>
          <w:p w14:paraId="0AA9EC04" w14:textId="77777777" w:rsidR="000627EE" w:rsidRPr="000627EE" w:rsidRDefault="005D2F50" w:rsidP="000627EE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9"/>
              <w:rPr>
                <w:rFonts w:ascii="Arial" w:hAnsi="Arial"/>
                <w:sz w:val="16"/>
                <w:szCs w:val="16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En un </w:t>
            </w:r>
            <w:r w:rsidR="000627EE">
              <w:rPr>
                <w:rFonts w:ascii="Arial" w:hAnsi="Arial"/>
                <w:sz w:val="16"/>
                <w:szCs w:val="16"/>
                <w:lang w:val="es"/>
              </w:rPr>
              <w:t>portador de mascotas</w:t>
            </w:r>
          </w:p>
          <w:p w14:paraId="23EDD767" w14:textId="6CEAE6EC" w:rsidR="005D2F50" w:rsidRPr="002A680E" w:rsidRDefault="005D2F50" w:rsidP="000627EE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9"/>
              <w:rPr>
                <w:rFonts w:ascii="Arial" w:hAnsi="Arial"/>
                <w:sz w:val="16"/>
                <w:szCs w:val="16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Otro: 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noProof/>
                <w:sz w:val="16"/>
                <w:szCs w:val="16"/>
                <w:u w:val="single"/>
                <w:lang w:val="es"/>
              </w:rPr>
              <w:t>     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</w:tr>
      <w:tr w:rsidR="005D2F50" w:rsidRPr="002A680E" w14:paraId="32CC5C0E" w14:textId="77777777" w:rsidTr="00C461B3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20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7A4C72D7" w14:textId="6F91812C" w:rsidR="005D2F50" w:rsidRPr="002A680E" w:rsidRDefault="005D2F50" w:rsidP="00C70F99">
            <w:pPr>
              <w:spacing w:before="120"/>
              <w:jc w:val="center"/>
              <w:rPr>
                <w:rFonts w:ascii="Arial" w:hAnsi="Arial"/>
                <w:sz w:val="16"/>
                <w:szCs w:val="16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7B408F">
              <w:rPr>
                <w:rFonts w:ascii="Arial" w:hAnsi="Arial"/>
                <w:sz w:val="16"/>
                <w:szCs w:val="16"/>
                <w:lang w:val="es"/>
              </w:rPr>
            </w:r>
            <w:r w:rsidR="007B408F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0897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61EE36C6" w14:textId="4EC56634" w:rsidR="005D2F50" w:rsidRPr="002A680E" w:rsidRDefault="00E1319A" w:rsidP="00C461B3">
            <w:pPr>
              <w:spacing w:before="80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2A680E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 xml:space="preserve">Proteger los </w:t>
            </w:r>
            <w:r w:rsidR="000627EE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A</w:t>
            </w:r>
            <w:r w:rsidRPr="002A680E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limentos</w:t>
            </w:r>
          </w:p>
          <w:p w14:paraId="4FF91522" w14:textId="04ED9757" w:rsidR="000D5155" w:rsidRPr="002A680E" w:rsidRDefault="000D5155" w:rsidP="00606275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9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No preparar la comida en áreas donde haya perros que son mascotas.</w:t>
            </w:r>
          </w:p>
          <w:p w14:paraId="36987A50" w14:textId="406BF421" w:rsidR="005D2F50" w:rsidRPr="002A680E" w:rsidRDefault="005D2F50" w:rsidP="00606275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9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Los empleados no deben tener contacto directo con los perros que son mascotas.</w:t>
            </w:r>
          </w:p>
          <w:p w14:paraId="24F9A146" w14:textId="0F14EFE8" w:rsidR="002F468F" w:rsidRPr="002A680E" w:rsidRDefault="002F468F" w:rsidP="00606275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9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Los empleados no pueden lavar los recipientes de alimento y agua para los perros que son mascotas dentro del establecimiento de comida.</w:t>
            </w:r>
          </w:p>
          <w:p w14:paraId="61DE9378" w14:textId="289D537C" w:rsidR="005D2F50" w:rsidRPr="002A680E" w:rsidRDefault="005D2F50" w:rsidP="00606275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9"/>
              <w:contextualSpacing w:val="0"/>
              <w:rPr>
                <w:rFonts w:ascii="Arial" w:hAnsi="Arial"/>
                <w:sz w:val="16"/>
                <w:szCs w:val="16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Otro: </w:t>
            </w:r>
            <w:r w:rsidRPr="002A680E">
              <w:rPr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sz w:val="16"/>
                <w:szCs w:val="16"/>
                <w:lang w:val="es"/>
              </w:rPr>
            </w:r>
            <w:r w:rsidRPr="002A680E">
              <w:rPr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sz w:val="16"/>
                <w:szCs w:val="16"/>
                <w:u w:val="single"/>
                <w:lang w:val="es"/>
              </w:rPr>
              <w:t>     </w:t>
            </w:r>
            <w:r w:rsidRPr="002A680E">
              <w:rPr>
                <w:sz w:val="16"/>
                <w:szCs w:val="16"/>
                <w:lang w:val="es"/>
              </w:rPr>
              <w:fldChar w:fldCharType="end"/>
            </w:r>
          </w:p>
        </w:tc>
      </w:tr>
      <w:tr w:rsidR="005D2F50" w:rsidRPr="002A680E" w14:paraId="5DDF8C9B" w14:textId="77777777" w:rsidTr="00C461B3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3024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5DDF8C99" w14:textId="77777777" w:rsidR="005D2F50" w:rsidRPr="002A680E" w:rsidRDefault="005D2F50" w:rsidP="00C70F99">
            <w:pPr>
              <w:spacing w:before="120"/>
              <w:jc w:val="center"/>
              <w:rPr>
                <w:rFonts w:ascii="Arial" w:hAnsi="Arial"/>
                <w:sz w:val="16"/>
                <w:szCs w:val="16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4"/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7B408F">
              <w:rPr>
                <w:rFonts w:ascii="Arial" w:hAnsi="Arial"/>
                <w:sz w:val="16"/>
                <w:szCs w:val="16"/>
                <w:lang w:val="es"/>
              </w:rPr>
            </w:r>
            <w:r w:rsidR="007B408F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bookmarkEnd w:id="0"/>
          </w:p>
        </w:tc>
        <w:tc>
          <w:tcPr>
            <w:tcW w:w="10897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4B142C7A" w14:textId="215E2C93" w:rsidR="005D2F50" w:rsidRPr="002A680E" w:rsidRDefault="00E1319A" w:rsidP="00C461B3">
            <w:pPr>
              <w:spacing w:before="80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2A680E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Proteger las superficies</w:t>
            </w:r>
          </w:p>
          <w:p w14:paraId="7A4DEAD3" w14:textId="00FD74F0" w:rsidR="0070042D" w:rsidRPr="002A680E" w:rsidRDefault="0070042D" w:rsidP="00606275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9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Evitar que los perros se acerquen a las mesas, sillas y otras superficies del establecimiento de comida.</w:t>
            </w:r>
          </w:p>
          <w:p w14:paraId="0E07C035" w14:textId="571AB1EE" w:rsidR="005D2F50" w:rsidRPr="002A680E" w:rsidRDefault="005D2F50" w:rsidP="0016616C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9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Mantener el área libre de desechos de perros.</w:t>
            </w:r>
          </w:p>
          <w:p w14:paraId="5A656853" w14:textId="1B0FC689" w:rsidR="005D2F50" w:rsidRPr="002A680E" w:rsidRDefault="005D2F50" w:rsidP="0016616C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2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Capacitar a los empleados para que sepan limpiar desechos de mascotas:</w:t>
            </w:r>
          </w:p>
          <w:p w14:paraId="7F602565" w14:textId="3628D13A" w:rsidR="005D2F50" w:rsidRPr="002A680E" w:rsidRDefault="005D2F50" w:rsidP="0016616C">
            <w:pPr>
              <w:pStyle w:val="ListParagraph"/>
              <w:numPr>
                <w:ilvl w:val="1"/>
                <w:numId w:val="36"/>
              </w:numPr>
              <w:spacing w:line="264" w:lineRule="auto"/>
              <w:ind w:left="879" w:hanging="274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Tener una caja de herramientas de limpieza.</w:t>
            </w:r>
          </w:p>
          <w:p w14:paraId="26878D74" w14:textId="56EF68C6" w:rsidR="005D2F50" w:rsidRPr="002A680E" w:rsidRDefault="005D2F50" w:rsidP="0016616C">
            <w:pPr>
              <w:pStyle w:val="ListParagraph"/>
              <w:numPr>
                <w:ilvl w:val="1"/>
                <w:numId w:val="36"/>
              </w:numPr>
              <w:spacing w:line="264" w:lineRule="auto"/>
              <w:ind w:left="879" w:hanging="274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Hacer que los clientes se retiren del área afectada y bloquear las áreas contaminadas hasta que esté bien limpia.</w:t>
            </w:r>
          </w:p>
          <w:p w14:paraId="394A5510" w14:textId="3CBF7738" w:rsidR="005D2F50" w:rsidRPr="002A680E" w:rsidRDefault="005D2F50" w:rsidP="0016616C">
            <w:pPr>
              <w:pStyle w:val="ListParagraph"/>
              <w:numPr>
                <w:ilvl w:val="1"/>
                <w:numId w:val="36"/>
              </w:numPr>
              <w:spacing w:line="264" w:lineRule="auto"/>
              <w:ind w:left="879" w:hanging="274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Utilizar material absorbente desechable si se tienen que recoger desechos líquidos en una bolsa.</w:t>
            </w:r>
          </w:p>
          <w:p w14:paraId="73AE09F2" w14:textId="63A829E6" w:rsidR="005D2F50" w:rsidRPr="002A680E" w:rsidRDefault="005D2F50" w:rsidP="0016616C">
            <w:pPr>
              <w:pStyle w:val="ListParagraph"/>
              <w:numPr>
                <w:ilvl w:val="1"/>
                <w:numId w:val="36"/>
              </w:numPr>
              <w:spacing w:line="264" w:lineRule="auto"/>
              <w:ind w:left="879" w:hanging="274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Limpiar y desinfectar la superficie sucia, según sea necesario, siguiendo las instrucciones de la etiqueta del producto desinfectante.</w:t>
            </w:r>
          </w:p>
          <w:p w14:paraId="76C07F86" w14:textId="455C5231" w:rsidR="005D2F50" w:rsidRPr="002A680E" w:rsidRDefault="005D2F50" w:rsidP="0016616C">
            <w:pPr>
              <w:pStyle w:val="ListParagraph"/>
              <w:numPr>
                <w:ilvl w:val="1"/>
                <w:numId w:val="36"/>
              </w:numPr>
              <w:spacing w:line="264" w:lineRule="auto"/>
              <w:ind w:left="879" w:hanging="274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Recoger los desechos y los materiales de limpieza desechables en bolsas, sellar las bolsas y descartarlas.</w:t>
            </w:r>
          </w:p>
          <w:p w14:paraId="08102F07" w14:textId="01CA0263" w:rsidR="002F468F" w:rsidRPr="002A680E" w:rsidRDefault="002F468F" w:rsidP="0016616C">
            <w:pPr>
              <w:pStyle w:val="ListParagraph"/>
              <w:numPr>
                <w:ilvl w:val="1"/>
                <w:numId w:val="36"/>
              </w:numPr>
              <w:spacing w:line="264" w:lineRule="auto"/>
              <w:ind w:left="879" w:hanging="274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Programar una cita para la limpieza con vapor de las superficies que no se puedan desinfectar correctamente.</w:t>
            </w:r>
          </w:p>
          <w:p w14:paraId="46EA88FE" w14:textId="3DCA489C" w:rsidR="005D2F50" w:rsidRPr="002A680E" w:rsidRDefault="005D2F50" w:rsidP="0016616C">
            <w:pPr>
              <w:pStyle w:val="ListParagraph"/>
              <w:numPr>
                <w:ilvl w:val="1"/>
                <w:numId w:val="36"/>
              </w:numPr>
              <w:spacing w:line="264" w:lineRule="auto"/>
              <w:ind w:left="879" w:hanging="274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El personal debe asegurarse de lavarse bien las manos.</w:t>
            </w:r>
          </w:p>
          <w:p w14:paraId="5DDF8C9A" w14:textId="7590C2C7" w:rsidR="005D2F50" w:rsidRPr="002A680E" w:rsidRDefault="005D2F50" w:rsidP="00606275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9"/>
              <w:contextualSpacing w:val="0"/>
              <w:rPr>
                <w:rFonts w:ascii="Arial" w:hAnsi="Arial"/>
                <w:sz w:val="16"/>
                <w:szCs w:val="16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Otro: </w:t>
            </w:r>
            <w:r w:rsidRPr="002A680E">
              <w:rPr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sz w:val="16"/>
                <w:szCs w:val="16"/>
                <w:lang w:val="es"/>
              </w:rPr>
            </w:r>
            <w:r w:rsidRPr="002A680E">
              <w:rPr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sz w:val="16"/>
                <w:szCs w:val="16"/>
                <w:u w:val="single"/>
                <w:lang w:val="es"/>
              </w:rPr>
              <w:t>     </w:t>
            </w:r>
            <w:r w:rsidRPr="002A680E">
              <w:rPr>
                <w:sz w:val="16"/>
                <w:szCs w:val="16"/>
                <w:lang w:val="es"/>
              </w:rPr>
              <w:fldChar w:fldCharType="end"/>
            </w:r>
          </w:p>
        </w:tc>
      </w:tr>
    </w:tbl>
    <w:p w14:paraId="0B552212" w14:textId="7A5FB645" w:rsidR="00CD3339" w:rsidRDefault="00CD3339">
      <w:pPr>
        <w:rPr>
          <w:sz w:val="32"/>
          <w:szCs w:val="32"/>
        </w:rPr>
      </w:pPr>
    </w:p>
    <w:p w14:paraId="6F9999AC" w14:textId="70E520B8" w:rsidR="00BF099D" w:rsidRPr="002A680E" w:rsidRDefault="00F279AC">
      <w:pPr>
        <w:rPr>
          <w:sz w:val="32"/>
          <w:szCs w:val="32"/>
        </w:rPr>
      </w:pPr>
      <w:r w:rsidRPr="002A680E">
        <w:rPr>
          <w:noProof/>
          <w:sz w:val="16"/>
          <w:szCs w:val="16"/>
          <w:lang w:val="es"/>
        </w:rPr>
        <w:drawing>
          <wp:anchor distT="0" distB="0" distL="114300" distR="114300" simplePos="0" relativeHeight="251658247" behindDoc="0" locked="0" layoutInCell="1" allowOverlap="1" wp14:anchorId="0BB3C63D" wp14:editId="2A1BB101">
            <wp:simplePos x="0" y="0"/>
            <wp:positionH relativeFrom="column">
              <wp:posOffset>5779434</wp:posOffset>
            </wp:positionH>
            <wp:positionV relativeFrom="paragraph">
              <wp:posOffset>-392814</wp:posOffset>
            </wp:positionV>
            <wp:extent cx="826137" cy="365760"/>
            <wp:effectExtent l="0" t="0" r="0" b="0"/>
            <wp:wrapNone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137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1152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3"/>
        <w:gridCol w:w="5118"/>
        <w:gridCol w:w="5779"/>
      </w:tblGrid>
      <w:tr w:rsidR="005D2F50" w:rsidRPr="00F53BF2" w14:paraId="1A503AD1" w14:textId="77777777" w:rsidTr="00BF099D">
        <w:trPr>
          <w:trHeight w:val="288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3BF3FD7B" w14:textId="11D9DA4F" w:rsidR="005D2F50" w:rsidRPr="002A680E" w:rsidRDefault="00684DEF" w:rsidP="005D2F50">
            <w:pPr>
              <w:jc w:val="center"/>
              <w:rPr>
                <w:rFonts w:ascii="Arial" w:hAnsi="Arial"/>
                <w:b/>
                <w:bCs/>
                <w:sz w:val="18"/>
                <w:szCs w:val="18"/>
                <w:lang w:val="es-AR"/>
              </w:rPr>
            </w:pPr>
            <w:r w:rsidRPr="002A680E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  <w:lang w:val="es"/>
              </w:rPr>
              <w:lastRenderedPageBreak/>
              <w:t xml:space="preserve">Sección 4: Armar una </w:t>
            </w:r>
            <w:r w:rsidR="000627EE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  <w:lang w:val="es"/>
              </w:rPr>
              <w:t>C</w:t>
            </w:r>
            <w:r w:rsidRPr="002A680E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  <w:lang w:val="es"/>
              </w:rPr>
              <w:t xml:space="preserve">aja de </w:t>
            </w:r>
            <w:r w:rsidR="000627EE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  <w:lang w:val="es"/>
              </w:rPr>
              <w:t>H</w:t>
            </w:r>
            <w:r w:rsidRPr="002A680E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  <w:lang w:val="es"/>
              </w:rPr>
              <w:t xml:space="preserve">rramientas para la </w:t>
            </w:r>
            <w:r w:rsidR="000627EE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  <w:lang w:val="es"/>
              </w:rPr>
              <w:t>L</w:t>
            </w:r>
            <w:r w:rsidRPr="002A680E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  <w:lang w:val="es"/>
              </w:rPr>
              <w:t xml:space="preserve">impieza de </w:t>
            </w:r>
            <w:r w:rsidR="000627EE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  <w:lang w:val="es"/>
              </w:rPr>
              <w:t>D</w:t>
            </w:r>
            <w:r w:rsidRPr="002A680E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  <w:lang w:val="es"/>
              </w:rPr>
              <w:t xml:space="preserve">esechos de </w:t>
            </w:r>
            <w:r w:rsidR="000627EE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  <w:lang w:val="es"/>
              </w:rPr>
              <w:t>M</w:t>
            </w:r>
            <w:r w:rsidRPr="002A680E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  <w:lang w:val="es"/>
              </w:rPr>
              <w:t>ascotas</w:t>
            </w:r>
          </w:p>
        </w:tc>
      </w:tr>
      <w:tr w:rsidR="00AF587E" w:rsidRPr="00F53BF2" w14:paraId="3E4DDB75" w14:textId="77777777" w:rsidTr="0025645C">
        <w:trPr>
          <w:trHeight w:val="640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596ECC71" w14:textId="5E791B02" w:rsidR="00AF587E" w:rsidRPr="002A680E" w:rsidRDefault="00AF587E" w:rsidP="00C7619E">
            <w:pPr>
              <w:tabs>
                <w:tab w:val="left" w:pos="2564"/>
                <w:tab w:val="left" w:pos="6092"/>
              </w:tabs>
              <w:spacing w:before="40" w:after="40"/>
              <w:rPr>
                <w:rFonts w:asciiTheme="majorHAnsi" w:hAnsiTheme="majorHAnsi" w:cstheme="majorHAnsi"/>
                <w:color w:val="FFFFFF"/>
                <w:sz w:val="16"/>
                <w:szCs w:val="16"/>
                <w:lang w:val="es-AR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7B408F">
              <w:rPr>
                <w:rFonts w:ascii="Arial" w:hAnsi="Arial" w:cs="Arial"/>
                <w:sz w:val="16"/>
                <w:szCs w:val="16"/>
                <w:lang w:val="es"/>
              </w:rPr>
            </w:r>
            <w:r w:rsidR="007B408F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 xml:space="preserve"> Pala o paleta para remover desechos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7B408F">
              <w:rPr>
                <w:rFonts w:ascii="Arial" w:hAnsi="Arial" w:cs="Arial"/>
                <w:sz w:val="16"/>
                <w:szCs w:val="16"/>
                <w:lang w:val="es"/>
              </w:rPr>
            </w:r>
            <w:r w:rsidR="007B408F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 xml:space="preserve"> Material absorbente </w:t>
            </w:r>
            <w:r w:rsidRPr="002A680E">
              <w:rPr>
                <w:rFonts w:ascii="Arial" w:hAnsi="Arial" w:cs="Arial"/>
                <w:sz w:val="14"/>
                <w:szCs w:val="14"/>
                <w:lang w:val="es"/>
              </w:rPr>
              <w:t>(</w:t>
            </w:r>
            <w:r w:rsidR="000627EE">
              <w:rPr>
                <w:rFonts w:ascii="Arial" w:hAnsi="Arial" w:cs="Arial"/>
                <w:sz w:val="14"/>
                <w:szCs w:val="14"/>
                <w:lang w:val="es"/>
              </w:rPr>
              <w:t>arena para gatos)</w:t>
            </w:r>
            <w:r w:rsidRPr="002A680E">
              <w:rPr>
                <w:rFonts w:ascii="Arial" w:hAnsi="Arial" w:cs="Arial"/>
                <w:sz w:val="14"/>
                <w:szCs w:val="14"/>
                <w:lang w:val="es"/>
              </w:rPr>
              <w:tab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7B408F">
              <w:rPr>
                <w:rFonts w:ascii="Arial" w:hAnsi="Arial" w:cs="Arial"/>
                <w:sz w:val="16"/>
                <w:szCs w:val="16"/>
                <w:lang w:val="es"/>
              </w:rPr>
            </w:r>
            <w:r w:rsidR="007B408F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 xml:space="preserve"> Guantes desechables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7B408F">
              <w:rPr>
                <w:rFonts w:ascii="Arial" w:hAnsi="Arial" w:cs="Arial"/>
                <w:sz w:val="16"/>
                <w:szCs w:val="16"/>
                <w:lang w:val="es"/>
              </w:rPr>
            </w:r>
            <w:r w:rsidR="007B408F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 xml:space="preserve"> Bolsas para la basura</w:t>
            </w:r>
          </w:p>
          <w:p w14:paraId="6AE069F5" w14:textId="01117F83" w:rsidR="00AF587E" w:rsidRPr="002A680E" w:rsidRDefault="00AF587E" w:rsidP="00C7619E">
            <w:pPr>
              <w:tabs>
                <w:tab w:val="left" w:pos="2564"/>
                <w:tab w:val="left" w:pos="6092"/>
                <w:tab w:val="left" w:pos="8639"/>
              </w:tabs>
              <w:spacing w:before="40" w:after="40"/>
              <w:rPr>
                <w:rFonts w:asciiTheme="majorHAnsi" w:hAnsiTheme="majorHAnsi" w:cstheme="majorHAnsi"/>
                <w:color w:val="FFFFFF"/>
                <w:sz w:val="16"/>
                <w:szCs w:val="16"/>
                <w:lang w:val="es-AR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7B408F">
              <w:rPr>
                <w:rFonts w:ascii="Arial" w:hAnsi="Arial" w:cs="Arial"/>
                <w:sz w:val="16"/>
                <w:szCs w:val="16"/>
                <w:lang w:val="es"/>
              </w:rPr>
            </w:r>
            <w:r w:rsidR="007B408F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 xml:space="preserve"> Toallas de papel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7B408F">
              <w:rPr>
                <w:rFonts w:ascii="Arial" w:hAnsi="Arial" w:cs="Arial"/>
                <w:sz w:val="16"/>
                <w:szCs w:val="16"/>
                <w:lang w:val="es"/>
              </w:rPr>
            </w:r>
            <w:r w:rsidR="007B408F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 xml:space="preserve"> Cinta o señales de advertencia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7B408F">
              <w:rPr>
                <w:rFonts w:ascii="Arial" w:hAnsi="Arial" w:cs="Arial"/>
                <w:sz w:val="16"/>
                <w:szCs w:val="16"/>
                <w:lang w:val="es"/>
              </w:rPr>
            </w:r>
            <w:r w:rsidR="007B408F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 xml:space="preserve"> Jabón/agua caliente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7B408F">
              <w:rPr>
                <w:rFonts w:ascii="Arial" w:hAnsi="Arial" w:cs="Arial"/>
                <w:sz w:val="16"/>
                <w:szCs w:val="16"/>
                <w:lang w:val="es"/>
              </w:rPr>
            </w:r>
            <w:r w:rsidR="007B408F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 xml:space="preserve"> Otro: 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noProof/>
                <w:sz w:val="16"/>
                <w:szCs w:val="16"/>
                <w:u w:val="single"/>
                <w:lang w:val="es"/>
              </w:rPr>
              <w:t>     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5B4E68" w:rsidRPr="002A680E" w14:paraId="5F2CF6BD" w14:textId="77777777" w:rsidTr="00957AE1">
        <w:trPr>
          <w:trHeight w:val="1440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7EF65166" w14:textId="77AFAF0F" w:rsidR="005B4E68" w:rsidRPr="002A680E" w:rsidRDefault="005B4E68" w:rsidP="001B4502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spacing w:before="120" w:after="40"/>
              <w:rPr>
                <w:rFonts w:ascii="Arial" w:hAnsi="Arial" w:cs="Arial"/>
                <w:b/>
                <w:sz w:val="16"/>
                <w:szCs w:val="16"/>
                <w:lang w:val="es-AR"/>
              </w:rPr>
            </w:pPr>
            <w:r w:rsidRPr="002A680E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 xml:space="preserve">Hacer el </w:t>
            </w:r>
            <w:r w:rsidR="002B4927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D</w:t>
            </w:r>
            <w:r w:rsidRPr="002A680E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 xml:space="preserve">esinfectante 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>(</w:t>
            </w:r>
            <w:r w:rsidR="002B4927">
              <w:rPr>
                <w:rFonts w:ascii="Arial" w:hAnsi="Arial" w:cs="Arial"/>
                <w:sz w:val="16"/>
                <w:szCs w:val="16"/>
                <w:lang w:val="es"/>
              </w:rPr>
              <w:t>C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 xml:space="preserve">onsultar la </w:t>
            </w:r>
            <w:r w:rsidR="002B4927">
              <w:rPr>
                <w:rFonts w:ascii="Arial" w:hAnsi="Arial" w:cs="Arial"/>
                <w:sz w:val="16"/>
                <w:szCs w:val="16"/>
                <w:lang w:val="es"/>
              </w:rPr>
              <w:t>E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 xml:space="preserve">tiqueta del </w:t>
            </w:r>
            <w:r w:rsidR="002B4927">
              <w:rPr>
                <w:rFonts w:ascii="Arial" w:hAnsi="Arial" w:cs="Arial"/>
                <w:sz w:val="16"/>
                <w:szCs w:val="16"/>
                <w:lang w:val="es"/>
              </w:rPr>
              <w:t>P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>roducto):</w:t>
            </w:r>
          </w:p>
          <w:p w14:paraId="790972E3" w14:textId="70F964BD" w:rsidR="005B4E68" w:rsidRPr="002A680E" w:rsidRDefault="005B4E68" w:rsidP="002F468F">
            <w:pPr>
              <w:spacing w:before="40" w:after="40"/>
              <w:rPr>
                <w:rFonts w:ascii="Arial" w:hAnsi="Arial" w:cs="Arial"/>
                <w:bCs/>
                <w:sz w:val="16"/>
                <w:szCs w:val="16"/>
                <w:lang w:val="es-AR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 xml:space="preserve">Desinfectante </w:t>
            </w:r>
            <w:r w:rsidRPr="002A680E">
              <w:rPr>
                <w:rFonts w:ascii="Arial" w:hAnsi="Arial" w:cs="Arial"/>
                <w:sz w:val="14"/>
                <w:szCs w:val="14"/>
                <w:lang w:val="es"/>
              </w:rPr>
              <w:t>(</w:t>
            </w:r>
            <w:r w:rsidR="002B4927">
              <w:rPr>
                <w:rFonts w:ascii="Arial" w:hAnsi="Arial" w:cs="Arial"/>
                <w:sz w:val="14"/>
                <w:szCs w:val="14"/>
                <w:lang w:val="es"/>
              </w:rPr>
              <w:t>R</w:t>
            </w:r>
            <w:r w:rsidRPr="002A680E">
              <w:rPr>
                <w:rFonts w:ascii="Arial" w:hAnsi="Arial" w:cs="Arial"/>
                <w:sz w:val="14"/>
                <w:szCs w:val="14"/>
                <w:lang w:val="es"/>
              </w:rPr>
              <w:t xml:space="preserve">egistrado por la EPA):  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7B408F">
              <w:rPr>
                <w:rFonts w:ascii="Arial" w:hAnsi="Arial" w:cs="Arial"/>
                <w:sz w:val="16"/>
                <w:szCs w:val="16"/>
                <w:lang w:val="es"/>
              </w:rPr>
            </w:r>
            <w:r w:rsidR="007B408F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 xml:space="preserve"> Cloro u 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7B408F">
              <w:rPr>
                <w:rFonts w:ascii="Arial" w:hAnsi="Arial" w:cs="Arial"/>
                <w:sz w:val="16"/>
                <w:szCs w:val="16"/>
                <w:lang w:val="es"/>
              </w:rPr>
            </w:r>
            <w:r w:rsidR="007B408F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 xml:space="preserve"> Otro:</w:t>
            </w:r>
            <w:r w:rsidRPr="002A680E">
              <w:rPr>
                <w:rFonts w:ascii="Arial" w:hAnsi="Arial" w:cs="Arial"/>
                <w:sz w:val="14"/>
                <w:szCs w:val="14"/>
                <w:lang w:val="es"/>
              </w:rPr>
              <w:t xml:space="preserve"> 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noProof/>
                <w:sz w:val="16"/>
                <w:szCs w:val="16"/>
                <w:u w:val="single"/>
                <w:lang w:val="es"/>
              </w:rPr>
              <w:t>     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  <w:p w14:paraId="055628A6" w14:textId="3620C1B3" w:rsidR="005B4E68" w:rsidRPr="002A680E" w:rsidRDefault="005B4E68" w:rsidP="005B4E68">
            <w:pPr>
              <w:tabs>
                <w:tab w:val="left" w:pos="4202"/>
                <w:tab w:val="left" w:pos="6048"/>
                <w:tab w:val="left" w:pos="7668"/>
              </w:tabs>
              <w:spacing w:before="40" w:after="40"/>
              <w:ind w:left="332"/>
              <w:rPr>
                <w:rFonts w:ascii="Arial" w:hAnsi="Arial" w:cs="Arial"/>
                <w:bCs/>
                <w:sz w:val="16"/>
                <w:szCs w:val="16"/>
                <w:lang w:val="es-AR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 xml:space="preserve">Cantidad de producto químico: 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noProof/>
                <w:sz w:val="16"/>
                <w:szCs w:val="16"/>
                <w:u w:val="single"/>
                <w:lang w:val="es"/>
              </w:rPr>
              <w:t>     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ab/>
              <w:t xml:space="preserve">Cantidad de agua: 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noProof/>
                <w:sz w:val="16"/>
                <w:szCs w:val="16"/>
                <w:u w:val="single"/>
                <w:lang w:val="es"/>
              </w:rPr>
              <w:t>     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ab/>
              <w:t xml:space="preserve">Tiempo de contacto: 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noProof/>
                <w:sz w:val="16"/>
                <w:szCs w:val="16"/>
                <w:u w:val="single"/>
                <w:lang w:val="es"/>
              </w:rPr>
              <w:t>     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  <w:p w14:paraId="513451A5" w14:textId="65120BEB" w:rsidR="005B4E68" w:rsidRPr="002A680E" w:rsidRDefault="005B4E68" w:rsidP="005B4E68">
            <w:pPr>
              <w:tabs>
                <w:tab w:val="left" w:pos="4202"/>
                <w:tab w:val="left" w:pos="6048"/>
                <w:tab w:val="left" w:pos="7668"/>
              </w:tabs>
              <w:spacing w:before="40" w:after="40"/>
              <w:ind w:left="332"/>
              <w:rPr>
                <w:rFonts w:ascii="Arial" w:hAnsi="Arial" w:cs="Arial"/>
                <w:bCs/>
                <w:sz w:val="16"/>
                <w:szCs w:val="16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 xml:space="preserve">Instrucciones: 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noProof/>
                <w:sz w:val="16"/>
                <w:szCs w:val="16"/>
                <w:u w:val="single"/>
                <w:lang w:val="es"/>
              </w:rPr>
              <w:t>     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5065F3" w:rsidRPr="00F53BF2" w14:paraId="24FAC0DF" w14:textId="77777777" w:rsidTr="0025645C">
        <w:trPr>
          <w:trHeight w:val="650"/>
          <w:jc w:val="center"/>
        </w:trPr>
        <w:tc>
          <w:tcPr>
            <w:tcW w:w="11520" w:type="dxa"/>
            <w:gridSpan w:val="3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40EECBB" w14:textId="3B9E977F" w:rsidR="005065F3" w:rsidRPr="002A680E" w:rsidRDefault="005065F3" w:rsidP="002F468F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spacing w:before="40" w:after="40"/>
              <w:rPr>
                <w:rFonts w:ascii="Arial" w:hAnsi="Arial" w:cs="Arial"/>
                <w:bCs/>
                <w:sz w:val="16"/>
                <w:szCs w:val="16"/>
                <w:lang w:val="es-AR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 xml:space="preserve">Lugar de almacenamiento de la caja: 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noProof/>
                <w:sz w:val="16"/>
                <w:szCs w:val="16"/>
                <w:u w:val="single"/>
                <w:lang w:val="es"/>
              </w:rPr>
              <w:t>     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  <w:p w14:paraId="31A513F1" w14:textId="3B9C855F" w:rsidR="005065F3" w:rsidRPr="002A680E" w:rsidRDefault="005065F3" w:rsidP="002F468F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spacing w:before="40" w:after="40"/>
              <w:rPr>
                <w:rFonts w:ascii="Arial" w:hAnsi="Arial" w:cs="Arial"/>
                <w:bCs/>
                <w:sz w:val="16"/>
                <w:szCs w:val="16"/>
                <w:lang w:val="es-AR"/>
              </w:rPr>
            </w:pPr>
            <w:r w:rsidRPr="002A680E">
              <w:rPr>
                <w:rFonts w:ascii="Arial" w:hAnsi="Arial" w:cs="Arial"/>
                <w:i/>
                <w:iCs/>
                <w:sz w:val="16"/>
                <w:szCs w:val="16"/>
                <w:lang w:val="es"/>
              </w:rPr>
              <w:t>Nota: No se deben utilizar las herramientas para limpiar los desechos cerca de las áreas donde se prepara la comida, ni se deben almacenar ni limpiar en la cocina.</w:t>
            </w:r>
          </w:p>
        </w:tc>
      </w:tr>
      <w:tr w:rsidR="005D2F50" w:rsidRPr="00F53BF2" w14:paraId="5D550F3F" w14:textId="77777777" w:rsidTr="00606275">
        <w:trPr>
          <w:trHeight w:val="288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2F9AB66C" w14:textId="0A98971B" w:rsidR="005D2F50" w:rsidRPr="002A680E" w:rsidRDefault="00684DEF" w:rsidP="005D2F50">
            <w:pPr>
              <w:jc w:val="center"/>
              <w:rPr>
                <w:rFonts w:ascii="Arial" w:hAnsi="Arial"/>
                <w:b/>
                <w:sz w:val="18"/>
                <w:szCs w:val="18"/>
                <w:lang w:val="es-AR"/>
              </w:rPr>
            </w:pPr>
            <w:r w:rsidRPr="002A680E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 xml:space="preserve">Sección 5: Capacitación de los </w:t>
            </w:r>
            <w:r w:rsidR="002B4927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E</w:t>
            </w:r>
            <w:r w:rsidRPr="002A680E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mpleados</w:t>
            </w:r>
          </w:p>
        </w:tc>
      </w:tr>
      <w:tr w:rsidR="005D2F50" w:rsidRPr="00F53BF2" w14:paraId="0CCFC0F5" w14:textId="77777777" w:rsidTr="000F25C5">
        <w:trPr>
          <w:trHeight w:val="288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623455E3" w14:textId="1157E98A" w:rsidR="005D2F50" w:rsidRPr="002A680E" w:rsidRDefault="005D2F50" w:rsidP="005D2F50">
            <w:pPr>
              <w:rPr>
                <w:rFonts w:ascii="Arial" w:hAnsi="Arial"/>
                <w:bCs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 xml:space="preserve">Capacitación de los </w:t>
            </w:r>
            <w:r w:rsidR="007B408F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E</w:t>
            </w:r>
            <w:r w:rsidRPr="002A680E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mpleados: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Los empleados deben recibir la capacitación adecuada sobre el procedimiento de perros que son mascotas.</w:t>
            </w:r>
          </w:p>
        </w:tc>
      </w:tr>
      <w:tr w:rsidR="005065F3" w:rsidRPr="00F53BF2" w14:paraId="098896CC" w14:textId="77777777" w:rsidTr="004B0919">
        <w:trPr>
          <w:trHeight w:val="606"/>
          <w:jc w:val="center"/>
        </w:trPr>
        <w:tc>
          <w:tcPr>
            <w:tcW w:w="623" w:type="dxa"/>
            <w:tcBorders>
              <w:left w:val="single" w:sz="12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1AC4FF43" w14:textId="0ABA9C07" w:rsidR="005065F3" w:rsidRPr="002A680E" w:rsidRDefault="005065F3" w:rsidP="00F12D8A">
            <w:pPr>
              <w:jc w:val="center"/>
              <w:rPr>
                <w:rFonts w:ascii="Arial" w:hAnsi="Arial"/>
                <w:sz w:val="16"/>
                <w:szCs w:val="16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7B408F">
              <w:rPr>
                <w:rFonts w:ascii="Arial" w:hAnsi="Arial"/>
                <w:sz w:val="16"/>
                <w:szCs w:val="16"/>
                <w:lang w:val="es"/>
              </w:rPr>
            </w:r>
            <w:r w:rsidR="007B408F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0897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B433B84" w14:textId="77777777" w:rsidR="005065F3" w:rsidRPr="002A680E" w:rsidRDefault="005065F3" w:rsidP="0038154C">
            <w:pPr>
              <w:tabs>
                <w:tab w:val="left" w:pos="3121"/>
                <w:tab w:val="left" w:pos="5335"/>
              </w:tabs>
              <w:spacing w:after="40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¿Cómo se capacita a los empleados?</w:t>
            </w:r>
          </w:p>
          <w:p w14:paraId="1281683D" w14:textId="7EEE2911" w:rsidR="005065F3" w:rsidRPr="002A680E" w:rsidRDefault="005065F3" w:rsidP="005065F3">
            <w:pPr>
              <w:tabs>
                <w:tab w:val="left" w:pos="3121"/>
                <w:tab w:val="left" w:pos="5335"/>
              </w:tabs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7B408F">
              <w:rPr>
                <w:rFonts w:ascii="Arial" w:hAnsi="Arial"/>
                <w:sz w:val="16"/>
                <w:szCs w:val="16"/>
                <w:lang w:val="es"/>
              </w:rPr>
            </w:r>
            <w:r w:rsidR="007B408F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Leen y firman el plan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7B408F">
              <w:rPr>
                <w:rFonts w:ascii="Arial" w:hAnsi="Arial"/>
                <w:sz w:val="16"/>
                <w:szCs w:val="16"/>
                <w:lang w:val="es"/>
              </w:rPr>
            </w:r>
            <w:r w:rsidR="007B408F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Se les hace una demostración de las herramientas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7B408F">
              <w:rPr>
                <w:rFonts w:ascii="Arial" w:hAnsi="Arial"/>
                <w:sz w:val="16"/>
                <w:szCs w:val="16"/>
                <w:lang w:val="es"/>
              </w:rPr>
            </w:r>
            <w:r w:rsidR="007B408F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Otro: 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noProof/>
                <w:sz w:val="16"/>
                <w:szCs w:val="16"/>
                <w:u w:val="single"/>
                <w:lang w:val="es"/>
              </w:rPr>
              <w:t>     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</w:tr>
      <w:tr w:rsidR="005065F3" w:rsidRPr="00F53BF2" w14:paraId="2D927AC9" w14:textId="77777777" w:rsidTr="004B0919">
        <w:trPr>
          <w:trHeight w:val="596"/>
          <w:jc w:val="center"/>
        </w:trPr>
        <w:tc>
          <w:tcPr>
            <w:tcW w:w="623" w:type="dxa"/>
            <w:tcBorders>
              <w:top w:val="single" w:sz="4" w:space="0" w:color="auto"/>
              <w:left w:val="single" w:sz="12" w:space="0" w:color="auto"/>
              <w:right w:val="single" w:sz="8" w:space="0" w:color="auto"/>
            </w:tcBorders>
            <w:vAlign w:val="center"/>
          </w:tcPr>
          <w:p w14:paraId="0276C34E" w14:textId="46B89A5E" w:rsidR="005065F3" w:rsidRPr="002A680E" w:rsidRDefault="005065F3" w:rsidP="00F12D8A">
            <w:pPr>
              <w:jc w:val="center"/>
              <w:rPr>
                <w:rFonts w:ascii="Arial" w:hAnsi="Arial"/>
                <w:sz w:val="16"/>
                <w:szCs w:val="16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7B408F">
              <w:rPr>
                <w:rFonts w:ascii="Arial" w:hAnsi="Arial"/>
                <w:sz w:val="16"/>
                <w:szCs w:val="16"/>
                <w:lang w:val="es"/>
              </w:rPr>
            </w:r>
            <w:r w:rsidR="007B408F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0897" w:type="dxa"/>
            <w:gridSpan w:val="2"/>
            <w:tcBorders>
              <w:top w:val="single" w:sz="4" w:space="0" w:color="auto"/>
              <w:left w:val="single" w:sz="8" w:space="0" w:color="auto"/>
              <w:right w:val="single" w:sz="12" w:space="0" w:color="auto"/>
            </w:tcBorders>
            <w:vAlign w:val="center"/>
          </w:tcPr>
          <w:p w14:paraId="53F74793" w14:textId="4AEABBEC" w:rsidR="005065F3" w:rsidRPr="002A680E" w:rsidRDefault="005065F3" w:rsidP="0038154C">
            <w:pPr>
              <w:tabs>
                <w:tab w:val="left" w:pos="1699"/>
              </w:tabs>
              <w:spacing w:after="40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¿Con qué frecuencia se capacita a los empleados?</w:t>
            </w:r>
          </w:p>
          <w:p w14:paraId="2C2F4C65" w14:textId="3DAE6ED7" w:rsidR="005065F3" w:rsidRPr="002A680E" w:rsidRDefault="005065F3" w:rsidP="005065F3">
            <w:pPr>
              <w:tabs>
                <w:tab w:val="left" w:pos="1330"/>
                <w:tab w:val="left" w:pos="3130"/>
                <w:tab w:val="left" w:pos="5344"/>
              </w:tabs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7B408F">
              <w:rPr>
                <w:rFonts w:ascii="Arial" w:hAnsi="Arial"/>
                <w:sz w:val="16"/>
                <w:szCs w:val="16"/>
                <w:lang w:val="es"/>
              </w:rPr>
            </w:r>
            <w:r w:rsidR="007B408F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Una vez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7B408F">
              <w:rPr>
                <w:rFonts w:ascii="Arial" w:hAnsi="Arial"/>
                <w:sz w:val="16"/>
                <w:szCs w:val="16"/>
                <w:lang w:val="es"/>
              </w:rPr>
            </w:r>
            <w:r w:rsidR="007B408F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Cada tres meses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7B408F">
              <w:rPr>
                <w:rFonts w:ascii="Arial" w:hAnsi="Arial"/>
                <w:sz w:val="16"/>
                <w:szCs w:val="16"/>
                <w:lang w:val="es"/>
              </w:rPr>
            </w:r>
            <w:r w:rsidR="007B408F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Anualmente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7B408F">
              <w:rPr>
                <w:rFonts w:ascii="Arial" w:hAnsi="Arial"/>
                <w:sz w:val="16"/>
                <w:szCs w:val="16"/>
                <w:lang w:val="es"/>
              </w:rPr>
            </w:r>
            <w:r w:rsidR="007B408F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Otra: 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noProof/>
                <w:sz w:val="16"/>
                <w:szCs w:val="16"/>
                <w:u w:val="single"/>
                <w:lang w:val="es"/>
              </w:rPr>
              <w:t>     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</w:tr>
      <w:tr w:rsidR="005D2F50" w:rsidRPr="00F53BF2" w14:paraId="47EBDF43" w14:textId="77777777" w:rsidTr="000F25C5">
        <w:trPr>
          <w:trHeight w:val="288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2B9D2D9E" w14:textId="464B0521" w:rsidR="005D2F50" w:rsidRPr="002A680E" w:rsidRDefault="00F12D8A" w:rsidP="005D2F50">
            <w:pPr>
              <w:spacing w:before="20" w:after="20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 xml:space="preserve">Tareas de los </w:t>
            </w:r>
            <w:r w:rsidR="007B408F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E</w:t>
            </w:r>
            <w:r w:rsidRPr="002A680E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mpleados: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En lo posible, asignar las tareas de limpieza a personas que no trabajen en el sector alimentario.</w:t>
            </w:r>
          </w:p>
        </w:tc>
      </w:tr>
      <w:tr w:rsidR="005065F3" w:rsidRPr="00F53BF2" w14:paraId="00FDBF1B" w14:textId="77777777" w:rsidTr="009E51BE">
        <w:trPr>
          <w:trHeight w:val="596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right w:val="single" w:sz="8" w:space="0" w:color="auto"/>
            </w:tcBorders>
            <w:vAlign w:val="center"/>
          </w:tcPr>
          <w:p w14:paraId="45F3B8C4" w14:textId="34BB7FC0" w:rsidR="005065F3" w:rsidRPr="002A680E" w:rsidRDefault="005065F3" w:rsidP="005D2F50">
            <w:pPr>
              <w:jc w:val="center"/>
              <w:rPr>
                <w:rFonts w:ascii="Arial" w:hAnsi="Arial"/>
                <w:sz w:val="16"/>
                <w:szCs w:val="16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7B408F">
              <w:rPr>
                <w:rFonts w:ascii="Arial" w:hAnsi="Arial"/>
                <w:sz w:val="16"/>
                <w:szCs w:val="16"/>
                <w:lang w:val="es"/>
              </w:rPr>
            </w:r>
            <w:r w:rsidR="007B408F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0897" w:type="dxa"/>
            <w:gridSpan w:val="2"/>
            <w:tcBorders>
              <w:top w:val="single" w:sz="8" w:space="0" w:color="auto"/>
              <w:left w:val="single" w:sz="8" w:space="0" w:color="auto"/>
              <w:right w:val="single" w:sz="12" w:space="0" w:color="auto"/>
            </w:tcBorders>
            <w:vAlign w:val="center"/>
          </w:tcPr>
          <w:p w14:paraId="5F72B3EA" w14:textId="77777777" w:rsidR="005065F3" w:rsidRPr="002A680E" w:rsidRDefault="005065F3" w:rsidP="0038154C">
            <w:pPr>
              <w:spacing w:after="40"/>
              <w:rPr>
                <w:rFonts w:ascii="Arial" w:hAnsi="Arial" w:cs="Arial"/>
                <w:bCs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¿Quién se encarga de limpiar el área sucia?</w:t>
            </w:r>
          </w:p>
          <w:p w14:paraId="34AD8CC2" w14:textId="2F9497AE" w:rsidR="005065F3" w:rsidRPr="002A680E" w:rsidRDefault="005065F3" w:rsidP="005065F3">
            <w:pPr>
              <w:rPr>
                <w:rFonts w:ascii="Arial" w:hAnsi="Arial" w:cs="Arial"/>
                <w:bCs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7B408F">
              <w:rPr>
                <w:rFonts w:ascii="Arial" w:hAnsi="Arial"/>
                <w:sz w:val="16"/>
                <w:szCs w:val="16"/>
                <w:lang w:val="es"/>
              </w:rPr>
            </w:r>
            <w:r w:rsidR="007B408F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Gerente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7B408F">
              <w:rPr>
                <w:rFonts w:ascii="Arial" w:hAnsi="Arial"/>
                <w:sz w:val="16"/>
                <w:szCs w:val="16"/>
                <w:lang w:val="es"/>
              </w:rPr>
            </w:r>
            <w:r w:rsidR="007B408F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</w:t>
            </w:r>
            <w:r w:rsidRPr="00D93CFC">
              <w:rPr>
                <w:rFonts w:ascii="Arial" w:hAnsi="Arial"/>
                <w:sz w:val="16"/>
                <w:szCs w:val="16"/>
                <w:lang w:val="es"/>
              </w:rPr>
              <w:t>Conserje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7B408F">
              <w:rPr>
                <w:rFonts w:ascii="Arial" w:hAnsi="Arial"/>
                <w:sz w:val="16"/>
                <w:szCs w:val="16"/>
                <w:lang w:val="es"/>
              </w:rPr>
            </w:r>
            <w:r w:rsidR="007B408F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</w:t>
            </w:r>
            <w:r w:rsidR="007B408F">
              <w:rPr>
                <w:rFonts w:ascii="Arial" w:hAnsi="Arial"/>
                <w:sz w:val="16"/>
                <w:szCs w:val="16"/>
                <w:lang w:val="es"/>
              </w:rPr>
              <w:t xml:space="preserve">Mesero 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7B408F">
              <w:rPr>
                <w:rFonts w:ascii="Arial" w:hAnsi="Arial"/>
                <w:sz w:val="16"/>
                <w:szCs w:val="16"/>
                <w:lang w:val="es"/>
              </w:rPr>
            </w:r>
            <w:r w:rsidR="007B408F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Cocinero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7B408F">
              <w:rPr>
                <w:rFonts w:ascii="Arial" w:hAnsi="Arial"/>
                <w:sz w:val="16"/>
                <w:szCs w:val="16"/>
                <w:lang w:val="es"/>
              </w:rPr>
            </w:r>
            <w:r w:rsidR="007B408F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Otro: 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noProof/>
                <w:sz w:val="16"/>
                <w:szCs w:val="16"/>
                <w:u w:val="single"/>
                <w:lang w:val="es"/>
              </w:rPr>
              <w:t>     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</w:tr>
      <w:tr w:rsidR="00F12D8A" w:rsidRPr="00F53BF2" w14:paraId="31AB2784" w14:textId="77777777" w:rsidTr="004256E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2AB30A9E" w14:textId="38F3B0AC" w:rsidR="00F12D8A" w:rsidRPr="002A680E" w:rsidRDefault="00684DEF" w:rsidP="005D2F50">
            <w:pPr>
              <w:jc w:val="center"/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-AR"/>
              </w:rPr>
            </w:pPr>
            <w:r w:rsidRPr="002A680E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 xml:space="preserve">Sección 6: Información </w:t>
            </w:r>
            <w:r w:rsidR="007B408F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A</w:t>
            </w:r>
            <w:r w:rsidRPr="002A680E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 xml:space="preserve">dicional </w:t>
            </w:r>
            <w:r w:rsidR="007B408F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E</w:t>
            </w:r>
            <w:r w:rsidRPr="002A680E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 xml:space="preserve">specífica del </w:t>
            </w:r>
            <w:r w:rsidR="007B408F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E</w:t>
            </w:r>
            <w:r w:rsidRPr="002A680E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stablecimiento</w:t>
            </w:r>
          </w:p>
        </w:tc>
      </w:tr>
      <w:tr w:rsidR="005065F3" w:rsidRPr="00F53BF2" w14:paraId="51564CCD" w14:textId="77777777" w:rsidTr="009E51B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700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4C9B4BC8" w14:textId="77777777" w:rsidR="005065F3" w:rsidRPr="002A680E" w:rsidRDefault="005065F3" w:rsidP="000A38B1">
            <w:pPr>
              <w:tabs>
                <w:tab w:val="left" w:pos="1448"/>
                <w:tab w:val="left" w:pos="1891"/>
                <w:tab w:val="left" w:pos="2492"/>
                <w:tab w:val="left" w:pos="2672"/>
                <w:tab w:val="left" w:pos="2852"/>
                <w:tab w:val="left" w:pos="2902"/>
              </w:tabs>
              <w:spacing w:before="40" w:after="40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¿Qué días se permitirá el ingreso de los perros que son mascotas a las instalaciones de su establecimiento de comida?</w:t>
            </w:r>
          </w:p>
          <w:p w14:paraId="773542F3" w14:textId="5A498DE9" w:rsidR="005065F3" w:rsidRPr="002A680E" w:rsidRDefault="005065F3" w:rsidP="005065F3">
            <w:pPr>
              <w:spacing w:before="60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7B408F">
              <w:rPr>
                <w:rFonts w:ascii="Arial" w:hAnsi="Arial"/>
                <w:sz w:val="16"/>
                <w:szCs w:val="16"/>
                <w:lang w:val="es"/>
              </w:rPr>
            </w:r>
            <w:r w:rsidR="007B408F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Todos los días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7B408F">
              <w:rPr>
                <w:rFonts w:ascii="Arial" w:hAnsi="Arial"/>
                <w:sz w:val="16"/>
                <w:szCs w:val="16"/>
                <w:lang w:val="es"/>
              </w:rPr>
            </w:r>
            <w:r w:rsidR="007B408F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Lunes</w:t>
            </w:r>
            <w:r w:rsidR="00F53BF2">
              <w:rPr>
                <w:rFonts w:ascii="Arial" w:hAnsi="Arial"/>
                <w:sz w:val="16"/>
                <w:szCs w:val="16"/>
                <w:lang w:val="es"/>
              </w:rPr>
              <w:t xml:space="preserve">  </w:t>
            </w:r>
            <w:r w:rsidR="007B408F">
              <w:rPr>
                <w:rFonts w:ascii="Arial" w:hAnsi="Arial"/>
                <w:sz w:val="16"/>
                <w:szCs w:val="16"/>
                <w:lang w:val="es"/>
              </w:rPr>
              <w:t xml:space="preserve">     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7B408F">
              <w:rPr>
                <w:rFonts w:ascii="Arial" w:hAnsi="Arial"/>
                <w:sz w:val="16"/>
                <w:szCs w:val="16"/>
                <w:lang w:val="es"/>
              </w:rPr>
            </w:r>
            <w:r w:rsidR="007B408F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Martes</w:t>
            </w:r>
            <w:r w:rsidR="00F53BF2">
              <w:rPr>
                <w:rFonts w:ascii="Arial" w:hAnsi="Arial"/>
                <w:sz w:val="16"/>
                <w:szCs w:val="16"/>
                <w:lang w:val="es"/>
              </w:rPr>
              <w:t xml:space="preserve"> 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7B408F">
              <w:rPr>
                <w:rFonts w:ascii="Arial" w:hAnsi="Arial"/>
                <w:sz w:val="16"/>
                <w:szCs w:val="16"/>
                <w:lang w:val="es"/>
              </w:rPr>
            </w:r>
            <w:r w:rsidR="007B408F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Miércoles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7B408F">
              <w:rPr>
                <w:rFonts w:ascii="Arial" w:hAnsi="Arial"/>
                <w:sz w:val="16"/>
                <w:szCs w:val="16"/>
                <w:lang w:val="es"/>
              </w:rPr>
            </w:r>
            <w:r w:rsidR="007B408F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Jueves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7B408F">
              <w:rPr>
                <w:rFonts w:ascii="Arial" w:hAnsi="Arial"/>
                <w:sz w:val="16"/>
                <w:szCs w:val="16"/>
                <w:lang w:val="es"/>
              </w:rPr>
            </w:r>
            <w:r w:rsidR="007B408F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Viernes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7B408F">
              <w:rPr>
                <w:rFonts w:ascii="Arial" w:hAnsi="Arial"/>
                <w:sz w:val="16"/>
                <w:szCs w:val="16"/>
                <w:lang w:val="es"/>
              </w:rPr>
            </w:r>
            <w:r w:rsidR="007B408F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Sábado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7B408F">
              <w:rPr>
                <w:rFonts w:ascii="Arial" w:hAnsi="Arial"/>
                <w:sz w:val="16"/>
                <w:szCs w:val="16"/>
                <w:lang w:val="es"/>
              </w:rPr>
            </w:r>
            <w:r w:rsidR="007B408F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Domingo</w:t>
            </w:r>
          </w:p>
        </w:tc>
      </w:tr>
      <w:tr w:rsidR="004256E5" w:rsidRPr="002A680E" w14:paraId="2971FDD1" w14:textId="77777777" w:rsidTr="00101AD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016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</w:tcPr>
          <w:p w14:paraId="5BD240FA" w14:textId="49A0D2A2" w:rsidR="00AC40F5" w:rsidRPr="002A680E" w:rsidRDefault="00AC40F5" w:rsidP="00DD283B">
            <w:pPr>
              <w:spacing w:before="60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>Incluya información adicional si es necesario.</w:t>
            </w:r>
          </w:p>
          <w:p w14:paraId="3C873110" w14:textId="3096CFE9" w:rsidR="004256E5" w:rsidRPr="002A680E" w:rsidRDefault="004256E5" w:rsidP="00DD283B">
            <w:pPr>
              <w:spacing w:before="60"/>
              <w:rPr>
                <w:rFonts w:ascii="Arial" w:hAnsi="Arial" w:cs="Arial"/>
                <w:sz w:val="16"/>
                <w:szCs w:val="16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684339" w:rsidRPr="002A680E" w14:paraId="76F7517B" w14:textId="77777777" w:rsidTr="0068433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71481FC2" w14:textId="77954244" w:rsidR="00684339" w:rsidRPr="002A680E" w:rsidRDefault="00684DEF" w:rsidP="005D2F50">
            <w:pPr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2A680E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Sección 7:</w:t>
            </w:r>
            <w:r w:rsidRPr="002A680E">
              <w:rPr>
                <w:rFonts w:ascii="Arial" w:hAnsi="Arial" w:cs="Arial"/>
                <w:color w:val="FFFFFF"/>
                <w:sz w:val="18"/>
                <w:szCs w:val="18"/>
                <w:lang w:val="es"/>
              </w:rPr>
              <w:t xml:space="preserve"> </w:t>
            </w:r>
            <w:r w:rsidRPr="002A680E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 xml:space="preserve">Mantenimiento del </w:t>
            </w:r>
            <w:r w:rsidR="007B408F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P</w:t>
            </w:r>
            <w:r w:rsidRPr="002A680E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lan</w:t>
            </w:r>
          </w:p>
        </w:tc>
      </w:tr>
      <w:tr w:rsidR="00684339" w:rsidRPr="00F53BF2" w14:paraId="3D077F6C" w14:textId="77777777" w:rsidTr="00DB4F0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5F72C9" w14:textId="6122C54D" w:rsidR="00684339" w:rsidRPr="002A680E" w:rsidRDefault="00684339" w:rsidP="00684339">
            <w:pPr>
              <w:jc w:val="center"/>
              <w:rPr>
                <w:rFonts w:ascii="Arial" w:hAnsi="Arial" w:cs="Arial"/>
                <w:b/>
                <w:bCs/>
                <w:smallCaps/>
                <w:color w:val="FFFFFF"/>
                <w:sz w:val="16"/>
                <w:szCs w:val="16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7B408F">
              <w:rPr>
                <w:rFonts w:ascii="Arial" w:hAnsi="Arial"/>
                <w:sz w:val="16"/>
                <w:szCs w:val="16"/>
                <w:lang w:val="es"/>
              </w:rPr>
            </w:r>
            <w:r w:rsidR="007B408F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0897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162F96C" w14:textId="0394C631" w:rsidR="00684339" w:rsidRPr="002A680E" w:rsidRDefault="00684339" w:rsidP="00684339">
            <w:pPr>
              <w:rPr>
                <w:rFonts w:ascii="Arial" w:hAnsi="Arial" w:cs="Arial"/>
                <w:b/>
                <w:bCs/>
                <w:smallCaps/>
                <w:color w:val="FFFFFF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¿Dónde se almacena el plan dentro del establecimiento de comida? 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noProof/>
                <w:sz w:val="16"/>
                <w:szCs w:val="16"/>
                <w:u w:val="single"/>
                <w:lang w:val="es"/>
              </w:rPr>
              <w:t>     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</w:tr>
      <w:tr w:rsidR="00684339" w:rsidRPr="002A680E" w14:paraId="6791377D" w14:textId="77777777" w:rsidTr="0060627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410C6F5" w14:textId="548AFA78" w:rsidR="00684339" w:rsidRPr="002A680E" w:rsidRDefault="00684339" w:rsidP="00684339">
            <w:pPr>
              <w:jc w:val="center"/>
              <w:rPr>
                <w:rFonts w:ascii="Arial" w:hAnsi="Arial" w:cs="Arial"/>
                <w:b/>
                <w:bCs/>
                <w:smallCaps/>
                <w:color w:val="FFFFFF"/>
                <w:sz w:val="16"/>
                <w:szCs w:val="16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7B408F">
              <w:rPr>
                <w:rFonts w:ascii="Arial" w:hAnsi="Arial"/>
                <w:sz w:val="16"/>
                <w:szCs w:val="16"/>
                <w:lang w:val="es"/>
              </w:rPr>
            </w:r>
            <w:r w:rsidR="007B408F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089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2AD909A" w14:textId="269FF7F5" w:rsidR="00684339" w:rsidRPr="002A680E" w:rsidRDefault="00684339" w:rsidP="00684339">
            <w:pPr>
              <w:rPr>
                <w:rFonts w:ascii="Arial" w:hAnsi="Arial" w:cs="Arial"/>
                <w:b/>
                <w:bCs/>
                <w:smallCaps/>
                <w:color w:val="FFFFFF"/>
                <w:sz w:val="16"/>
                <w:szCs w:val="16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¿Con qué frecuencia se revisa y actualiza el plan? 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7B408F">
              <w:rPr>
                <w:rFonts w:ascii="Arial" w:hAnsi="Arial"/>
                <w:sz w:val="16"/>
                <w:szCs w:val="16"/>
                <w:lang w:val="es"/>
              </w:rPr>
            </w:r>
            <w:r w:rsidR="007B408F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Anualmente 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7B408F">
              <w:rPr>
                <w:rFonts w:ascii="Arial" w:hAnsi="Arial"/>
                <w:sz w:val="16"/>
                <w:szCs w:val="16"/>
                <w:lang w:val="es"/>
              </w:rPr>
            </w:r>
            <w:r w:rsidR="007B408F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Otra: 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noProof/>
                <w:sz w:val="16"/>
                <w:szCs w:val="16"/>
                <w:u w:val="single"/>
                <w:lang w:val="es"/>
              </w:rPr>
              <w:t>     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</w:tr>
      <w:tr w:rsidR="005D2F50" w:rsidRPr="002A680E" w14:paraId="5DDF8CA7" w14:textId="77777777" w:rsidTr="00BF121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DDF8CA6" w14:textId="57259D5C" w:rsidR="005D2F50" w:rsidRPr="002A680E" w:rsidRDefault="00684DEF" w:rsidP="005D2F50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 w:rsidRPr="002A680E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Sección 8: Firma</w:t>
            </w:r>
          </w:p>
        </w:tc>
      </w:tr>
      <w:tr w:rsidR="0019612C" w:rsidRPr="00F53BF2" w14:paraId="5DDF8CA9" w14:textId="77777777" w:rsidTr="0060627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F235737" w14:textId="03201982" w:rsidR="0019612C" w:rsidRPr="002A680E" w:rsidRDefault="0019612C" w:rsidP="00BF1214">
            <w:pPr>
              <w:jc w:val="center"/>
              <w:rPr>
                <w:rFonts w:ascii="Arial" w:hAnsi="Arial" w:cs="Arial"/>
                <w:iCs/>
                <w:sz w:val="16"/>
                <w:szCs w:val="16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7B408F">
              <w:rPr>
                <w:rFonts w:ascii="Arial" w:hAnsi="Arial"/>
                <w:sz w:val="16"/>
                <w:szCs w:val="16"/>
                <w:lang w:val="es"/>
              </w:rPr>
            </w:r>
            <w:r w:rsidR="007B408F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089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DDF8CA8" w14:textId="0AD90FE6" w:rsidR="0019612C" w:rsidRPr="002A680E" w:rsidRDefault="004256E5" w:rsidP="005D2F50">
            <w:pPr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 xml:space="preserve">Tengo la intención de permitir que haya perros </w:t>
            </w:r>
            <w:r w:rsidRPr="002A680E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afuera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 xml:space="preserve"> del establecimiento de comida. Cumpliré con los requisitos de salud y seguridad que se explicaron anteriormente.</w:t>
            </w:r>
          </w:p>
        </w:tc>
      </w:tr>
      <w:tr w:rsidR="00BF1214" w:rsidRPr="00F53BF2" w14:paraId="60758374" w14:textId="77777777" w:rsidTr="0060627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720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F2535F3" w14:textId="7A0F96CE" w:rsidR="00BF1214" w:rsidRPr="002A680E" w:rsidRDefault="00BF1214" w:rsidP="00BF1214">
            <w:pPr>
              <w:jc w:val="center"/>
              <w:rPr>
                <w:rFonts w:ascii="Arial" w:hAnsi="Arial"/>
                <w:sz w:val="16"/>
                <w:szCs w:val="16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7B408F">
              <w:rPr>
                <w:rFonts w:ascii="Arial" w:hAnsi="Arial"/>
                <w:sz w:val="16"/>
                <w:szCs w:val="16"/>
                <w:lang w:val="es"/>
              </w:rPr>
            </w:r>
            <w:r w:rsidR="007B408F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0897" w:type="dxa"/>
            <w:gridSpan w:val="2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193717D" w14:textId="120B4813" w:rsidR="00BF1214" w:rsidRPr="002A680E" w:rsidRDefault="004256E5" w:rsidP="005D2F50">
            <w:pPr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 xml:space="preserve">Tengo la intención de permitir que haya perros </w:t>
            </w:r>
            <w:r w:rsidRPr="002A680E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adentro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 xml:space="preserve"> del establecimiento de comida. Seguiré las medidas de salud y seguridad según se explicó anteriormente y me aseguraré de que no se prepare comida adentro del establecimiento y de que los clientes sepan</w:t>
            </w:r>
            <w:r w:rsidR="007B408F">
              <w:rPr>
                <w:rFonts w:ascii="Arial" w:hAnsi="Arial" w:cs="Arial"/>
                <w:sz w:val="16"/>
                <w:szCs w:val="16"/>
                <w:lang w:val="es"/>
              </w:rPr>
              <w:t xml:space="preserve"> </w:t>
            </w:r>
            <w:r w:rsidR="007B408F" w:rsidRPr="007B408F">
              <w:rPr>
                <w:rFonts w:ascii="Arial" w:hAnsi="Arial" w:cs="Arial"/>
                <w:sz w:val="16"/>
                <w:szCs w:val="16"/>
                <w:lang w:val="es"/>
              </w:rPr>
              <w:t>a través de cartels/letreros</w:t>
            </w:r>
            <w:r w:rsidR="007B408F">
              <w:rPr>
                <w:rFonts w:ascii="Arial" w:hAnsi="Arial" w:cs="Arial"/>
                <w:sz w:val="16"/>
                <w:szCs w:val="16"/>
                <w:lang w:val="es"/>
              </w:rPr>
              <w:t xml:space="preserve"> 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>que se permite la presencia de perros que son mascotas.</w:t>
            </w:r>
          </w:p>
        </w:tc>
      </w:tr>
      <w:tr w:rsidR="00F12D8A" w:rsidRPr="002A680E" w14:paraId="5DAB8789" w14:textId="77777777" w:rsidTr="00DD283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11520" w:type="dxa"/>
            <w:gridSpan w:val="3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78E6AFE" w14:textId="53E23010" w:rsidR="00F12D8A" w:rsidRPr="002A680E" w:rsidRDefault="00F12D8A" w:rsidP="005D2F50">
            <w:pPr>
              <w:rPr>
                <w:rFonts w:ascii="Arial" w:hAnsi="Arial" w:cs="Arial"/>
                <w:iCs/>
                <w:sz w:val="16"/>
                <w:szCs w:val="16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 xml:space="preserve">Plan elaborado por: 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5D2F50" w:rsidRPr="002A680E" w14:paraId="5DDF8CAD" w14:textId="77777777" w:rsidTr="00BB0E2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864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5DDF8CAC" w14:textId="74956DA6" w:rsidR="005D2F50" w:rsidRPr="002A680E" w:rsidRDefault="005D2F50" w:rsidP="005D2F50">
            <w:pPr>
              <w:tabs>
                <w:tab w:val="left" w:pos="4303"/>
                <w:tab w:val="left" w:pos="5813"/>
                <w:tab w:val="left" w:pos="9683"/>
              </w:tabs>
              <w:ind w:right="360"/>
              <w:rPr>
                <w:rFonts w:ascii="Arial" w:hAnsi="Arial" w:cs="Arial"/>
                <w:sz w:val="16"/>
                <w:szCs w:val="16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5D2F50" w:rsidRPr="00F53BF2" w14:paraId="5DDF8CB0" w14:textId="77777777" w:rsidTr="0060627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96"/>
          <w:jc w:val="center"/>
        </w:trPr>
        <w:tc>
          <w:tcPr>
            <w:tcW w:w="5741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DDF8CAE" w14:textId="02DF1BCE" w:rsidR="005D2F50" w:rsidRPr="002A680E" w:rsidRDefault="005D2F50" w:rsidP="005D2F50">
            <w:pPr>
              <w:tabs>
                <w:tab w:val="left" w:pos="4303"/>
              </w:tabs>
              <w:ind w:left="72" w:right="360"/>
              <w:rPr>
                <w:rFonts w:ascii="Arial" w:hAnsi="Arial" w:cs="Arial"/>
                <w:sz w:val="16"/>
                <w:szCs w:val="16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>Firma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ab/>
              <w:t>Fecha</w:t>
            </w:r>
          </w:p>
        </w:tc>
        <w:tc>
          <w:tcPr>
            <w:tcW w:w="5779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DDF8CAF" w14:textId="0F6643B9" w:rsidR="005D2F50" w:rsidRPr="002A680E" w:rsidRDefault="005D2F50" w:rsidP="005D2F50">
            <w:pPr>
              <w:tabs>
                <w:tab w:val="left" w:pos="3934"/>
              </w:tabs>
              <w:ind w:left="72" w:right="360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>Nombre en letra de imprenta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ab/>
              <w:t>Teléfono</w:t>
            </w:r>
          </w:p>
        </w:tc>
      </w:tr>
    </w:tbl>
    <w:p w14:paraId="5DDF8CB1" w14:textId="61CD3207" w:rsidR="00D45167" w:rsidRPr="002A680E" w:rsidRDefault="00F53BF2" w:rsidP="00F8494E">
      <w:pPr>
        <w:ind w:left="-864"/>
        <w:rPr>
          <w:sz w:val="2"/>
          <w:szCs w:val="2"/>
          <w:lang w:val="es-AR"/>
        </w:rPr>
      </w:pPr>
      <w:r w:rsidRPr="002A680E">
        <w:rPr>
          <w:noProof/>
          <w:sz w:val="10"/>
          <w:szCs w:val="10"/>
          <w:lang w:val="es"/>
        </w:rPr>
        <mc:AlternateContent>
          <mc:Choice Requires="wps">
            <w:drawing>
              <wp:anchor distT="0" distB="0" distL="114300" distR="114300" simplePos="0" relativeHeight="251662343" behindDoc="0" locked="0" layoutInCell="1" allowOverlap="1" wp14:anchorId="214F5012" wp14:editId="35AA4E05">
                <wp:simplePos x="0" y="0"/>
                <wp:positionH relativeFrom="page">
                  <wp:align>left</wp:align>
                </wp:positionH>
                <wp:positionV relativeFrom="paragraph">
                  <wp:posOffset>-8875395</wp:posOffset>
                </wp:positionV>
                <wp:extent cx="556683" cy="497417"/>
                <wp:effectExtent l="19050" t="19050" r="15240" b="17145"/>
                <wp:wrapNone/>
                <wp:docPr id="10" name="Rectangle: Rounded Corners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6683" cy="497417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oundrect w14:anchorId="56F47C0A" id="Rectangle: Rounded Corners 10" o:spid="_x0000_s1026" style="position:absolute;margin-left:0;margin-top:-698.85pt;width:43.85pt;height:39.15pt;z-index:251662343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" filled="f" strokecolor="white [3212]" strokeweight="2.25pt">
                <v:stroke joinstyle="miter"/>
                <w10:wrap anchorx="page"/>
              </v:roundrect>
            </w:pict>
          </mc:Fallback>
        </mc:AlternateContent>
      </w:r>
      <w:r w:rsidRPr="002A680E">
        <w:rPr>
          <w:rFonts w:asciiTheme="majorHAnsi" w:hAnsiTheme="majorHAnsi"/>
          <w:noProof/>
          <w:sz w:val="16"/>
          <w:szCs w:val="16"/>
          <w:lang w:val="es"/>
        </w:rPr>
        <w:drawing>
          <wp:anchor distT="0" distB="0" distL="114300" distR="114300" simplePos="0" relativeHeight="251658244" behindDoc="0" locked="0" layoutInCell="1" allowOverlap="1" wp14:anchorId="11862FE3" wp14:editId="15E7D147">
            <wp:simplePos x="0" y="0"/>
            <wp:positionH relativeFrom="margin">
              <wp:posOffset>-855133</wp:posOffset>
            </wp:positionH>
            <wp:positionV relativeFrom="paragraph">
              <wp:posOffset>-8863330</wp:posOffset>
            </wp:positionV>
            <wp:extent cx="485366" cy="502285"/>
            <wp:effectExtent l="0" t="0" r="0" b="0"/>
            <wp:wrapNone/>
            <wp:docPr id="3" name="Graphic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485366" cy="502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A680E">
        <w:rPr>
          <w:noProof/>
          <w:sz w:val="16"/>
          <w:szCs w:val="16"/>
          <w:lang w:val="es"/>
        </w:rPr>
        <mc:AlternateContent>
          <mc:Choice Requires="wps">
            <w:drawing>
              <wp:anchor distT="0" distB="0" distL="114300" distR="114300" simplePos="0" relativeHeight="251658245" behindDoc="1" locked="0" layoutInCell="1" allowOverlap="1" wp14:anchorId="421BD539" wp14:editId="11B1B524">
                <wp:simplePos x="0" y="0"/>
                <wp:positionH relativeFrom="page">
                  <wp:align>left</wp:align>
                </wp:positionH>
                <wp:positionV relativeFrom="paragraph">
                  <wp:posOffset>-8863753</wp:posOffset>
                </wp:positionV>
                <wp:extent cx="600075" cy="451485"/>
                <wp:effectExtent l="0" t="0" r="9525" b="5715"/>
                <wp:wrapNone/>
                <wp:docPr id="6" name="Rectangle: Rounded Corners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0075" cy="451485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329D9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oundrect w14:anchorId="3E8B5065" id="Rectangle: Rounded Corners 6" o:spid="_x0000_s1026" alt="&quot;&quot;" style="position:absolute;margin-left:0;margin-top:-697.95pt;width:47.25pt;height:35.55pt;z-index:-251658235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" fillcolor="#329d96" stroked="f" strokeweight="1pt">
                <v:stroke joinstyle="miter"/>
                <w10:wrap anchorx="page"/>
              </v:roundrect>
            </w:pict>
          </mc:Fallback>
        </mc:AlternateContent>
      </w:r>
      <w:r w:rsidR="00CD3339" w:rsidRPr="002A680E">
        <w:rPr>
          <w:noProof/>
          <w:sz w:val="16"/>
          <w:szCs w:val="16"/>
          <w:lang w:val="es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400384AE" wp14:editId="5770BCC6">
                <wp:simplePos x="0" y="0"/>
                <wp:positionH relativeFrom="page">
                  <wp:align>right</wp:align>
                </wp:positionH>
                <wp:positionV relativeFrom="paragraph">
                  <wp:posOffset>-8808085</wp:posOffset>
                </wp:positionV>
                <wp:extent cx="7766050" cy="356235"/>
                <wp:effectExtent l="0" t="0" r="25400" b="24765"/>
                <wp:wrapNone/>
                <wp:docPr id="4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66050" cy="356235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FE116DD" w14:textId="54FD3947" w:rsidR="00BF099D" w:rsidRPr="00F53BF2" w:rsidRDefault="00F53BF2" w:rsidP="00646C80">
                            <w:pPr>
                              <w:pStyle w:val="Title"/>
                              <w:rPr>
                                <w:sz w:val="24"/>
                                <w:szCs w:val="24"/>
                                <w:lang w:val="es-AR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s"/>
                              </w:rPr>
                              <w:t xml:space="preserve">    </w:t>
                            </w:r>
                            <w:r w:rsidR="00BF099D" w:rsidRPr="00F53BF2">
                              <w:rPr>
                                <w:sz w:val="24"/>
                                <w:szCs w:val="24"/>
                                <w:lang w:val="es"/>
                              </w:rPr>
                              <w:t xml:space="preserve">Herramientas para el </w:t>
                            </w:r>
                            <w:r w:rsidR="000627EE">
                              <w:rPr>
                                <w:sz w:val="24"/>
                                <w:szCs w:val="24"/>
                                <w:lang w:val="es"/>
                              </w:rPr>
                              <w:t>P</w:t>
                            </w:r>
                            <w:r w:rsidR="00BF099D" w:rsidRPr="00F53BF2">
                              <w:rPr>
                                <w:sz w:val="24"/>
                                <w:szCs w:val="24"/>
                                <w:lang w:val="es"/>
                              </w:rPr>
                              <w:t xml:space="preserve">ersonal: Presencia de </w:t>
                            </w:r>
                            <w:r w:rsidR="000627EE">
                              <w:rPr>
                                <w:sz w:val="24"/>
                                <w:szCs w:val="24"/>
                                <w:lang w:val="es"/>
                              </w:rPr>
                              <w:t>P</w:t>
                            </w:r>
                            <w:r w:rsidR="00BF099D" w:rsidRPr="00F53BF2">
                              <w:rPr>
                                <w:sz w:val="24"/>
                                <w:szCs w:val="24"/>
                                <w:lang w:val="es"/>
                              </w:rPr>
                              <w:t xml:space="preserve">erros que son </w:t>
                            </w:r>
                            <w:r w:rsidR="000627EE">
                              <w:rPr>
                                <w:sz w:val="24"/>
                                <w:szCs w:val="24"/>
                                <w:lang w:val="es"/>
                              </w:rPr>
                              <w:t>M</w:t>
                            </w:r>
                            <w:r w:rsidR="00BF099D" w:rsidRPr="00F53BF2">
                              <w:rPr>
                                <w:sz w:val="24"/>
                                <w:szCs w:val="24"/>
                                <w:lang w:val="es"/>
                              </w:rPr>
                              <w:t xml:space="preserve">ascotas en las </w:t>
                            </w:r>
                            <w:r w:rsidR="000627EE">
                              <w:rPr>
                                <w:sz w:val="24"/>
                                <w:szCs w:val="24"/>
                                <w:lang w:val="es"/>
                              </w:rPr>
                              <w:t>I</w:t>
                            </w:r>
                            <w:r w:rsidR="00BF099D" w:rsidRPr="00F53BF2">
                              <w:rPr>
                                <w:sz w:val="24"/>
                                <w:szCs w:val="24"/>
                                <w:lang w:val="es"/>
                              </w:rPr>
                              <w:t>nstalaciones</w:t>
                            </w:r>
                          </w:p>
                          <w:p w14:paraId="1936EE1C" w14:textId="77777777" w:rsidR="00BF099D" w:rsidRPr="00CD3339" w:rsidRDefault="00BF099D" w:rsidP="00BF099D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  <w:lang w:val="es-A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0384AE" id="Rectangle 4" o:spid="_x0000_s1027" alt="&quot;&quot;" style="position:absolute;left:0;text-align:left;margin-left:560.3pt;margin-top:-693.55pt;width:611.5pt;height:28.05pt;z-index:251658243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" fillcolor="#095865" strokecolor="#1f4d78 [1604]" strokeweight="1pt">
                <v:textbox>
                  <w:txbxContent>
                    <w:p w14:paraId="1FE116DD" w14:textId="54FD3947" w:rsidR="00BF099D" w:rsidRPr="00F53BF2" w:rsidRDefault="00F53BF2" w:rsidP="00646C80">
                      <w:pPr>
                        <w:pStyle w:val="Title"/>
                        <w:rPr>
                          <w:sz w:val="24"/>
                          <w:szCs w:val="24"/>
                          <w:lang w:val="es-AR"/>
                        </w:rPr>
                      </w:pPr>
                      <w:r>
                        <w:rPr>
                          <w:sz w:val="24"/>
                          <w:szCs w:val="24"/>
                          <w:lang w:val="es"/>
                        </w:rPr>
                        <w:t xml:space="preserve">    </w:t>
                      </w:r>
                      <w:r w:rsidR="00BF099D" w:rsidRPr="00F53BF2">
                        <w:rPr>
                          <w:sz w:val="24"/>
                          <w:szCs w:val="24"/>
                          <w:lang w:val="es"/>
                        </w:rPr>
                        <w:t xml:space="preserve">Herramientas para el </w:t>
                      </w:r>
                      <w:r w:rsidR="000627EE">
                        <w:rPr>
                          <w:sz w:val="24"/>
                          <w:szCs w:val="24"/>
                          <w:lang w:val="es"/>
                        </w:rPr>
                        <w:t>P</w:t>
                      </w:r>
                      <w:r w:rsidR="00BF099D" w:rsidRPr="00F53BF2">
                        <w:rPr>
                          <w:sz w:val="24"/>
                          <w:szCs w:val="24"/>
                          <w:lang w:val="es"/>
                        </w:rPr>
                        <w:t xml:space="preserve">ersonal: Presencia de </w:t>
                      </w:r>
                      <w:r w:rsidR="000627EE">
                        <w:rPr>
                          <w:sz w:val="24"/>
                          <w:szCs w:val="24"/>
                          <w:lang w:val="es"/>
                        </w:rPr>
                        <w:t>P</w:t>
                      </w:r>
                      <w:r w:rsidR="00BF099D" w:rsidRPr="00F53BF2">
                        <w:rPr>
                          <w:sz w:val="24"/>
                          <w:szCs w:val="24"/>
                          <w:lang w:val="es"/>
                        </w:rPr>
                        <w:t xml:space="preserve">erros que son </w:t>
                      </w:r>
                      <w:r w:rsidR="000627EE">
                        <w:rPr>
                          <w:sz w:val="24"/>
                          <w:szCs w:val="24"/>
                          <w:lang w:val="es"/>
                        </w:rPr>
                        <w:t>M</w:t>
                      </w:r>
                      <w:r w:rsidR="00BF099D" w:rsidRPr="00F53BF2">
                        <w:rPr>
                          <w:sz w:val="24"/>
                          <w:szCs w:val="24"/>
                          <w:lang w:val="es"/>
                        </w:rPr>
                        <w:t xml:space="preserve">ascotas en las </w:t>
                      </w:r>
                      <w:r w:rsidR="000627EE">
                        <w:rPr>
                          <w:sz w:val="24"/>
                          <w:szCs w:val="24"/>
                          <w:lang w:val="es"/>
                        </w:rPr>
                        <w:t>I</w:t>
                      </w:r>
                      <w:r w:rsidR="00BF099D" w:rsidRPr="00F53BF2">
                        <w:rPr>
                          <w:sz w:val="24"/>
                          <w:szCs w:val="24"/>
                          <w:lang w:val="es"/>
                        </w:rPr>
                        <w:t>nstalaciones</w:t>
                      </w:r>
                    </w:p>
                    <w:p w14:paraId="1936EE1C" w14:textId="77777777" w:rsidR="00BF099D" w:rsidRPr="00CD3339" w:rsidRDefault="00BF099D" w:rsidP="00BF099D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  <w:lang w:val="es-AR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1D934E77" w14:textId="488115D3" w:rsidR="00101AD6" w:rsidRPr="002A680E" w:rsidRDefault="00101AD6" w:rsidP="00101AD6">
      <w:pPr>
        <w:ind w:left="-1089"/>
        <w:rPr>
          <w:sz w:val="2"/>
          <w:szCs w:val="2"/>
          <w:lang w:val="es-AR"/>
        </w:rPr>
      </w:pPr>
      <w:r w:rsidRPr="002A680E">
        <w:rPr>
          <w:rFonts w:ascii="Arial" w:hAnsi="Arial" w:cs="Arial"/>
          <w:sz w:val="16"/>
          <w:szCs w:val="16"/>
          <w:lang w:val="es"/>
        </w:rPr>
        <w:t>Para solicitar este documento en algún otro formato, llame al 1-800-5</w:t>
      </w:r>
      <w:r w:rsidR="0074048D">
        <w:rPr>
          <w:rFonts w:ascii="Arial" w:hAnsi="Arial" w:cs="Arial"/>
          <w:sz w:val="16"/>
          <w:szCs w:val="16"/>
          <w:lang w:val="es"/>
        </w:rPr>
        <w:t>2</w:t>
      </w:r>
      <w:r w:rsidRPr="002A680E">
        <w:rPr>
          <w:rFonts w:ascii="Arial" w:hAnsi="Arial" w:cs="Arial"/>
          <w:sz w:val="16"/>
          <w:szCs w:val="16"/>
          <w:lang w:val="es"/>
        </w:rPr>
        <w:t>5-0127. Las personas con sordera o problemas de audición deben llamar al 711 (servicio de relé de Washington) o enviar un correo electrónico a civil.rights@doh.wa.gov.</w:t>
      </w:r>
    </w:p>
    <w:sectPr w:rsidR="00101AD6" w:rsidRPr="002A680E" w:rsidSect="00662EF0">
      <w:footerReference w:type="default" r:id="rId16"/>
      <w:footerReference w:type="first" r:id="rId17"/>
      <w:pgSz w:w="12240" w:h="15840"/>
      <w:pgMar w:top="1008" w:right="1440" w:bottom="720" w:left="1440" w:header="432" w:footer="432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068379" w14:textId="77777777" w:rsidR="00A3646F" w:rsidRDefault="00A3646F">
      <w:r>
        <w:separator/>
      </w:r>
    </w:p>
  </w:endnote>
  <w:endnote w:type="continuationSeparator" w:id="0">
    <w:p w14:paraId="26B0C2BC" w14:textId="77777777" w:rsidR="00A3646F" w:rsidRDefault="00A3646F">
      <w:r>
        <w:continuationSeparator/>
      </w:r>
    </w:p>
  </w:endnote>
  <w:endnote w:type="continuationNotice" w:id="1">
    <w:p w14:paraId="2A5EB8BD" w14:textId="77777777" w:rsidR="00A3646F" w:rsidRDefault="00A3646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F8CCF" w14:textId="44A82CBE" w:rsidR="00271558" w:rsidRPr="002A680E" w:rsidRDefault="005C6339" w:rsidP="006F7F02">
    <w:pPr>
      <w:pStyle w:val="Footer"/>
      <w:tabs>
        <w:tab w:val="clear" w:pos="4320"/>
        <w:tab w:val="clear" w:pos="8640"/>
        <w:tab w:val="right" w:pos="10440"/>
      </w:tabs>
      <w:ind w:left="-1080" w:right="-1080"/>
      <w:rPr>
        <w:rFonts w:ascii="Arial" w:hAnsi="Arial" w:cs="Arial"/>
        <w:sz w:val="18"/>
        <w:szCs w:val="16"/>
        <w:lang w:val="es-AR"/>
      </w:rPr>
    </w:pPr>
    <w:r>
      <w:rPr>
        <w:rFonts w:ascii="Arial" w:hAnsi="Arial" w:cs="Arial"/>
        <w:sz w:val="18"/>
        <w:szCs w:val="16"/>
        <w:lang w:val="es"/>
      </w:rPr>
      <w:t>Herramientas del control gerencial activo: Presencia de perros que son mascotas en las instalaciones</w:t>
    </w:r>
    <w:r>
      <w:rPr>
        <w:rFonts w:ascii="Arial" w:hAnsi="Arial" w:cs="Arial"/>
        <w:sz w:val="18"/>
        <w:szCs w:val="16"/>
        <w:lang w:val="es"/>
      </w:rPr>
      <w:tab/>
      <w:t xml:space="preserve">Página </w:t>
    </w:r>
    <w:r>
      <w:rPr>
        <w:rStyle w:val="PageNumber"/>
        <w:rFonts w:ascii="Arial" w:hAnsi="Arial" w:cs="Arial"/>
        <w:sz w:val="18"/>
        <w:szCs w:val="16"/>
        <w:lang w:val="es"/>
      </w:rPr>
      <w:fldChar w:fldCharType="begin"/>
    </w:r>
    <w:r>
      <w:rPr>
        <w:rStyle w:val="PageNumber"/>
        <w:rFonts w:ascii="Arial" w:hAnsi="Arial" w:cs="Arial"/>
        <w:sz w:val="18"/>
        <w:szCs w:val="16"/>
        <w:lang w:val="es"/>
      </w:rPr>
      <w:instrText xml:space="preserve"> PAGE </w:instrText>
    </w:r>
    <w:r>
      <w:rPr>
        <w:rStyle w:val="PageNumber"/>
        <w:rFonts w:ascii="Arial" w:hAnsi="Arial" w:cs="Arial"/>
        <w:sz w:val="18"/>
        <w:szCs w:val="16"/>
        <w:lang w:val="es"/>
      </w:rPr>
      <w:fldChar w:fldCharType="separate"/>
    </w:r>
    <w:r>
      <w:rPr>
        <w:rStyle w:val="PageNumber"/>
        <w:rFonts w:ascii="Arial" w:hAnsi="Arial" w:cs="Arial"/>
        <w:noProof/>
        <w:sz w:val="18"/>
        <w:szCs w:val="16"/>
        <w:lang w:val="es"/>
      </w:rPr>
      <w:t>2</w:t>
    </w:r>
    <w:r>
      <w:rPr>
        <w:rStyle w:val="PageNumber"/>
        <w:rFonts w:ascii="Arial" w:hAnsi="Arial" w:cs="Arial"/>
        <w:sz w:val="18"/>
        <w:szCs w:val="16"/>
        <w:lang w:val="es"/>
      </w:rPr>
      <w:fldChar w:fldCharType="end"/>
    </w:r>
    <w:r>
      <w:rPr>
        <w:rStyle w:val="PageNumber"/>
        <w:rFonts w:ascii="Arial" w:hAnsi="Arial" w:cs="Arial"/>
        <w:sz w:val="18"/>
        <w:szCs w:val="16"/>
        <w:lang w:val="es"/>
      </w:rPr>
      <w:t xml:space="preserve"> de </w:t>
    </w:r>
    <w:r>
      <w:rPr>
        <w:rStyle w:val="PageNumber"/>
        <w:rFonts w:ascii="Arial" w:hAnsi="Arial" w:cs="Arial"/>
        <w:sz w:val="18"/>
        <w:szCs w:val="16"/>
        <w:lang w:val="es"/>
      </w:rPr>
      <w:fldChar w:fldCharType="begin"/>
    </w:r>
    <w:r>
      <w:rPr>
        <w:rStyle w:val="PageNumber"/>
        <w:rFonts w:ascii="Arial" w:hAnsi="Arial" w:cs="Arial"/>
        <w:sz w:val="18"/>
        <w:szCs w:val="16"/>
        <w:lang w:val="es"/>
      </w:rPr>
      <w:instrText xml:space="preserve"> NUMPAGES </w:instrText>
    </w:r>
    <w:r>
      <w:rPr>
        <w:rStyle w:val="PageNumber"/>
        <w:rFonts w:ascii="Arial" w:hAnsi="Arial" w:cs="Arial"/>
        <w:sz w:val="18"/>
        <w:szCs w:val="16"/>
        <w:lang w:val="es"/>
      </w:rPr>
      <w:fldChar w:fldCharType="separate"/>
    </w:r>
    <w:r>
      <w:rPr>
        <w:rStyle w:val="PageNumber"/>
        <w:rFonts w:ascii="Arial" w:hAnsi="Arial" w:cs="Arial"/>
        <w:noProof/>
        <w:sz w:val="18"/>
        <w:szCs w:val="16"/>
        <w:lang w:val="es"/>
      </w:rPr>
      <w:t>2</w:t>
    </w:r>
    <w:r>
      <w:rPr>
        <w:rStyle w:val="PageNumber"/>
        <w:rFonts w:ascii="Arial" w:hAnsi="Arial" w:cs="Arial"/>
        <w:sz w:val="18"/>
        <w:szCs w:val="16"/>
        <w:lang w:val="es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7F3012" w14:textId="70E71BE8" w:rsidR="00271558" w:rsidRPr="002A680E" w:rsidRDefault="00662EF0" w:rsidP="006F7F02">
    <w:pPr>
      <w:pStyle w:val="Footer"/>
      <w:tabs>
        <w:tab w:val="clear" w:pos="4320"/>
        <w:tab w:val="clear" w:pos="8640"/>
        <w:tab w:val="right" w:pos="10440"/>
      </w:tabs>
      <w:ind w:left="-1071" w:right="-1080"/>
      <w:rPr>
        <w:rFonts w:ascii="Arial" w:hAnsi="Arial" w:cs="Arial"/>
        <w:sz w:val="18"/>
        <w:szCs w:val="16"/>
        <w:lang w:val="es-AR"/>
      </w:rPr>
    </w:pPr>
    <w:r>
      <w:rPr>
        <w:rFonts w:ascii="Arial" w:hAnsi="Arial"/>
        <w:noProof/>
        <w:sz w:val="24"/>
        <w:szCs w:val="24"/>
        <w:lang w:val="e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D752D9B" wp14:editId="11186322">
              <wp:simplePos x="0" y="0"/>
              <wp:positionH relativeFrom="rightMargin">
                <wp:posOffset>-6724650</wp:posOffset>
              </wp:positionH>
              <wp:positionV relativeFrom="paragraph">
                <wp:posOffset>81915</wp:posOffset>
              </wp:positionV>
              <wp:extent cx="1924050" cy="265430"/>
              <wp:effectExtent l="0" t="0" r="0" b="127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24050" cy="2654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36383DA" w14:textId="5947205D" w:rsidR="00662EF0" w:rsidRDefault="00662EF0" w:rsidP="00662EF0">
                          <w:pPr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Arial Narrow" w:hAnsi="Arial Narrow"/>
                              <w:sz w:val="18"/>
                              <w:szCs w:val="18"/>
                              <w:lang w:val="es"/>
                            </w:rPr>
                            <w:t>DOH 333-287 March 2022 Spanish</w:t>
                          </w:r>
                        </w:p>
                      </w:txbxContent>
                    </wps:txbx>
                    <wps:bodyPr rot="0" spcFirstLastPara="0" vertOverflow="clip" horzOverflow="clip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6D752D9B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style="position:absolute;left:0;text-align:left;margin-left:-529.5pt;margin-top:6.45pt;width:151.5pt;height:20.9pt;z-index:251658240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" filled="f" stroked="f" strokeweight=".5pt">
              <v:textbox>
                <w:txbxContent>
                  <w:p w14:paraId="436383DA" w14:textId="5947205D" w:rsidR="00662EF0" w:rsidRDefault="00662EF0" w:rsidP="00662EF0">
                    <w:pPr>
                      <w:rPr>
                        <w:rFonts w:ascii="Arial Narrow" w:hAnsi="Arial Narrow"/>
                        <w:sz w:val="18"/>
                        <w:szCs w:val="18"/>
                      </w:rPr>
                    </w:pPr>
                    <w:r>
                      <w:rPr>
                        <w:rFonts w:ascii="Arial Narrow" w:hAnsi="Arial Narrow"/>
                        <w:sz w:val="18"/>
                        <w:szCs w:val="18"/>
                        <w:lang w:val="es"/>
                      </w:rPr>
                      <w:t>DOH 333-287 March 2022 Spanish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rFonts w:ascii="Arial" w:hAnsi="Arial"/>
        <w:sz w:val="18"/>
        <w:szCs w:val="16"/>
        <w:lang w:val="es"/>
      </w:rPr>
      <w:t>Herramientas del control gerencial activo: Presencia de perros que son mascotas en las instalaciones</w:t>
    </w:r>
    <w:r>
      <w:rPr>
        <w:rFonts w:ascii="Arial" w:hAnsi="Arial"/>
        <w:sz w:val="18"/>
        <w:szCs w:val="16"/>
        <w:lang w:val="es"/>
      </w:rPr>
      <w:tab/>
      <w:t xml:space="preserve">Página </w:t>
    </w:r>
    <w:r>
      <w:rPr>
        <w:rStyle w:val="PageNumber"/>
        <w:rFonts w:ascii="Arial" w:hAnsi="Arial" w:cs="Arial"/>
        <w:sz w:val="18"/>
        <w:szCs w:val="16"/>
        <w:lang w:val="es"/>
      </w:rPr>
      <w:fldChar w:fldCharType="begin"/>
    </w:r>
    <w:r>
      <w:rPr>
        <w:rStyle w:val="PageNumber"/>
        <w:rFonts w:ascii="Arial" w:hAnsi="Arial" w:cs="Arial"/>
        <w:sz w:val="18"/>
        <w:szCs w:val="16"/>
        <w:lang w:val="es"/>
      </w:rPr>
      <w:instrText xml:space="preserve"> PAGE </w:instrText>
    </w:r>
    <w:r>
      <w:rPr>
        <w:rStyle w:val="PageNumber"/>
        <w:rFonts w:ascii="Arial" w:hAnsi="Arial" w:cs="Arial"/>
        <w:sz w:val="18"/>
        <w:szCs w:val="16"/>
        <w:lang w:val="es"/>
      </w:rPr>
      <w:fldChar w:fldCharType="separate"/>
    </w:r>
    <w:r>
      <w:rPr>
        <w:rStyle w:val="PageNumber"/>
        <w:rFonts w:ascii="Arial" w:hAnsi="Arial" w:cs="Arial"/>
        <w:noProof/>
        <w:sz w:val="18"/>
        <w:szCs w:val="16"/>
        <w:lang w:val="es"/>
      </w:rPr>
      <w:t>1</w:t>
    </w:r>
    <w:r>
      <w:rPr>
        <w:rStyle w:val="PageNumber"/>
        <w:rFonts w:ascii="Arial" w:hAnsi="Arial" w:cs="Arial"/>
        <w:sz w:val="18"/>
        <w:szCs w:val="16"/>
        <w:lang w:val="es"/>
      </w:rPr>
      <w:fldChar w:fldCharType="end"/>
    </w:r>
    <w:r>
      <w:rPr>
        <w:rStyle w:val="PageNumber"/>
        <w:rFonts w:ascii="Arial" w:hAnsi="Arial" w:cs="Arial"/>
        <w:sz w:val="18"/>
        <w:szCs w:val="16"/>
        <w:lang w:val="es"/>
      </w:rPr>
      <w:t xml:space="preserve"> de </w:t>
    </w:r>
    <w:r>
      <w:rPr>
        <w:rStyle w:val="PageNumber"/>
        <w:rFonts w:ascii="Arial" w:hAnsi="Arial" w:cs="Arial"/>
        <w:sz w:val="18"/>
        <w:szCs w:val="16"/>
        <w:lang w:val="es"/>
      </w:rPr>
      <w:fldChar w:fldCharType="begin"/>
    </w:r>
    <w:r>
      <w:rPr>
        <w:rStyle w:val="PageNumber"/>
        <w:rFonts w:ascii="Arial" w:hAnsi="Arial" w:cs="Arial"/>
        <w:sz w:val="18"/>
        <w:szCs w:val="16"/>
        <w:lang w:val="es"/>
      </w:rPr>
      <w:instrText xml:space="preserve"> NUMPAGES </w:instrText>
    </w:r>
    <w:r>
      <w:rPr>
        <w:rStyle w:val="PageNumber"/>
        <w:rFonts w:ascii="Arial" w:hAnsi="Arial" w:cs="Arial"/>
        <w:sz w:val="18"/>
        <w:szCs w:val="16"/>
        <w:lang w:val="es"/>
      </w:rPr>
      <w:fldChar w:fldCharType="separate"/>
    </w:r>
    <w:r>
      <w:rPr>
        <w:rStyle w:val="PageNumber"/>
        <w:rFonts w:ascii="Arial" w:hAnsi="Arial" w:cs="Arial"/>
        <w:noProof/>
        <w:sz w:val="18"/>
        <w:szCs w:val="16"/>
        <w:lang w:val="es"/>
      </w:rPr>
      <w:t>2</w:t>
    </w:r>
    <w:r>
      <w:rPr>
        <w:rStyle w:val="PageNumber"/>
        <w:rFonts w:ascii="Arial" w:hAnsi="Arial" w:cs="Arial"/>
        <w:sz w:val="18"/>
        <w:szCs w:val="16"/>
        <w:lang w:val="e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161560" w14:textId="77777777" w:rsidR="00A3646F" w:rsidRDefault="00A3646F">
      <w:r>
        <w:separator/>
      </w:r>
    </w:p>
  </w:footnote>
  <w:footnote w:type="continuationSeparator" w:id="0">
    <w:p w14:paraId="48AC660B" w14:textId="77777777" w:rsidR="00A3646F" w:rsidRDefault="00A3646F">
      <w:r>
        <w:continuationSeparator/>
      </w:r>
    </w:p>
  </w:footnote>
  <w:footnote w:type="continuationNotice" w:id="1">
    <w:p w14:paraId="09C3BC16" w14:textId="77777777" w:rsidR="00A3646F" w:rsidRDefault="00A3646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370"/>
    <w:multiLevelType w:val="hybridMultilevel"/>
    <w:tmpl w:val="08B42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61349"/>
    <w:multiLevelType w:val="hybridMultilevel"/>
    <w:tmpl w:val="3A5400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D6367"/>
    <w:multiLevelType w:val="hybridMultilevel"/>
    <w:tmpl w:val="03A8A7F2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70B4C"/>
    <w:multiLevelType w:val="hybridMultilevel"/>
    <w:tmpl w:val="476C4A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EF4CEA"/>
    <w:multiLevelType w:val="hybridMultilevel"/>
    <w:tmpl w:val="CF44E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A1D64"/>
    <w:multiLevelType w:val="hybridMultilevel"/>
    <w:tmpl w:val="573608C4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B5B0C"/>
    <w:multiLevelType w:val="hybridMultilevel"/>
    <w:tmpl w:val="A00422CC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683057A6">
      <w:start w:val="1"/>
      <w:numFmt w:val="bullet"/>
      <w:lvlText w:val=""/>
      <w:lvlJc w:val="left"/>
      <w:pPr>
        <w:ind w:left="1440" w:hanging="360"/>
      </w:pPr>
      <w:rPr>
        <w:rFonts w:ascii="Webdings" w:hAnsi="Web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E97979"/>
    <w:multiLevelType w:val="hybridMultilevel"/>
    <w:tmpl w:val="4D2AA3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FF7F1E"/>
    <w:multiLevelType w:val="hybridMultilevel"/>
    <w:tmpl w:val="CC5EDB58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C72D2"/>
    <w:multiLevelType w:val="hybridMultilevel"/>
    <w:tmpl w:val="49E44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53862BE"/>
    <w:multiLevelType w:val="hybridMultilevel"/>
    <w:tmpl w:val="D6B45B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8F37D1F"/>
    <w:multiLevelType w:val="hybridMultilevel"/>
    <w:tmpl w:val="D75ED0CA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FE1518"/>
    <w:multiLevelType w:val="hybridMultilevel"/>
    <w:tmpl w:val="EF1CA3C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7B6A27"/>
    <w:multiLevelType w:val="hybridMultilevel"/>
    <w:tmpl w:val="61545F5E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8737AE"/>
    <w:multiLevelType w:val="hybridMultilevel"/>
    <w:tmpl w:val="A9A0D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63F1E23"/>
    <w:multiLevelType w:val="hybridMultilevel"/>
    <w:tmpl w:val="D27C6778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1A6D9A"/>
    <w:multiLevelType w:val="hybridMultilevel"/>
    <w:tmpl w:val="0834FB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D032E3"/>
    <w:multiLevelType w:val="hybridMultilevel"/>
    <w:tmpl w:val="DBE224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773CA5"/>
    <w:multiLevelType w:val="hybridMultilevel"/>
    <w:tmpl w:val="81C01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E377E8"/>
    <w:multiLevelType w:val="hybridMultilevel"/>
    <w:tmpl w:val="A04641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7A0E59"/>
    <w:multiLevelType w:val="hybridMultilevel"/>
    <w:tmpl w:val="17660F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4D21F6"/>
    <w:multiLevelType w:val="hybridMultilevel"/>
    <w:tmpl w:val="27CE4D32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4C5328"/>
    <w:multiLevelType w:val="hybridMultilevel"/>
    <w:tmpl w:val="F006D7D0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900CCE"/>
    <w:multiLevelType w:val="hybridMultilevel"/>
    <w:tmpl w:val="B4083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F47D6B"/>
    <w:multiLevelType w:val="hybridMultilevel"/>
    <w:tmpl w:val="A224CC76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FF2786"/>
    <w:multiLevelType w:val="hybridMultilevel"/>
    <w:tmpl w:val="167E20BA"/>
    <w:lvl w:ilvl="0" w:tplc="FCA624F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A624F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643656" w:tentative="1">
      <w:start w:val="1"/>
      <w:numFmt w:val="bullet"/>
      <w:lvlText w:val="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6434EE" w:tentative="1">
      <w:start w:val="1"/>
      <w:numFmt w:val="bullet"/>
      <w:lvlText w:val="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20F3CC" w:tentative="1">
      <w:start w:val="1"/>
      <w:numFmt w:val="bullet"/>
      <w:lvlText w:val="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6EDA94" w:tentative="1">
      <w:start w:val="1"/>
      <w:numFmt w:val="bullet"/>
      <w:lvlText w:val="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48AEEE" w:tentative="1">
      <w:start w:val="1"/>
      <w:numFmt w:val="bullet"/>
      <w:lvlText w:val="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3CE472" w:tentative="1">
      <w:start w:val="1"/>
      <w:numFmt w:val="bullet"/>
      <w:lvlText w:val="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8C543E" w:tentative="1">
      <w:start w:val="1"/>
      <w:numFmt w:val="bullet"/>
      <w:lvlText w:val="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034DFE"/>
    <w:multiLevelType w:val="hybridMultilevel"/>
    <w:tmpl w:val="BE58B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837993"/>
    <w:multiLevelType w:val="hybridMultilevel"/>
    <w:tmpl w:val="AD587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627B87"/>
    <w:multiLevelType w:val="hybridMultilevel"/>
    <w:tmpl w:val="6AA46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5A15AD"/>
    <w:multiLevelType w:val="multilevel"/>
    <w:tmpl w:val="A0464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245DDA"/>
    <w:multiLevelType w:val="hybridMultilevel"/>
    <w:tmpl w:val="6BDC7466"/>
    <w:lvl w:ilvl="0" w:tplc="9E06CF50">
      <w:start w:val="1"/>
      <w:numFmt w:val="bullet"/>
      <w:lvlText w:val="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1C5674"/>
    <w:multiLevelType w:val="hybridMultilevel"/>
    <w:tmpl w:val="DAF456C0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A872F2"/>
    <w:multiLevelType w:val="hybridMultilevel"/>
    <w:tmpl w:val="1D1C0D48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4F4941"/>
    <w:multiLevelType w:val="hybridMultilevel"/>
    <w:tmpl w:val="2B60714A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DE21236"/>
    <w:multiLevelType w:val="hybridMultilevel"/>
    <w:tmpl w:val="B656764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3C7C89"/>
    <w:multiLevelType w:val="hybridMultilevel"/>
    <w:tmpl w:val="D592E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9"/>
  </w:num>
  <w:num w:numId="3">
    <w:abstractNumId w:val="15"/>
  </w:num>
  <w:num w:numId="4">
    <w:abstractNumId w:val="5"/>
  </w:num>
  <w:num w:numId="5">
    <w:abstractNumId w:val="23"/>
  </w:num>
  <w:num w:numId="6">
    <w:abstractNumId w:val="6"/>
  </w:num>
  <w:num w:numId="7">
    <w:abstractNumId w:val="22"/>
  </w:num>
  <w:num w:numId="8">
    <w:abstractNumId w:val="33"/>
  </w:num>
  <w:num w:numId="9">
    <w:abstractNumId w:val="20"/>
  </w:num>
  <w:num w:numId="10">
    <w:abstractNumId w:val="3"/>
  </w:num>
  <w:num w:numId="11">
    <w:abstractNumId w:val="16"/>
  </w:num>
  <w:num w:numId="12">
    <w:abstractNumId w:val="7"/>
  </w:num>
  <w:num w:numId="13">
    <w:abstractNumId w:val="1"/>
  </w:num>
  <w:num w:numId="14">
    <w:abstractNumId w:val="18"/>
  </w:num>
  <w:num w:numId="15">
    <w:abstractNumId w:val="17"/>
  </w:num>
  <w:num w:numId="16">
    <w:abstractNumId w:val="14"/>
  </w:num>
  <w:num w:numId="17">
    <w:abstractNumId w:val="2"/>
  </w:num>
  <w:num w:numId="18">
    <w:abstractNumId w:val="34"/>
  </w:num>
  <w:num w:numId="19">
    <w:abstractNumId w:val="25"/>
  </w:num>
  <w:num w:numId="20">
    <w:abstractNumId w:val="21"/>
  </w:num>
  <w:num w:numId="21">
    <w:abstractNumId w:val="31"/>
  </w:num>
  <w:num w:numId="22">
    <w:abstractNumId w:val="12"/>
  </w:num>
  <w:num w:numId="23">
    <w:abstractNumId w:val="13"/>
  </w:num>
  <w:num w:numId="24">
    <w:abstractNumId w:val="32"/>
  </w:num>
  <w:num w:numId="25">
    <w:abstractNumId w:val="0"/>
  </w:num>
  <w:num w:numId="26">
    <w:abstractNumId w:val="26"/>
  </w:num>
  <w:num w:numId="27">
    <w:abstractNumId w:val="8"/>
  </w:num>
  <w:num w:numId="28">
    <w:abstractNumId w:val="24"/>
  </w:num>
  <w:num w:numId="29">
    <w:abstractNumId w:val="4"/>
  </w:num>
  <w:num w:numId="30">
    <w:abstractNumId w:val="10"/>
  </w:num>
  <w:num w:numId="31">
    <w:abstractNumId w:val="9"/>
  </w:num>
  <w:num w:numId="32">
    <w:abstractNumId w:val="27"/>
  </w:num>
  <w:num w:numId="33">
    <w:abstractNumId w:val="11"/>
  </w:num>
  <w:num w:numId="34">
    <w:abstractNumId w:val="28"/>
  </w:num>
  <w:num w:numId="35">
    <w:abstractNumId w:val="30"/>
  </w:num>
  <w:num w:numId="36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5"/>
  <w:drawingGridVerticalSpacing w:val="115"/>
  <w:displayVerticalDrawingGridEvery w:val="0"/>
  <w:doNotUseMarginsForDrawingGridOrigin/>
  <w:drawingGridHorizontalOrigin w:val="1699"/>
  <w:drawingGridVerticalOrigin w:val="1987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MTc0NTSxMDU2MLRU0lEKTi0uzszPAykwrAUACUhheSwAAAA="/>
  </w:docVars>
  <w:rsids>
    <w:rsidRoot w:val="00AC701E"/>
    <w:rsid w:val="0000303E"/>
    <w:rsid w:val="0000470E"/>
    <w:rsid w:val="00005440"/>
    <w:rsid w:val="00006E45"/>
    <w:rsid w:val="00010A8D"/>
    <w:rsid w:val="00012FBD"/>
    <w:rsid w:val="00022C32"/>
    <w:rsid w:val="000253CE"/>
    <w:rsid w:val="00037C03"/>
    <w:rsid w:val="00040940"/>
    <w:rsid w:val="00044476"/>
    <w:rsid w:val="00046A5E"/>
    <w:rsid w:val="00054C87"/>
    <w:rsid w:val="0005653F"/>
    <w:rsid w:val="000627EE"/>
    <w:rsid w:val="0006597E"/>
    <w:rsid w:val="00067ED3"/>
    <w:rsid w:val="000817C0"/>
    <w:rsid w:val="00091B64"/>
    <w:rsid w:val="0009366B"/>
    <w:rsid w:val="000A38B1"/>
    <w:rsid w:val="000A565F"/>
    <w:rsid w:val="000A5E3F"/>
    <w:rsid w:val="000C2077"/>
    <w:rsid w:val="000C22A6"/>
    <w:rsid w:val="000D2F9A"/>
    <w:rsid w:val="000D5155"/>
    <w:rsid w:val="000D5218"/>
    <w:rsid w:val="000D6A4A"/>
    <w:rsid w:val="000D6F62"/>
    <w:rsid w:val="000E7A29"/>
    <w:rsid w:val="000F25C5"/>
    <w:rsid w:val="00100AE4"/>
    <w:rsid w:val="00101AD6"/>
    <w:rsid w:val="001206A9"/>
    <w:rsid w:val="001216B8"/>
    <w:rsid w:val="001440F7"/>
    <w:rsid w:val="00144FE2"/>
    <w:rsid w:val="0016616C"/>
    <w:rsid w:val="00170FC8"/>
    <w:rsid w:val="001712A8"/>
    <w:rsid w:val="00173228"/>
    <w:rsid w:val="001863DE"/>
    <w:rsid w:val="00186D67"/>
    <w:rsid w:val="00187835"/>
    <w:rsid w:val="001941BE"/>
    <w:rsid w:val="001957B8"/>
    <w:rsid w:val="0019612C"/>
    <w:rsid w:val="001A2906"/>
    <w:rsid w:val="001B00A9"/>
    <w:rsid w:val="001B4502"/>
    <w:rsid w:val="001C0A42"/>
    <w:rsid w:val="001C0C4C"/>
    <w:rsid w:val="001C2FFD"/>
    <w:rsid w:val="001D030B"/>
    <w:rsid w:val="001D6334"/>
    <w:rsid w:val="001E56EA"/>
    <w:rsid w:val="001F2014"/>
    <w:rsid w:val="001F2C6E"/>
    <w:rsid w:val="001F2D47"/>
    <w:rsid w:val="001F2E48"/>
    <w:rsid w:val="001F3290"/>
    <w:rsid w:val="001F624F"/>
    <w:rsid w:val="002037D4"/>
    <w:rsid w:val="002041F9"/>
    <w:rsid w:val="00214F0B"/>
    <w:rsid w:val="00217D74"/>
    <w:rsid w:val="00242423"/>
    <w:rsid w:val="00253F75"/>
    <w:rsid w:val="0025645C"/>
    <w:rsid w:val="002604FD"/>
    <w:rsid w:val="00260B8D"/>
    <w:rsid w:val="00260FF3"/>
    <w:rsid w:val="0026515F"/>
    <w:rsid w:val="00271558"/>
    <w:rsid w:val="0028292E"/>
    <w:rsid w:val="00285753"/>
    <w:rsid w:val="002916D0"/>
    <w:rsid w:val="00291954"/>
    <w:rsid w:val="00294B03"/>
    <w:rsid w:val="002A1E8C"/>
    <w:rsid w:val="002A1FE7"/>
    <w:rsid w:val="002A35FE"/>
    <w:rsid w:val="002A3722"/>
    <w:rsid w:val="002A680E"/>
    <w:rsid w:val="002B0C5C"/>
    <w:rsid w:val="002B20BD"/>
    <w:rsid w:val="002B25CE"/>
    <w:rsid w:val="002B4927"/>
    <w:rsid w:val="002C4001"/>
    <w:rsid w:val="002D0EF5"/>
    <w:rsid w:val="002E107C"/>
    <w:rsid w:val="002E3721"/>
    <w:rsid w:val="002F134A"/>
    <w:rsid w:val="002F3818"/>
    <w:rsid w:val="002F468F"/>
    <w:rsid w:val="00300AF0"/>
    <w:rsid w:val="00301F69"/>
    <w:rsid w:val="00303675"/>
    <w:rsid w:val="0031383E"/>
    <w:rsid w:val="00321468"/>
    <w:rsid w:val="003224CD"/>
    <w:rsid w:val="00322861"/>
    <w:rsid w:val="00323788"/>
    <w:rsid w:val="003316D9"/>
    <w:rsid w:val="0033517E"/>
    <w:rsid w:val="00341942"/>
    <w:rsid w:val="00343ACF"/>
    <w:rsid w:val="00345778"/>
    <w:rsid w:val="0034619B"/>
    <w:rsid w:val="00347968"/>
    <w:rsid w:val="003652AD"/>
    <w:rsid w:val="00367294"/>
    <w:rsid w:val="0038154C"/>
    <w:rsid w:val="00381C40"/>
    <w:rsid w:val="003823FC"/>
    <w:rsid w:val="00387C3F"/>
    <w:rsid w:val="0039273E"/>
    <w:rsid w:val="003A4072"/>
    <w:rsid w:val="003A48DC"/>
    <w:rsid w:val="003A673D"/>
    <w:rsid w:val="003B387E"/>
    <w:rsid w:val="003C26FB"/>
    <w:rsid w:val="003C718A"/>
    <w:rsid w:val="003D1294"/>
    <w:rsid w:val="003D2485"/>
    <w:rsid w:val="003E15F8"/>
    <w:rsid w:val="003E2917"/>
    <w:rsid w:val="003E4911"/>
    <w:rsid w:val="003E65B5"/>
    <w:rsid w:val="003E6954"/>
    <w:rsid w:val="003E711C"/>
    <w:rsid w:val="003F12DE"/>
    <w:rsid w:val="003F2C03"/>
    <w:rsid w:val="003F49C1"/>
    <w:rsid w:val="004041B1"/>
    <w:rsid w:val="004053C5"/>
    <w:rsid w:val="00406E45"/>
    <w:rsid w:val="0041169D"/>
    <w:rsid w:val="00417B2A"/>
    <w:rsid w:val="00420679"/>
    <w:rsid w:val="004256E5"/>
    <w:rsid w:val="00427065"/>
    <w:rsid w:val="004274F4"/>
    <w:rsid w:val="00432361"/>
    <w:rsid w:val="00434DC5"/>
    <w:rsid w:val="00436C4B"/>
    <w:rsid w:val="00442443"/>
    <w:rsid w:val="00446717"/>
    <w:rsid w:val="0045670D"/>
    <w:rsid w:val="00475816"/>
    <w:rsid w:val="004764FD"/>
    <w:rsid w:val="00482499"/>
    <w:rsid w:val="00485000"/>
    <w:rsid w:val="00485128"/>
    <w:rsid w:val="00485D4B"/>
    <w:rsid w:val="00485DE6"/>
    <w:rsid w:val="00487605"/>
    <w:rsid w:val="004945C8"/>
    <w:rsid w:val="004976EA"/>
    <w:rsid w:val="004A49F2"/>
    <w:rsid w:val="004A58B3"/>
    <w:rsid w:val="004B0919"/>
    <w:rsid w:val="004B3325"/>
    <w:rsid w:val="004B763F"/>
    <w:rsid w:val="004C38B2"/>
    <w:rsid w:val="004C5412"/>
    <w:rsid w:val="004E0147"/>
    <w:rsid w:val="004E11D0"/>
    <w:rsid w:val="004F05F4"/>
    <w:rsid w:val="004F1D2F"/>
    <w:rsid w:val="005065F3"/>
    <w:rsid w:val="005145AA"/>
    <w:rsid w:val="00521348"/>
    <w:rsid w:val="005227FF"/>
    <w:rsid w:val="00522AB3"/>
    <w:rsid w:val="00530D72"/>
    <w:rsid w:val="00531A27"/>
    <w:rsid w:val="0054298C"/>
    <w:rsid w:val="00542ECC"/>
    <w:rsid w:val="00545943"/>
    <w:rsid w:val="0055213A"/>
    <w:rsid w:val="00553A9B"/>
    <w:rsid w:val="005551BF"/>
    <w:rsid w:val="00560582"/>
    <w:rsid w:val="00562704"/>
    <w:rsid w:val="00566B58"/>
    <w:rsid w:val="0056746E"/>
    <w:rsid w:val="005714B5"/>
    <w:rsid w:val="00572E4F"/>
    <w:rsid w:val="00582B45"/>
    <w:rsid w:val="005848CA"/>
    <w:rsid w:val="00595AAB"/>
    <w:rsid w:val="00597E4E"/>
    <w:rsid w:val="00597E95"/>
    <w:rsid w:val="005B4189"/>
    <w:rsid w:val="005B4E68"/>
    <w:rsid w:val="005B7A4D"/>
    <w:rsid w:val="005C228A"/>
    <w:rsid w:val="005C6339"/>
    <w:rsid w:val="005C71F1"/>
    <w:rsid w:val="005C7A98"/>
    <w:rsid w:val="005D2F50"/>
    <w:rsid w:val="005D3C5C"/>
    <w:rsid w:val="005D52E8"/>
    <w:rsid w:val="005E4121"/>
    <w:rsid w:val="005E504D"/>
    <w:rsid w:val="005E72C7"/>
    <w:rsid w:val="005F34CA"/>
    <w:rsid w:val="005F42B8"/>
    <w:rsid w:val="005F4713"/>
    <w:rsid w:val="005F6AFE"/>
    <w:rsid w:val="0060280E"/>
    <w:rsid w:val="00606275"/>
    <w:rsid w:val="006075AD"/>
    <w:rsid w:val="00611A6A"/>
    <w:rsid w:val="00614FDF"/>
    <w:rsid w:val="00621517"/>
    <w:rsid w:val="006246C1"/>
    <w:rsid w:val="006405ED"/>
    <w:rsid w:val="00643A98"/>
    <w:rsid w:val="00645614"/>
    <w:rsid w:val="00646C80"/>
    <w:rsid w:val="00650094"/>
    <w:rsid w:val="00652622"/>
    <w:rsid w:val="00655EEC"/>
    <w:rsid w:val="00662EF0"/>
    <w:rsid w:val="0066736D"/>
    <w:rsid w:val="0068338B"/>
    <w:rsid w:val="00684339"/>
    <w:rsid w:val="00684DEF"/>
    <w:rsid w:val="006A4C29"/>
    <w:rsid w:val="006B1BF0"/>
    <w:rsid w:val="006B2ED3"/>
    <w:rsid w:val="006C0E84"/>
    <w:rsid w:val="006C0ED6"/>
    <w:rsid w:val="006C1219"/>
    <w:rsid w:val="006D03A7"/>
    <w:rsid w:val="006D11CC"/>
    <w:rsid w:val="006F4A5C"/>
    <w:rsid w:val="006F7F02"/>
    <w:rsid w:val="0070042D"/>
    <w:rsid w:val="00703242"/>
    <w:rsid w:val="00710C3E"/>
    <w:rsid w:val="007124D0"/>
    <w:rsid w:val="00715ECA"/>
    <w:rsid w:val="00716F07"/>
    <w:rsid w:val="00733C09"/>
    <w:rsid w:val="007360AA"/>
    <w:rsid w:val="0074048D"/>
    <w:rsid w:val="007422FE"/>
    <w:rsid w:val="007431AC"/>
    <w:rsid w:val="007460A9"/>
    <w:rsid w:val="00751D84"/>
    <w:rsid w:val="00761396"/>
    <w:rsid w:val="007659D9"/>
    <w:rsid w:val="00765D9F"/>
    <w:rsid w:val="00767867"/>
    <w:rsid w:val="007728B8"/>
    <w:rsid w:val="00773BA7"/>
    <w:rsid w:val="00787DE4"/>
    <w:rsid w:val="007904B2"/>
    <w:rsid w:val="007954F7"/>
    <w:rsid w:val="007B408F"/>
    <w:rsid w:val="007B77DD"/>
    <w:rsid w:val="007C439A"/>
    <w:rsid w:val="007C5284"/>
    <w:rsid w:val="007D4471"/>
    <w:rsid w:val="007E1012"/>
    <w:rsid w:val="007F6137"/>
    <w:rsid w:val="007F736B"/>
    <w:rsid w:val="00804876"/>
    <w:rsid w:val="00805656"/>
    <w:rsid w:val="00805BAA"/>
    <w:rsid w:val="00806E58"/>
    <w:rsid w:val="008126BE"/>
    <w:rsid w:val="0081578D"/>
    <w:rsid w:val="0081708E"/>
    <w:rsid w:val="00821E75"/>
    <w:rsid w:val="008322C9"/>
    <w:rsid w:val="00834028"/>
    <w:rsid w:val="00834865"/>
    <w:rsid w:val="00840CDC"/>
    <w:rsid w:val="0084180D"/>
    <w:rsid w:val="008428D3"/>
    <w:rsid w:val="0084784C"/>
    <w:rsid w:val="008500CE"/>
    <w:rsid w:val="008577ED"/>
    <w:rsid w:val="00857DA6"/>
    <w:rsid w:val="00861CF4"/>
    <w:rsid w:val="00861E16"/>
    <w:rsid w:val="00887C17"/>
    <w:rsid w:val="008B5892"/>
    <w:rsid w:val="008C1200"/>
    <w:rsid w:val="008D3CA9"/>
    <w:rsid w:val="008E2D1C"/>
    <w:rsid w:val="008F7A1F"/>
    <w:rsid w:val="009019CA"/>
    <w:rsid w:val="00901CA5"/>
    <w:rsid w:val="009045E9"/>
    <w:rsid w:val="00911967"/>
    <w:rsid w:val="0091475E"/>
    <w:rsid w:val="009219EE"/>
    <w:rsid w:val="00924A00"/>
    <w:rsid w:val="00933BDA"/>
    <w:rsid w:val="00934D53"/>
    <w:rsid w:val="00947A20"/>
    <w:rsid w:val="00950E3A"/>
    <w:rsid w:val="00954B0F"/>
    <w:rsid w:val="00957AE1"/>
    <w:rsid w:val="00970AD3"/>
    <w:rsid w:val="0097582D"/>
    <w:rsid w:val="00977FC5"/>
    <w:rsid w:val="00980EF9"/>
    <w:rsid w:val="009852F8"/>
    <w:rsid w:val="0098688D"/>
    <w:rsid w:val="009902E6"/>
    <w:rsid w:val="0099195A"/>
    <w:rsid w:val="00995895"/>
    <w:rsid w:val="00997490"/>
    <w:rsid w:val="00997607"/>
    <w:rsid w:val="009A3676"/>
    <w:rsid w:val="009C3B9A"/>
    <w:rsid w:val="009D022D"/>
    <w:rsid w:val="009D0E1C"/>
    <w:rsid w:val="009D5280"/>
    <w:rsid w:val="009E4D72"/>
    <w:rsid w:val="009E51BE"/>
    <w:rsid w:val="009F2CEF"/>
    <w:rsid w:val="009F4261"/>
    <w:rsid w:val="009F4969"/>
    <w:rsid w:val="009F50C7"/>
    <w:rsid w:val="00A0572E"/>
    <w:rsid w:val="00A0724F"/>
    <w:rsid w:val="00A07E23"/>
    <w:rsid w:val="00A10FA5"/>
    <w:rsid w:val="00A11226"/>
    <w:rsid w:val="00A14A29"/>
    <w:rsid w:val="00A25C94"/>
    <w:rsid w:val="00A3036E"/>
    <w:rsid w:val="00A316BF"/>
    <w:rsid w:val="00A3646F"/>
    <w:rsid w:val="00A4226F"/>
    <w:rsid w:val="00A67918"/>
    <w:rsid w:val="00A81E6E"/>
    <w:rsid w:val="00A826FA"/>
    <w:rsid w:val="00A833A1"/>
    <w:rsid w:val="00A9094A"/>
    <w:rsid w:val="00A93814"/>
    <w:rsid w:val="00A94110"/>
    <w:rsid w:val="00A947C0"/>
    <w:rsid w:val="00AA1CBC"/>
    <w:rsid w:val="00AB3CA3"/>
    <w:rsid w:val="00AB5FB7"/>
    <w:rsid w:val="00AC40F5"/>
    <w:rsid w:val="00AC701E"/>
    <w:rsid w:val="00AE3436"/>
    <w:rsid w:val="00AE6494"/>
    <w:rsid w:val="00AE72B6"/>
    <w:rsid w:val="00AE7659"/>
    <w:rsid w:val="00AF10E4"/>
    <w:rsid w:val="00AF33F7"/>
    <w:rsid w:val="00AF587E"/>
    <w:rsid w:val="00AF733E"/>
    <w:rsid w:val="00B06E8F"/>
    <w:rsid w:val="00B07074"/>
    <w:rsid w:val="00B15552"/>
    <w:rsid w:val="00B17343"/>
    <w:rsid w:val="00B33CB7"/>
    <w:rsid w:val="00B37C80"/>
    <w:rsid w:val="00B43976"/>
    <w:rsid w:val="00B43A67"/>
    <w:rsid w:val="00B44842"/>
    <w:rsid w:val="00B4559C"/>
    <w:rsid w:val="00B45EC1"/>
    <w:rsid w:val="00B631A4"/>
    <w:rsid w:val="00B64287"/>
    <w:rsid w:val="00B750B6"/>
    <w:rsid w:val="00B968A7"/>
    <w:rsid w:val="00BA3BE8"/>
    <w:rsid w:val="00BB0E2D"/>
    <w:rsid w:val="00BC3C6B"/>
    <w:rsid w:val="00BD095E"/>
    <w:rsid w:val="00BD0AAB"/>
    <w:rsid w:val="00BF099D"/>
    <w:rsid w:val="00BF1214"/>
    <w:rsid w:val="00C079F8"/>
    <w:rsid w:val="00C2219B"/>
    <w:rsid w:val="00C2368F"/>
    <w:rsid w:val="00C27474"/>
    <w:rsid w:val="00C37694"/>
    <w:rsid w:val="00C42858"/>
    <w:rsid w:val="00C4426C"/>
    <w:rsid w:val="00C461B3"/>
    <w:rsid w:val="00C51539"/>
    <w:rsid w:val="00C55FE8"/>
    <w:rsid w:val="00C70F99"/>
    <w:rsid w:val="00C7360A"/>
    <w:rsid w:val="00C75B01"/>
    <w:rsid w:val="00C75E8F"/>
    <w:rsid w:val="00C7619E"/>
    <w:rsid w:val="00C82372"/>
    <w:rsid w:val="00C855CB"/>
    <w:rsid w:val="00C935F2"/>
    <w:rsid w:val="00CB1130"/>
    <w:rsid w:val="00CB2B67"/>
    <w:rsid w:val="00CB5864"/>
    <w:rsid w:val="00CC10C1"/>
    <w:rsid w:val="00CC220F"/>
    <w:rsid w:val="00CC3F8D"/>
    <w:rsid w:val="00CC7E22"/>
    <w:rsid w:val="00CD2653"/>
    <w:rsid w:val="00CD2D3C"/>
    <w:rsid w:val="00CD3339"/>
    <w:rsid w:val="00CD75CB"/>
    <w:rsid w:val="00CE1F86"/>
    <w:rsid w:val="00CE5CA4"/>
    <w:rsid w:val="00CE6CC5"/>
    <w:rsid w:val="00CE77AE"/>
    <w:rsid w:val="00D014C1"/>
    <w:rsid w:val="00D01725"/>
    <w:rsid w:val="00D15E57"/>
    <w:rsid w:val="00D179AD"/>
    <w:rsid w:val="00D31B8A"/>
    <w:rsid w:val="00D35B4A"/>
    <w:rsid w:val="00D42A24"/>
    <w:rsid w:val="00D45167"/>
    <w:rsid w:val="00D52386"/>
    <w:rsid w:val="00D54E62"/>
    <w:rsid w:val="00D74E85"/>
    <w:rsid w:val="00D750D8"/>
    <w:rsid w:val="00D755E1"/>
    <w:rsid w:val="00D80023"/>
    <w:rsid w:val="00D8520B"/>
    <w:rsid w:val="00D93724"/>
    <w:rsid w:val="00D9396C"/>
    <w:rsid w:val="00D93CFC"/>
    <w:rsid w:val="00D97BC2"/>
    <w:rsid w:val="00DB201A"/>
    <w:rsid w:val="00DB4F04"/>
    <w:rsid w:val="00DB7722"/>
    <w:rsid w:val="00DC11AE"/>
    <w:rsid w:val="00DC281B"/>
    <w:rsid w:val="00DC31D3"/>
    <w:rsid w:val="00DC457F"/>
    <w:rsid w:val="00DD0719"/>
    <w:rsid w:val="00DD283B"/>
    <w:rsid w:val="00DD5393"/>
    <w:rsid w:val="00DD578F"/>
    <w:rsid w:val="00DE7C1A"/>
    <w:rsid w:val="00DF2544"/>
    <w:rsid w:val="00DF2856"/>
    <w:rsid w:val="00DF30A2"/>
    <w:rsid w:val="00E0132E"/>
    <w:rsid w:val="00E0486A"/>
    <w:rsid w:val="00E107E3"/>
    <w:rsid w:val="00E1319A"/>
    <w:rsid w:val="00E226D0"/>
    <w:rsid w:val="00E2689B"/>
    <w:rsid w:val="00E32379"/>
    <w:rsid w:val="00E37FA1"/>
    <w:rsid w:val="00E45BFD"/>
    <w:rsid w:val="00E571A3"/>
    <w:rsid w:val="00E62121"/>
    <w:rsid w:val="00E6427F"/>
    <w:rsid w:val="00E71BD6"/>
    <w:rsid w:val="00E728A8"/>
    <w:rsid w:val="00E736DC"/>
    <w:rsid w:val="00E75E1C"/>
    <w:rsid w:val="00E77A6F"/>
    <w:rsid w:val="00E81DC8"/>
    <w:rsid w:val="00E920A8"/>
    <w:rsid w:val="00EB6CA3"/>
    <w:rsid w:val="00EC0231"/>
    <w:rsid w:val="00ED47F0"/>
    <w:rsid w:val="00EE25DB"/>
    <w:rsid w:val="00EE27D5"/>
    <w:rsid w:val="00EF14D0"/>
    <w:rsid w:val="00EF2AF1"/>
    <w:rsid w:val="00EF3D8A"/>
    <w:rsid w:val="00EF7380"/>
    <w:rsid w:val="00F058E7"/>
    <w:rsid w:val="00F10966"/>
    <w:rsid w:val="00F11E04"/>
    <w:rsid w:val="00F12D8A"/>
    <w:rsid w:val="00F137E9"/>
    <w:rsid w:val="00F175ED"/>
    <w:rsid w:val="00F24E3A"/>
    <w:rsid w:val="00F279AC"/>
    <w:rsid w:val="00F31237"/>
    <w:rsid w:val="00F328FC"/>
    <w:rsid w:val="00F35143"/>
    <w:rsid w:val="00F35BE1"/>
    <w:rsid w:val="00F3740D"/>
    <w:rsid w:val="00F37709"/>
    <w:rsid w:val="00F43876"/>
    <w:rsid w:val="00F53BF2"/>
    <w:rsid w:val="00F54D83"/>
    <w:rsid w:val="00F73AA8"/>
    <w:rsid w:val="00F83C67"/>
    <w:rsid w:val="00F8494E"/>
    <w:rsid w:val="00F877B7"/>
    <w:rsid w:val="00F92A0F"/>
    <w:rsid w:val="00FA1515"/>
    <w:rsid w:val="00FB3278"/>
    <w:rsid w:val="00FC0657"/>
    <w:rsid w:val="00FC2E56"/>
    <w:rsid w:val="00FD382B"/>
    <w:rsid w:val="00FE6BD2"/>
    <w:rsid w:val="00FF2B56"/>
    <w:rsid w:val="00FF3F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DF8C00"/>
  <w15:chartTrackingRefBased/>
  <w15:docId w15:val="{67D9951C-3C0C-4AA8-8BA3-C199F89181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D0719"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rsid w:val="00DB7722"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708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25C9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25C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5C94"/>
  </w:style>
  <w:style w:type="paragraph" w:styleId="BalloonText">
    <w:name w:val="Balloon Text"/>
    <w:basedOn w:val="Normal"/>
    <w:semiHidden/>
    <w:rsid w:val="00054C8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DB7722"/>
    <w:rPr>
      <w:rFonts w:ascii="Arial" w:hAnsi="Arial"/>
      <w:b/>
      <w:i/>
      <w:sz w:val="24"/>
    </w:rPr>
  </w:style>
  <w:style w:type="paragraph" w:styleId="Title">
    <w:name w:val="Title"/>
    <w:basedOn w:val="Normal"/>
    <w:next w:val="Normal"/>
    <w:link w:val="TitleChar"/>
    <w:qFormat/>
    <w:rsid w:val="00646C80"/>
    <w:pPr>
      <w:jc w:val="center"/>
      <w:outlineLvl w:val="0"/>
    </w:pPr>
    <w:rPr>
      <w:rFonts w:ascii="Arial" w:hAnsi="Arial" w:cs="Arial"/>
      <w:b/>
      <w:bCs/>
      <w:kern w:val="28"/>
      <w:sz w:val="32"/>
      <w:szCs w:val="28"/>
    </w:rPr>
  </w:style>
  <w:style w:type="character" w:customStyle="1" w:styleId="TitleChar">
    <w:name w:val="Title Char"/>
    <w:link w:val="Title"/>
    <w:rsid w:val="00646C80"/>
    <w:rPr>
      <w:rFonts w:ascii="Arial" w:hAnsi="Arial" w:cs="Arial"/>
      <w:b/>
      <w:bCs/>
      <w:kern w:val="28"/>
      <w:sz w:val="32"/>
      <w:szCs w:val="28"/>
    </w:rPr>
  </w:style>
  <w:style w:type="paragraph" w:styleId="Subtitle">
    <w:name w:val="Subtitle"/>
    <w:basedOn w:val="Normal"/>
    <w:next w:val="Normal"/>
    <w:link w:val="SubtitleChar"/>
    <w:qFormat/>
    <w:rsid w:val="00980EF9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980EF9"/>
    <w:rPr>
      <w:rFonts w:ascii="Calibri Light" w:eastAsia="Times New Roman" w:hAnsi="Calibri Light" w:cs="Times New Roman"/>
      <w:sz w:val="24"/>
      <w:szCs w:val="24"/>
    </w:rPr>
  </w:style>
  <w:style w:type="table" w:styleId="GridTable1Light-Accent3">
    <w:name w:val="Grid Table 1 Light Accent 3"/>
    <w:basedOn w:val="TableNormal"/>
    <w:uiPriority w:val="46"/>
    <w:rsid w:val="003F12DE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8">
    <w:name w:val="Table Grid 8"/>
    <w:basedOn w:val="TableNormal"/>
    <w:rsid w:val="005F6AF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rsid w:val="001C0C4C"/>
    <w:rPr>
      <w:color w:val="0563C1"/>
      <w:u w:val="single"/>
    </w:rPr>
  </w:style>
  <w:style w:type="paragraph" w:styleId="Revision">
    <w:name w:val="Revision"/>
    <w:hidden/>
    <w:uiPriority w:val="99"/>
    <w:semiHidden/>
    <w:rsid w:val="00C27474"/>
  </w:style>
  <w:style w:type="paragraph" w:styleId="ListParagraph">
    <w:name w:val="List Paragraph"/>
    <w:basedOn w:val="Normal"/>
    <w:uiPriority w:val="34"/>
    <w:qFormat/>
    <w:rsid w:val="005E504D"/>
    <w:pPr>
      <w:ind w:left="720"/>
      <w:contextualSpacing/>
    </w:pPr>
  </w:style>
  <w:style w:type="character" w:styleId="CommentReference">
    <w:name w:val="annotation reference"/>
    <w:uiPriority w:val="99"/>
    <w:rsid w:val="00742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22FE"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eastAsiaTheme="minorEastAsia" w:hAnsiTheme="minorHAnsi" w:cstheme="minorBidi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2FE"/>
    <w:rPr>
      <w:rFonts w:asciiTheme="minorHAnsi" w:eastAsiaTheme="minorEastAsia" w:hAnsiTheme="minorHAnsi" w:cstheme="minorBidi"/>
      <w:lang w:eastAsia="ko-KR"/>
    </w:rPr>
  </w:style>
  <w:style w:type="table" w:styleId="PlainTable1">
    <w:name w:val="Plain Table 1"/>
    <w:basedOn w:val="TableNormal"/>
    <w:uiPriority w:val="41"/>
    <w:rsid w:val="007422FE"/>
    <w:rPr>
      <w:rFonts w:asciiTheme="minorHAnsi" w:eastAsiaTheme="minorEastAsia" w:hAnsiTheme="minorHAnsi" w:cstheme="minorBidi"/>
      <w:sz w:val="22"/>
      <w:szCs w:val="22"/>
      <w:lang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CommentText"/>
    <w:next w:val="CommentText"/>
    <w:link w:val="CommentSubjectChar"/>
    <w:rsid w:val="0083486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834865"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8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doh.wa.gov/community-and-environment/food/local-food-safety-contacts" TargetMode="Externa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DAD7883C28EC4FA2657E21807BEF7A" ma:contentTypeVersion="12" ma:contentTypeDescription="Create a new document." ma:contentTypeScope="" ma:versionID="c2fb63f2ea65488813274ab56b78c47a">
  <xsd:schema xmlns:xsd="http://www.w3.org/2001/XMLSchema" xmlns:xs="http://www.w3.org/2001/XMLSchema" xmlns:p="http://schemas.microsoft.com/office/2006/metadata/properties" xmlns:ns1="http://schemas.microsoft.com/sharepoint/v3" xmlns:ns2="e09e8051-de46-465e-8af3-db1f60d0013b" xmlns:ns3="79c9064e-e5b8-43df-ae83-fe3c5fedc9bb" xmlns:ns4="6bb4863d-8cd6-4cd5-8e32-b9988c0a658a" targetNamespace="http://schemas.microsoft.com/office/2006/metadata/properties" ma:root="true" ma:fieldsID="548d4fd8f809cb0f0e8b8f5c9f074571" ns1:_="" ns2:_="" ns3:_="" ns4:_="">
    <xsd:import namespace="http://schemas.microsoft.com/sharepoint/v3"/>
    <xsd:import namespace="e09e8051-de46-465e-8af3-db1f60d0013b"/>
    <xsd:import namespace="79c9064e-e5b8-43df-ae83-fe3c5fedc9bb"/>
    <xsd:import namespace="6bb4863d-8cd6-4cd5-8e32-b9988c0a658a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2:w5sw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Notes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9e8051-de46-465e-8af3-db1f60d0013b" elementFormDefault="qualified">
    <xsd:import namespace="http://schemas.microsoft.com/office/2006/documentManagement/types"/>
    <xsd:import namespace="http://schemas.microsoft.com/office/infopath/2007/PartnerControls"/>
    <xsd:element name="Category" ma:index="8" nillable="true" ma:displayName="Category" ma:internalName="Category" ma:readOnly="false">
      <xsd:simpleType>
        <xsd:restriction base="dms:Text">
          <xsd:maxLength value="255"/>
        </xsd:restriction>
      </xsd:simpleType>
    </xsd:element>
    <xsd:element name="w5sw" ma:index="9" nillable="true" ma:displayName="Category 2" ma:internalName="w5sw" ma:readOnly="false">
      <xsd:simpleType>
        <xsd:restriction base="dms:Text"/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Notes" ma:index="16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c9064e-e5b8-43df-ae83-fe3c5fedc9b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4863d-8cd6-4cd5-8e32-b9988c0a658a" elementFormDefault="qualified">
    <xsd:import namespace="http://schemas.microsoft.com/office/2006/documentManagement/types"/>
    <xsd:import namespace="http://schemas.microsoft.com/office/infopath/2007/PartnerControls"/>
    <xsd:element name="_dlc_DocId" ma:index="17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Category xmlns="e09e8051-de46-465e-8af3-db1f60d0013b">AMC Toolkit Review</Category>
    <w5sw xmlns="e09e8051-de46-465e-8af3-db1f60d0013b" xsi:nil="true"/>
    <_ip_UnifiedCompliancePolicyProperties xmlns="http://schemas.microsoft.com/sharepoint/v3" xsi:nil="true"/>
    <Notes xmlns="e09e8051-de46-465e-8af3-db1f60d0013b" xsi:nil="true"/>
    <SharedWithUsers xmlns="79c9064e-e5b8-43df-ae83-fe3c5fedc9bb">
      <UserInfo>
        <DisplayName>Phillips, Todd J (DOH)</DisplayName>
        <AccountId>256</AccountId>
        <AccountType/>
      </UserInfo>
      <UserInfo>
        <DisplayName>Laxson, Joe D (DOH)</DisplayName>
        <AccountId>209</AccountId>
        <AccountType/>
      </UserInfo>
    </SharedWithUsers>
    <_dlc_DocId xmlns="6bb4863d-8cd6-4cd5-8e32-b9988c0a658a">7F5R2YH2KEY5-1275897875-657</_dlc_DocId>
    <_dlc_DocIdUrl xmlns="6bb4863d-8cd6-4cd5-8e32-b9988c0a658a">
      <Url>https://stateofwa.sharepoint.com/sites/DOH-eph/oswp/LHS/food/_layouts/15/DocIdRedir.aspx?ID=7F5R2YH2KEY5-1275897875-657</Url>
      <Description>7F5R2YH2KEY5-1275897875-657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844A2E70-1791-4523-AD98-0249A4CD7E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09e8051-de46-465e-8af3-db1f60d0013b"/>
    <ds:schemaRef ds:uri="79c9064e-e5b8-43df-ae83-fe3c5fedc9bb"/>
    <ds:schemaRef ds:uri="6bb4863d-8cd6-4cd5-8e32-b9988c0a65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4E0721C-E3DA-4CB4-B415-DDA654AE08EA}">
  <ds:schemaRefs>
    <ds:schemaRef ds:uri="79c9064e-e5b8-43df-ae83-fe3c5fedc9bb"/>
    <ds:schemaRef ds:uri="http://schemas.microsoft.com/office/2006/metadata/properties"/>
    <ds:schemaRef ds:uri="http://purl.org/dc/elements/1.1/"/>
    <ds:schemaRef ds:uri="e09e8051-de46-465e-8af3-db1f60d0013b"/>
    <ds:schemaRef ds:uri="http://schemas.microsoft.com/office/2006/documentManagement/types"/>
    <ds:schemaRef ds:uri="http://schemas.microsoft.com/office/infopath/2007/PartnerControls"/>
    <ds:schemaRef ds:uri="http://schemas.microsoft.com/sharepoint/v3"/>
    <ds:schemaRef ds:uri="http://purl.org/dc/dcmitype/"/>
    <ds:schemaRef ds:uri="http://schemas.openxmlformats.org/package/2006/metadata/core-properties"/>
    <ds:schemaRef ds:uri="6bb4863d-8cd6-4cd5-8e32-b9988c0a658a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74855F76-9A4F-4831-AA8E-1B0E3052671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812EC89-CE09-4A3C-9A9E-9FED7841C86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54B771FE-2964-493C-A66F-84005C4C6E40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3</TotalTime>
  <Pages>2</Pages>
  <Words>1038</Words>
  <Characters>6764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olkit Pet Dogs on Premises</vt:lpstr>
    </vt:vector>
  </TitlesOfParts>
  <Company/>
  <LinksUpToDate>false</LinksUpToDate>
  <CharactersWithSpaces>7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kit Pet Dogs on Premises</dc:title>
  <dc:subject/>
  <dc:creator>Washington State Department of Health</dc:creator>
  <cp:keywords/>
  <dc:description/>
  <cp:lastModifiedBy>Corona, Teresita</cp:lastModifiedBy>
  <cp:revision>15</cp:revision>
  <cp:lastPrinted>2022-10-17T19:00:00Z</cp:lastPrinted>
  <dcterms:created xsi:type="dcterms:W3CDTF">2022-12-22T22:23:00Z</dcterms:created>
  <dcterms:modified xsi:type="dcterms:W3CDTF">2023-01-27T0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ItemGuid">
    <vt:lpwstr>8d09c235-fd26-4129-bb6a-2851246c109d</vt:lpwstr>
  </property>
  <property fmtid="{D5CDD505-2E9C-101B-9397-08002B2CF9AE}" pid="4" name="_dlc_DocIdUrl">
    <vt:lpwstr>https://doh.sp.wa.gov/sites/EPH/oswp/LHS/food/_layouts/15/DocIdRedir.aspx?ID=WVASKAP5RADE-1729599669-106, WVASKAP5RADE-1729599669-106</vt:lpwstr>
  </property>
  <property fmtid="{D5CDD505-2E9C-101B-9397-08002B2CF9AE}" pid="5" name="ContentTypeId">
    <vt:lpwstr>0x01010054DAD7883C28EC4FA2657E21807BEF7A</vt:lpwstr>
  </property>
  <property fmtid="{D5CDD505-2E9C-101B-9397-08002B2CF9AE}" pid="6" name="MSIP_Label_1520fa42-cf58-4c22-8b93-58cf1d3bd1cb_Enabled">
    <vt:lpwstr>true</vt:lpwstr>
  </property>
  <property fmtid="{D5CDD505-2E9C-101B-9397-08002B2CF9AE}" pid="7" name="MSIP_Label_1520fa42-cf58-4c22-8b93-58cf1d3bd1cb_SetDate">
    <vt:lpwstr>2021-11-23T22:19:53Z</vt:lpwstr>
  </property>
  <property fmtid="{D5CDD505-2E9C-101B-9397-08002B2CF9AE}" pid="8" name="MSIP_Label_1520fa42-cf58-4c22-8b93-58cf1d3bd1cb_Method">
    <vt:lpwstr>Privileged</vt:lpwstr>
  </property>
  <property fmtid="{D5CDD505-2E9C-101B-9397-08002B2CF9AE}" pid="9" name="MSIP_Label_1520fa42-cf58-4c22-8b93-58cf1d3bd1cb_Name">
    <vt:lpwstr>Public Information</vt:lpwstr>
  </property>
  <property fmtid="{D5CDD505-2E9C-101B-9397-08002B2CF9AE}" pid="10" name="MSIP_Label_1520fa42-cf58-4c22-8b93-58cf1d3bd1cb_SiteId">
    <vt:lpwstr>11d0e217-264e-400a-8ba0-57dcc127d72d</vt:lpwstr>
  </property>
  <property fmtid="{D5CDD505-2E9C-101B-9397-08002B2CF9AE}" pid="11" name="MSIP_Label_1520fa42-cf58-4c22-8b93-58cf1d3bd1cb_ActionId">
    <vt:lpwstr>9bcb750d-2781-4056-a576-3db4e373a1fd</vt:lpwstr>
  </property>
  <property fmtid="{D5CDD505-2E9C-101B-9397-08002B2CF9AE}" pid="12" name="MSIP_Label_1520fa42-cf58-4c22-8b93-58cf1d3bd1cb_ContentBits">
    <vt:lpwstr>0</vt:lpwstr>
  </property>
</Properties>
</file>